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5AE292" w14:textId="77777777" w:rsidR="007C2086" w:rsidRPr="003C0800" w:rsidRDefault="007C2086" w:rsidP="007C2086">
      <w:pPr>
        <w:pStyle w:val="Heading1"/>
        <w:spacing w:after="240"/>
        <w:rPr>
          <w:rFonts w:cs="Arial"/>
          <w:szCs w:val="22"/>
        </w:rPr>
      </w:pPr>
      <w:r>
        <w:rPr>
          <w:rFonts w:cs="Arial"/>
          <w:szCs w:val="22"/>
        </w:rPr>
        <w:t>Hypertension</w:t>
      </w:r>
    </w:p>
    <w:p w14:paraId="6044101A" w14:textId="77777777" w:rsidR="0068755A" w:rsidRPr="00F94418" w:rsidRDefault="0068755A" w:rsidP="0068755A">
      <w:pPr>
        <w:pStyle w:val="Heading2"/>
        <w:rPr>
          <w:rFonts w:cs="Arial"/>
          <w:i/>
          <w:szCs w:val="22"/>
        </w:rPr>
      </w:pPr>
      <w:r w:rsidRPr="00F94418">
        <w:rPr>
          <w:rFonts w:cs="Arial"/>
          <w:i/>
          <w:szCs w:val="22"/>
        </w:rPr>
        <w:t>Executive summary</w:t>
      </w:r>
    </w:p>
    <w:p w14:paraId="11B2CAC4" w14:textId="1A9E4371" w:rsidR="007C2086" w:rsidRPr="00DC590C" w:rsidRDefault="007C2086" w:rsidP="007C2086">
      <w:pPr>
        <w:pStyle w:val="Heading2"/>
        <w:rPr>
          <w:rFonts w:cs="Arial"/>
          <w:szCs w:val="22"/>
        </w:rPr>
      </w:pPr>
      <w:r w:rsidRPr="00DC590C">
        <w:rPr>
          <w:rFonts w:cs="Arial"/>
          <w:szCs w:val="22"/>
        </w:rPr>
        <w:t>Introduction</w:t>
      </w:r>
    </w:p>
    <w:p w14:paraId="292FE09F" w14:textId="2255FBB6" w:rsidR="007C2086" w:rsidRPr="00F857CE" w:rsidRDefault="007C2086" w:rsidP="00F857CE">
      <w:r w:rsidRPr="00F857CE">
        <w:t xml:space="preserve">Hypertension means elevated (arterial) blood pressure. </w:t>
      </w:r>
      <w:r w:rsidR="0071725D">
        <w:t xml:space="preserve">It </w:t>
      </w:r>
      <w:r w:rsidRPr="00F857CE">
        <w:t xml:space="preserve">is the leading modifiable risk factor for </w:t>
      </w:r>
      <w:r w:rsidR="00F857CE" w:rsidRPr="00F857CE">
        <w:t>death and disability worldwide. S</w:t>
      </w:r>
      <w:r w:rsidRPr="00F857CE">
        <w:t xml:space="preserve">tarting from 115/75 mmHg, every </w:t>
      </w:r>
      <w:proofErr w:type="gramStart"/>
      <w:r w:rsidRPr="00F857CE">
        <w:t>20 mmHg</w:t>
      </w:r>
      <w:proofErr w:type="gramEnd"/>
      <w:r w:rsidRPr="00F857CE">
        <w:t xml:space="preserve"> increase in systolic blood pressure or 10 mmHg rise in diastolic blood pressure doubles the risk of death from </w:t>
      </w:r>
      <w:r w:rsidR="00F857CE" w:rsidRPr="00F857CE">
        <w:t>cardiovascular</w:t>
      </w:r>
      <w:r w:rsidRPr="00F857CE">
        <w:t xml:space="preserve"> disease.</w:t>
      </w:r>
    </w:p>
    <w:p w14:paraId="3ADDCC2D" w14:textId="6FAB19ED" w:rsidR="00A827EF" w:rsidRPr="00F857CE" w:rsidRDefault="0071725D" w:rsidP="00F857CE">
      <w:r>
        <w:t xml:space="preserve">Between 18 to 32% of adults in The Gambia are hypertensive. </w:t>
      </w:r>
      <w:r w:rsidR="007C2086" w:rsidRPr="00F857CE">
        <w:t>Over 90% of hypertension is of unknown cause (essential</w:t>
      </w:r>
      <w:r w:rsidR="002366FD">
        <w:t>/</w:t>
      </w:r>
      <w:r w:rsidR="007C2086" w:rsidRPr="00F857CE">
        <w:t>primary/ idiopathic</w:t>
      </w:r>
      <w:r w:rsidR="00F857CE" w:rsidRPr="00F857CE">
        <w:t>)</w:t>
      </w:r>
      <w:r>
        <w:t xml:space="preserve"> with r</w:t>
      </w:r>
      <w:r w:rsidR="007C2086" w:rsidRPr="00F857CE">
        <w:t xml:space="preserve">isk factors </w:t>
      </w:r>
      <w:r>
        <w:t>including</w:t>
      </w:r>
      <w:r w:rsidR="007C2086" w:rsidRPr="00F857CE">
        <w:t xml:space="preserve"> increasing age, male sex, Black </w:t>
      </w:r>
      <w:proofErr w:type="gramStart"/>
      <w:r w:rsidR="007C2086" w:rsidRPr="00F857CE">
        <w:t>race</w:t>
      </w:r>
      <w:proofErr w:type="gramEnd"/>
      <w:r w:rsidR="007C2086" w:rsidRPr="00F857CE">
        <w:t xml:space="preserve"> and family history of hypertension.</w:t>
      </w:r>
      <w:r w:rsidR="00F857CE" w:rsidRPr="00F857CE">
        <w:t xml:space="preserve"> </w:t>
      </w:r>
      <w:r w:rsidR="007C2086" w:rsidRPr="00F857CE">
        <w:t xml:space="preserve">Most cases of secondary hypertension result from renal disease. </w:t>
      </w:r>
    </w:p>
    <w:p w14:paraId="4579F8B9" w14:textId="77777777" w:rsidR="0068755A" w:rsidRDefault="0068755A" w:rsidP="0068755A">
      <w:pPr>
        <w:pStyle w:val="Heading3"/>
        <w:rPr>
          <w:rFonts w:eastAsia="MS Mincho" w:cs="Arial"/>
          <w:bCs w:val="0"/>
          <w:sz w:val="24"/>
          <w:szCs w:val="22"/>
          <w:u w:val="none"/>
        </w:rPr>
      </w:pPr>
      <w:r w:rsidRPr="00612AEE">
        <w:rPr>
          <w:rFonts w:eastAsia="MS Mincho" w:cs="Arial"/>
          <w:bCs w:val="0"/>
          <w:sz w:val="24"/>
          <w:szCs w:val="22"/>
          <w:u w:val="none"/>
        </w:rPr>
        <w:t xml:space="preserve">Target </w:t>
      </w:r>
      <w:r>
        <w:rPr>
          <w:rFonts w:eastAsia="MS Mincho" w:cs="Arial"/>
          <w:bCs w:val="0"/>
          <w:sz w:val="24"/>
          <w:szCs w:val="22"/>
          <w:u w:val="none"/>
        </w:rPr>
        <w:t>u</w:t>
      </w:r>
      <w:r w:rsidRPr="00612AEE">
        <w:rPr>
          <w:rFonts w:eastAsia="MS Mincho" w:cs="Arial"/>
          <w:bCs w:val="0"/>
          <w:sz w:val="24"/>
          <w:szCs w:val="22"/>
          <w:u w:val="none"/>
        </w:rPr>
        <w:t>ser</w:t>
      </w:r>
      <w:r>
        <w:rPr>
          <w:rFonts w:eastAsia="MS Mincho" w:cs="Arial"/>
          <w:bCs w:val="0"/>
          <w:sz w:val="24"/>
          <w:szCs w:val="22"/>
          <w:u w:val="none"/>
        </w:rPr>
        <w:t>s</w:t>
      </w:r>
    </w:p>
    <w:p w14:paraId="5F4D4714" w14:textId="77777777" w:rsidR="00E56B79" w:rsidRDefault="00E56B79" w:rsidP="0068755A">
      <w:pPr>
        <w:pStyle w:val="ListParagraph"/>
        <w:numPr>
          <w:ilvl w:val="0"/>
          <w:numId w:val="25"/>
        </w:numPr>
      </w:pPr>
      <w:r>
        <w:t>Nurses</w:t>
      </w:r>
    </w:p>
    <w:p w14:paraId="1D4C161F" w14:textId="22C48B8A" w:rsidR="0068755A" w:rsidRPr="00584E1E" w:rsidRDefault="00E56B79" w:rsidP="0068755A">
      <w:pPr>
        <w:pStyle w:val="ListParagraph"/>
        <w:numPr>
          <w:ilvl w:val="0"/>
          <w:numId w:val="25"/>
        </w:numPr>
      </w:pPr>
      <w:r>
        <w:t>Doctors</w:t>
      </w:r>
    </w:p>
    <w:p w14:paraId="0AF97683" w14:textId="77777777" w:rsidR="0068755A" w:rsidRDefault="0068755A" w:rsidP="0068755A">
      <w:pPr>
        <w:pStyle w:val="Heading3"/>
        <w:rPr>
          <w:rFonts w:eastAsia="MS Mincho" w:cs="Arial"/>
          <w:bCs w:val="0"/>
          <w:sz w:val="24"/>
          <w:szCs w:val="22"/>
          <w:u w:val="none"/>
        </w:rPr>
      </w:pPr>
      <w:r w:rsidRPr="00612AEE">
        <w:rPr>
          <w:rFonts w:eastAsia="MS Mincho" w:cs="Arial"/>
          <w:bCs w:val="0"/>
          <w:sz w:val="24"/>
          <w:szCs w:val="22"/>
          <w:u w:val="none"/>
        </w:rPr>
        <w:t xml:space="preserve">Target area of use </w:t>
      </w:r>
    </w:p>
    <w:p w14:paraId="1F442B80" w14:textId="0E0723E9" w:rsidR="0068755A" w:rsidRDefault="00E56B79" w:rsidP="0068755A">
      <w:pPr>
        <w:pStyle w:val="ListParagraph"/>
        <w:numPr>
          <w:ilvl w:val="0"/>
          <w:numId w:val="25"/>
        </w:numPr>
      </w:pPr>
      <w:r>
        <w:t>Gate clinic</w:t>
      </w:r>
    </w:p>
    <w:p w14:paraId="154591EA" w14:textId="5C5D2AEA" w:rsidR="0068755A" w:rsidRPr="00584E1E" w:rsidRDefault="00E56B79" w:rsidP="0068755A">
      <w:pPr>
        <w:pStyle w:val="ListParagraph"/>
        <w:numPr>
          <w:ilvl w:val="0"/>
          <w:numId w:val="25"/>
        </w:numPr>
      </w:pPr>
      <w:r>
        <w:t>Outpatient department</w:t>
      </w:r>
    </w:p>
    <w:p w14:paraId="28FB6B44" w14:textId="77777777" w:rsidR="0068755A" w:rsidRDefault="0068755A" w:rsidP="0068755A">
      <w:pPr>
        <w:pStyle w:val="Heading3"/>
        <w:rPr>
          <w:rFonts w:eastAsia="MS Mincho" w:cs="Arial"/>
          <w:bCs w:val="0"/>
          <w:sz w:val="24"/>
          <w:szCs w:val="22"/>
          <w:u w:val="none"/>
        </w:rPr>
      </w:pPr>
      <w:r>
        <w:rPr>
          <w:rFonts w:eastAsia="MS Mincho" w:cs="Arial"/>
          <w:bCs w:val="0"/>
          <w:sz w:val="24"/>
          <w:szCs w:val="22"/>
          <w:u w:val="none"/>
        </w:rPr>
        <w:t xml:space="preserve">Key areas of focus / </w:t>
      </w:r>
      <w:r w:rsidRPr="00612AEE">
        <w:rPr>
          <w:rFonts w:eastAsia="MS Mincho" w:cs="Arial"/>
          <w:bCs w:val="0"/>
          <w:sz w:val="24"/>
          <w:szCs w:val="22"/>
          <w:u w:val="none"/>
        </w:rPr>
        <w:t xml:space="preserve">New additions / </w:t>
      </w:r>
      <w:r>
        <w:rPr>
          <w:rFonts w:eastAsia="MS Mincho" w:cs="Arial"/>
          <w:bCs w:val="0"/>
          <w:sz w:val="24"/>
          <w:szCs w:val="22"/>
          <w:u w:val="none"/>
        </w:rPr>
        <w:t>C</w:t>
      </w:r>
      <w:r w:rsidRPr="00612AEE">
        <w:rPr>
          <w:rFonts w:eastAsia="MS Mincho" w:cs="Arial"/>
          <w:bCs w:val="0"/>
          <w:sz w:val="24"/>
          <w:szCs w:val="22"/>
          <w:u w:val="none"/>
        </w:rPr>
        <w:t xml:space="preserve">hanges </w:t>
      </w:r>
    </w:p>
    <w:p w14:paraId="1EEC8DE5" w14:textId="77777777" w:rsidR="00C850F2" w:rsidRDefault="00C850F2" w:rsidP="00F857CE">
      <w:pPr>
        <w:rPr>
          <w:b/>
        </w:rPr>
      </w:pPr>
      <w:r>
        <w:t>This guideline addresses the diagnosis and treatment of hypertension in the CSD.</w:t>
      </w:r>
    </w:p>
    <w:p w14:paraId="19E9B52C" w14:textId="2ACB175D" w:rsidR="00C219AD" w:rsidRDefault="00C219AD" w:rsidP="00F857CE">
      <w:r>
        <w:t xml:space="preserve">The evaluation of patients with hypertension is aimed at identifying possible underlying causes, assessing overall cardiovascular </w:t>
      </w:r>
      <w:proofErr w:type="gramStart"/>
      <w:r>
        <w:t>risk</w:t>
      </w:r>
      <w:proofErr w:type="gramEnd"/>
      <w:r>
        <w:t xml:space="preserve"> and detecting complications. </w:t>
      </w:r>
    </w:p>
    <w:p w14:paraId="35D82783" w14:textId="77777777" w:rsidR="00C219AD" w:rsidRDefault="00C219AD" w:rsidP="00F857CE">
      <w:r>
        <w:t xml:space="preserve">Patients seen at the Gate Clinic with blood pressure above 140/90 mmHg should be referred to the outpatient department if there is markedly or persistently raised blood pressure, </w:t>
      </w:r>
      <w:proofErr w:type="spellStart"/>
      <w:r>
        <w:t>hyperglycaemia</w:t>
      </w:r>
      <w:proofErr w:type="spellEnd"/>
      <w:r>
        <w:t xml:space="preserve">, proteinuria or alarming symptoms. </w:t>
      </w:r>
    </w:p>
    <w:p w14:paraId="38FEC60D" w14:textId="1155C5F0" w:rsidR="00C219AD" w:rsidRDefault="00C219AD" w:rsidP="00F857CE">
      <w:r>
        <w:t>Drug therapy combined with lifestyle measures is recommended to achieve a target blood pressure of less than 140/90 mmHg.</w:t>
      </w:r>
      <w:r w:rsidR="0071725D">
        <w:t xml:space="preserve"> </w:t>
      </w:r>
      <w:r>
        <w:t xml:space="preserve">Choice of drugs depends on stage of hypertension at presentation, compelling </w:t>
      </w:r>
      <w:proofErr w:type="gramStart"/>
      <w:r>
        <w:t>indications</w:t>
      </w:r>
      <w:proofErr w:type="gramEnd"/>
      <w:r>
        <w:t xml:space="preserve"> and presence of comorbid conditions. Once-daily medications are preferred to improve adherence to drug therapy. Drug therapy should be adjusted until target blood pressure is reached provided adherence is satisfactory. Once blood pressure control is achieved, do not reduce medication doses unless side-effects occur.</w:t>
      </w:r>
      <w:r w:rsidRPr="0022283F">
        <w:t xml:space="preserve"> </w:t>
      </w:r>
    </w:p>
    <w:p w14:paraId="2100C31B" w14:textId="77777777" w:rsidR="00C219AD" w:rsidRDefault="00C219AD" w:rsidP="00F857CE">
      <w:r>
        <w:t>Patients seen in Fajara should be discharged to local care when they are stable. Patients in Keneba should continue care at their Gate Clinic.</w:t>
      </w:r>
    </w:p>
    <w:p w14:paraId="3549A93E" w14:textId="77777777" w:rsidR="00C219AD" w:rsidRPr="00497C41" w:rsidRDefault="00C219AD" w:rsidP="00C219AD">
      <w:r>
        <w:t>This guideline has been updated to address</w:t>
      </w:r>
      <w:r w:rsidRPr="00497C41">
        <w:t xml:space="preserve"> differences</w:t>
      </w:r>
      <w:r>
        <w:t xml:space="preserve"> </w:t>
      </w:r>
      <w:r w:rsidRPr="00497C41">
        <w:t>between Fajara and Keneba</w:t>
      </w:r>
      <w:r>
        <w:t>.</w:t>
      </w:r>
    </w:p>
    <w:p w14:paraId="65EE7F78" w14:textId="77777777" w:rsidR="00C219AD" w:rsidRDefault="00C219AD" w:rsidP="00C219AD">
      <w:pPr>
        <w:pStyle w:val="Heading3"/>
        <w:rPr>
          <w:rFonts w:eastAsia="MS Mincho" w:cs="Arial"/>
          <w:bCs w:val="0"/>
          <w:sz w:val="24"/>
          <w:szCs w:val="22"/>
          <w:u w:val="none"/>
        </w:rPr>
      </w:pPr>
      <w:r w:rsidRPr="00612AEE">
        <w:rPr>
          <w:rFonts w:eastAsia="MS Mincho" w:cs="Arial"/>
          <w:bCs w:val="0"/>
          <w:sz w:val="24"/>
          <w:szCs w:val="22"/>
          <w:u w:val="none"/>
        </w:rPr>
        <w:t xml:space="preserve">Limitations </w:t>
      </w:r>
    </w:p>
    <w:p w14:paraId="0013A52E" w14:textId="5DF00310" w:rsidR="00A827EF" w:rsidRDefault="00C219AD" w:rsidP="0071725D">
      <w:pPr>
        <w:pStyle w:val="Heading2"/>
        <w:rPr>
          <w:b w:val="0"/>
          <w:szCs w:val="22"/>
        </w:rPr>
      </w:pPr>
      <w:r>
        <w:rPr>
          <w:rFonts w:cs="Arial"/>
          <w:b w:val="0"/>
          <w:sz w:val="22"/>
          <w:szCs w:val="22"/>
        </w:rPr>
        <w:t>This guideline does not address the emergency management of acute hypertensive emergencies.</w:t>
      </w:r>
      <w:r w:rsidR="00A827EF">
        <w:rPr>
          <w:szCs w:val="22"/>
        </w:rPr>
        <w:br w:type="page"/>
      </w:r>
    </w:p>
    <w:p w14:paraId="30344D5E" w14:textId="025E8B53" w:rsidR="007C2086" w:rsidRDefault="00A827EF" w:rsidP="00666908">
      <w:pPr>
        <w:pStyle w:val="Heading2"/>
        <w:rPr>
          <w:rFonts w:cs="Arial"/>
          <w:szCs w:val="22"/>
        </w:rPr>
      </w:pPr>
      <w:r w:rsidRPr="00A827EF">
        <w:rPr>
          <w:rFonts w:cs="Arial"/>
          <w:sz w:val="22"/>
          <w:szCs w:val="22"/>
        </w:rPr>
        <w:lastRenderedPageBreak/>
        <w:t>P</w:t>
      </w:r>
      <w:r w:rsidR="007C2086" w:rsidRPr="00A827EF">
        <w:rPr>
          <w:rFonts w:cs="Arial"/>
          <w:szCs w:val="22"/>
        </w:rPr>
        <w:t>resenting symptoms and signs</w:t>
      </w:r>
    </w:p>
    <w:p w14:paraId="3921B7BF" w14:textId="20167439" w:rsidR="0071725D" w:rsidRPr="0071725D" w:rsidRDefault="0071725D" w:rsidP="0071725D">
      <w:r>
        <w:t>Hypertension</w:t>
      </w:r>
      <w:r w:rsidRPr="00F857CE">
        <w:t xml:space="preserve"> is generally accepted as a systolic blood pressure ≥ 140 mmHg, diastolic blood pressure ≥ 90 mmHg or use of antihypertensive medication prescribed by a qualified clinician.</w:t>
      </w:r>
    </w:p>
    <w:p w14:paraId="6188E23E" w14:textId="77777777" w:rsidR="007C2086" w:rsidRPr="00445CFE" w:rsidRDefault="007C2086" w:rsidP="007C2086">
      <w:pPr>
        <w:pStyle w:val="Heading3"/>
      </w:pPr>
      <w:r w:rsidRPr="00445CFE">
        <w:t>Symptoms:</w:t>
      </w:r>
    </w:p>
    <w:p w14:paraId="5B5C4F38" w14:textId="77777777" w:rsidR="007C2086" w:rsidRPr="00445CFE" w:rsidRDefault="007C2086" w:rsidP="007C2086">
      <w:pPr>
        <w:pStyle w:val="ListParagraph"/>
        <w:numPr>
          <w:ilvl w:val="0"/>
          <w:numId w:val="1"/>
        </w:numPr>
        <w:rPr>
          <w:szCs w:val="22"/>
        </w:rPr>
      </w:pPr>
      <w:r w:rsidRPr="00445CFE">
        <w:rPr>
          <w:szCs w:val="22"/>
        </w:rPr>
        <w:t>Uncomplicated essential hypertension is usually asymptomatic.</w:t>
      </w:r>
    </w:p>
    <w:p w14:paraId="7F580A5B" w14:textId="77777777" w:rsidR="007C2086" w:rsidRPr="00445CFE" w:rsidRDefault="007C2086" w:rsidP="007C2086">
      <w:pPr>
        <w:pStyle w:val="ListParagraph"/>
        <w:numPr>
          <w:ilvl w:val="0"/>
          <w:numId w:val="1"/>
        </w:numPr>
        <w:rPr>
          <w:szCs w:val="22"/>
        </w:rPr>
      </w:pPr>
      <w:r w:rsidRPr="00445CFE">
        <w:rPr>
          <w:szCs w:val="22"/>
        </w:rPr>
        <w:t>Secondary hypertension may present with symptoms of underlying disease condition.</w:t>
      </w:r>
    </w:p>
    <w:p w14:paraId="6F923E4A" w14:textId="77777777" w:rsidR="007C2086" w:rsidRPr="00445CFE" w:rsidRDefault="007C2086" w:rsidP="007C2086">
      <w:pPr>
        <w:pStyle w:val="ListParagraph"/>
        <w:numPr>
          <w:ilvl w:val="1"/>
          <w:numId w:val="1"/>
        </w:numPr>
        <w:rPr>
          <w:szCs w:val="22"/>
        </w:rPr>
      </w:pPr>
      <w:r>
        <w:rPr>
          <w:szCs w:val="22"/>
        </w:rPr>
        <w:t>F</w:t>
      </w:r>
      <w:r w:rsidRPr="00445CFE">
        <w:rPr>
          <w:szCs w:val="22"/>
        </w:rPr>
        <w:t>acial puffiness, nocturia, or passage of dark or frothy urine is suggestive of renal disease</w:t>
      </w:r>
    </w:p>
    <w:p w14:paraId="586C9930" w14:textId="77777777" w:rsidR="007C2086" w:rsidRPr="00445CFE" w:rsidRDefault="007C2086" w:rsidP="007C2086">
      <w:pPr>
        <w:pStyle w:val="ListParagraph"/>
        <w:numPr>
          <w:ilvl w:val="1"/>
          <w:numId w:val="1"/>
        </w:numPr>
        <w:rPr>
          <w:szCs w:val="22"/>
        </w:rPr>
      </w:pPr>
      <w:r w:rsidRPr="00445CFE">
        <w:rPr>
          <w:szCs w:val="22"/>
        </w:rPr>
        <w:t>Excessive sweating, palpitations and heat intolerance suggests hyperthyroidism</w:t>
      </w:r>
    </w:p>
    <w:p w14:paraId="593DAD76" w14:textId="77777777" w:rsidR="007C2086" w:rsidRPr="00445CFE" w:rsidRDefault="007C2086" w:rsidP="007C2086">
      <w:pPr>
        <w:pStyle w:val="ListParagraph"/>
        <w:numPr>
          <w:ilvl w:val="1"/>
          <w:numId w:val="1"/>
        </w:numPr>
        <w:rPr>
          <w:szCs w:val="22"/>
        </w:rPr>
      </w:pPr>
      <w:r w:rsidRPr="00445CFE">
        <w:rPr>
          <w:szCs w:val="22"/>
        </w:rPr>
        <w:t xml:space="preserve">Episodes of palpitations, dizziness, </w:t>
      </w:r>
      <w:proofErr w:type="gramStart"/>
      <w:r w:rsidRPr="00445CFE">
        <w:rPr>
          <w:szCs w:val="22"/>
        </w:rPr>
        <w:t>headache</w:t>
      </w:r>
      <w:proofErr w:type="gramEnd"/>
      <w:r w:rsidRPr="00445CFE">
        <w:rPr>
          <w:szCs w:val="22"/>
        </w:rPr>
        <w:t xml:space="preserve"> and sweating may occur in phaeochromocytoma</w:t>
      </w:r>
    </w:p>
    <w:p w14:paraId="2E347EB4" w14:textId="77777777" w:rsidR="007C2086" w:rsidRPr="00445CFE" w:rsidRDefault="007C2086" w:rsidP="007C2086">
      <w:pPr>
        <w:pStyle w:val="ListParagraph"/>
        <w:numPr>
          <w:ilvl w:val="1"/>
          <w:numId w:val="1"/>
        </w:numPr>
        <w:rPr>
          <w:szCs w:val="22"/>
        </w:rPr>
      </w:pPr>
      <w:r w:rsidRPr="00445CFE">
        <w:rPr>
          <w:szCs w:val="22"/>
        </w:rPr>
        <w:t>Suspect secondary hypertension in patients newly diagnosed with hypertension who are younger than 30 years.</w:t>
      </w:r>
    </w:p>
    <w:p w14:paraId="2EED9C61" w14:textId="77777777" w:rsidR="007C2086" w:rsidRPr="00445CFE" w:rsidRDefault="007C2086" w:rsidP="007C2086">
      <w:pPr>
        <w:pStyle w:val="ListParagraph"/>
        <w:numPr>
          <w:ilvl w:val="0"/>
          <w:numId w:val="1"/>
        </w:numPr>
        <w:rPr>
          <w:szCs w:val="22"/>
        </w:rPr>
      </w:pPr>
      <w:r w:rsidRPr="00445CFE">
        <w:rPr>
          <w:szCs w:val="22"/>
        </w:rPr>
        <w:t>Features of some common complications:</w:t>
      </w:r>
    </w:p>
    <w:p w14:paraId="6C94F8AC" w14:textId="77777777" w:rsidR="007C2086" w:rsidRPr="00445CFE" w:rsidRDefault="007C2086" w:rsidP="007C2086">
      <w:pPr>
        <w:pStyle w:val="ListParagraph"/>
        <w:numPr>
          <w:ilvl w:val="1"/>
          <w:numId w:val="1"/>
        </w:numPr>
        <w:rPr>
          <w:szCs w:val="22"/>
        </w:rPr>
      </w:pPr>
      <w:r w:rsidRPr="00445CFE">
        <w:rPr>
          <w:szCs w:val="22"/>
        </w:rPr>
        <w:t>Dyspnea on exertion, difficulty lying flat (orthopnea), bilateral leg swelling in heart failure</w:t>
      </w:r>
    </w:p>
    <w:p w14:paraId="2A14CA9C" w14:textId="77777777" w:rsidR="007C2086" w:rsidRPr="00445CFE" w:rsidRDefault="007C2086" w:rsidP="007C2086">
      <w:pPr>
        <w:pStyle w:val="ListParagraph"/>
        <w:numPr>
          <w:ilvl w:val="1"/>
          <w:numId w:val="1"/>
        </w:numPr>
        <w:rPr>
          <w:szCs w:val="22"/>
        </w:rPr>
      </w:pPr>
      <w:r w:rsidRPr="00445CFE">
        <w:rPr>
          <w:szCs w:val="22"/>
        </w:rPr>
        <w:t>Slurred speech, limb weakness in stroke</w:t>
      </w:r>
    </w:p>
    <w:p w14:paraId="0C9EBC0F" w14:textId="31A9EED8" w:rsidR="007C2086" w:rsidRPr="00666908" w:rsidRDefault="007C2086" w:rsidP="00666908">
      <w:pPr>
        <w:pStyle w:val="ListParagraph"/>
        <w:numPr>
          <w:ilvl w:val="1"/>
          <w:numId w:val="1"/>
        </w:numPr>
        <w:rPr>
          <w:szCs w:val="22"/>
        </w:rPr>
      </w:pPr>
      <w:r>
        <w:rPr>
          <w:szCs w:val="22"/>
        </w:rPr>
        <w:t>Headache, a</w:t>
      </w:r>
      <w:r w:rsidRPr="00445CFE">
        <w:rPr>
          <w:szCs w:val="22"/>
        </w:rPr>
        <w:t>bnormal behavior, altered consciousness, seizures in hypertensive encephalopathy</w:t>
      </w:r>
    </w:p>
    <w:p w14:paraId="6C3B5A3B" w14:textId="5F3CA803" w:rsidR="007C2086" w:rsidRPr="005638D0" w:rsidRDefault="007C2086" w:rsidP="007C2086">
      <w:pPr>
        <w:pStyle w:val="Heading3"/>
      </w:pPr>
      <w:r w:rsidRPr="00445CFE">
        <w:t>Signs:</w:t>
      </w:r>
    </w:p>
    <w:p w14:paraId="3C0188BD" w14:textId="77777777" w:rsidR="007C2086" w:rsidRPr="00445CFE" w:rsidRDefault="007C2086" w:rsidP="007C2086">
      <w:pPr>
        <w:pStyle w:val="ListParagraph"/>
        <w:numPr>
          <w:ilvl w:val="0"/>
          <w:numId w:val="1"/>
        </w:numPr>
        <w:rPr>
          <w:szCs w:val="22"/>
          <w:lang w:val="en-GB"/>
        </w:rPr>
      </w:pPr>
      <w:r w:rsidRPr="00445CFE">
        <w:rPr>
          <w:szCs w:val="22"/>
          <w:lang w:val="en-GB"/>
        </w:rPr>
        <w:t>In earlier stages, no other presenting signs apart from raised blood pressure in essential hypertension</w:t>
      </w:r>
    </w:p>
    <w:p w14:paraId="21E78584" w14:textId="77777777" w:rsidR="007C2086" w:rsidRPr="00445CFE" w:rsidRDefault="007C2086" w:rsidP="007C2086">
      <w:pPr>
        <w:pStyle w:val="ListParagraph"/>
        <w:numPr>
          <w:ilvl w:val="0"/>
          <w:numId w:val="1"/>
        </w:numPr>
        <w:rPr>
          <w:szCs w:val="22"/>
        </w:rPr>
      </w:pPr>
      <w:r w:rsidRPr="00445CFE">
        <w:rPr>
          <w:szCs w:val="22"/>
        </w:rPr>
        <w:t>Secondary hypertension may present with signs of the underlying condition</w:t>
      </w:r>
    </w:p>
    <w:p w14:paraId="49F9DE09" w14:textId="77777777" w:rsidR="007C2086" w:rsidRPr="00445CFE" w:rsidRDefault="007C2086" w:rsidP="007C2086">
      <w:pPr>
        <w:pStyle w:val="ListParagraph"/>
        <w:numPr>
          <w:ilvl w:val="0"/>
          <w:numId w:val="1"/>
        </w:numPr>
        <w:rPr>
          <w:szCs w:val="22"/>
        </w:rPr>
      </w:pPr>
      <w:r w:rsidRPr="00445CFE">
        <w:rPr>
          <w:szCs w:val="22"/>
        </w:rPr>
        <w:t xml:space="preserve">Hypertension may also present with signs of complications such as stroke, encephalopathy, renal </w:t>
      </w:r>
      <w:proofErr w:type="gramStart"/>
      <w:r w:rsidRPr="00445CFE">
        <w:rPr>
          <w:szCs w:val="22"/>
        </w:rPr>
        <w:t>failure</w:t>
      </w:r>
      <w:proofErr w:type="gramEnd"/>
      <w:r w:rsidRPr="00445CFE">
        <w:rPr>
          <w:szCs w:val="22"/>
        </w:rPr>
        <w:t xml:space="preserve"> or heart failure.</w:t>
      </w:r>
    </w:p>
    <w:p w14:paraId="11C7EB3F" w14:textId="77777777" w:rsidR="007C2086" w:rsidRPr="001F1FB1" w:rsidRDefault="007C2086" w:rsidP="001F1FB1">
      <w:pPr>
        <w:pStyle w:val="Heading2"/>
      </w:pPr>
      <w:r w:rsidRPr="00DC590C">
        <w:t>Examination findings</w:t>
      </w:r>
    </w:p>
    <w:p w14:paraId="3D98798C" w14:textId="78308A28" w:rsidR="007C2086" w:rsidRPr="001F1FB1" w:rsidRDefault="00955017" w:rsidP="001F1FB1">
      <w:r w:rsidRPr="001F1FB1">
        <w:t>Please note that all nurses and doctors must ensure that the sphygmomanometers are sent off to Biomed periodically (every 6 months and in batches) so that they can be maintained and recalibrated according to manufacturer’s instructions.</w:t>
      </w:r>
    </w:p>
    <w:p w14:paraId="7838A738" w14:textId="4B35D016" w:rsidR="00955017" w:rsidRPr="001F1FB1" w:rsidRDefault="00955017" w:rsidP="001F1FB1">
      <w:r w:rsidRPr="001F1FB1">
        <w:t>When checking BP for a patient for the first time, measure both arms. If the difference in readings in both arms is more than 15</w:t>
      </w:r>
      <w:r w:rsidR="001F1FB1">
        <w:t xml:space="preserve"> </w:t>
      </w:r>
      <w:r w:rsidRPr="001F1FB1">
        <w:t>mmHg, please repeat the measurements. If the difference in readings between both arms remains more than 15</w:t>
      </w:r>
      <w:r w:rsidR="001F1FB1">
        <w:t xml:space="preserve"> </w:t>
      </w:r>
      <w:r w:rsidRPr="001F1FB1">
        <w:t>mm Hg on the second measurement, measure subsequent blood pressures in the arm with the higher reading.</w:t>
      </w:r>
    </w:p>
    <w:p w14:paraId="64B60AE8" w14:textId="7516B857" w:rsidR="00955017" w:rsidRPr="001F1FB1" w:rsidRDefault="00955017" w:rsidP="001F1FB1">
      <w:r w:rsidRPr="001F1FB1">
        <w:t>If blood pressure measured in clinic is 140/90 mmHg or higher, take a second measurement during the consultation. If the second measurement is substantially different from the first, take a third measurement. Record the lower of the last two measurements as the clinic blood pressure.</w:t>
      </w:r>
    </w:p>
    <w:p w14:paraId="6D42F826" w14:textId="77777777" w:rsidR="001F1FB1" w:rsidRDefault="001F1FB1">
      <w:pPr>
        <w:spacing w:after="0"/>
        <w:outlineLvl w:val="9"/>
        <w:rPr>
          <w:rFonts w:eastAsia="Times New Roman" w:cs="Times New Roman"/>
          <w:b/>
          <w:bCs/>
          <w:szCs w:val="26"/>
          <w:u w:val="single"/>
        </w:rPr>
      </w:pPr>
      <w:r>
        <w:br w:type="page"/>
      </w:r>
    </w:p>
    <w:p w14:paraId="1D7BC967" w14:textId="7931241A" w:rsidR="007C2086" w:rsidRPr="00762C49" w:rsidRDefault="007C2086" w:rsidP="007C2086">
      <w:pPr>
        <w:pStyle w:val="Heading3"/>
        <w:rPr>
          <w:szCs w:val="22"/>
          <w:lang w:val="en-GB"/>
        </w:rPr>
      </w:pPr>
      <w:r w:rsidRPr="00CC3CF5">
        <w:lastRenderedPageBreak/>
        <w:t>Importan</w:t>
      </w:r>
      <w:r>
        <w:t>t things to look for in OPD:</w:t>
      </w:r>
      <w:r w:rsidRPr="00762C49">
        <w:rPr>
          <w:szCs w:val="22"/>
        </w:rPr>
        <w:t xml:space="preserve"> </w:t>
      </w:r>
    </w:p>
    <w:p w14:paraId="30EA2A38" w14:textId="77777777" w:rsidR="007C2086" w:rsidRDefault="007C2086" w:rsidP="007C2086">
      <w:pPr>
        <w:pStyle w:val="ListParagraph"/>
        <w:numPr>
          <w:ilvl w:val="0"/>
          <w:numId w:val="1"/>
        </w:numPr>
        <w:rPr>
          <w:szCs w:val="22"/>
          <w:lang w:val="en-GB"/>
        </w:rPr>
      </w:pPr>
      <w:r w:rsidRPr="00A626D2">
        <w:rPr>
          <w:szCs w:val="22"/>
        </w:rPr>
        <w:t xml:space="preserve">Features of long-standing </w:t>
      </w:r>
      <w:r>
        <w:rPr>
          <w:szCs w:val="22"/>
        </w:rPr>
        <w:t xml:space="preserve">hypertension: </w:t>
      </w:r>
      <w:r w:rsidRPr="00A626D2">
        <w:rPr>
          <w:szCs w:val="22"/>
          <w:lang w:val="en-GB"/>
        </w:rPr>
        <w:t>thickened arterial walls, heaving apex beat</w:t>
      </w:r>
      <w:r>
        <w:rPr>
          <w:szCs w:val="22"/>
          <w:lang w:val="en-GB"/>
        </w:rPr>
        <w:t>, loud aortic component of second heart sound, retinal changes on fundoscopy.</w:t>
      </w:r>
    </w:p>
    <w:p w14:paraId="226269DB" w14:textId="77777777" w:rsidR="007C2086" w:rsidRDefault="007C2086" w:rsidP="007C2086">
      <w:pPr>
        <w:pStyle w:val="ListParagraph"/>
        <w:numPr>
          <w:ilvl w:val="0"/>
          <w:numId w:val="1"/>
        </w:numPr>
        <w:rPr>
          <w:szCs w:val="22"/>
          <w:lang w:val="en-GB"/>
        </w:rPr>
      </w:pPr>
      <w:proofErr w:type="spellStart"/>
      <w:r>
        <w:rPr>
          <w:szCs w:val="22"/>
          <w:lang w:val="en-GB"/>
        </w:rPr>
        <w:t>Radiofemoral</w:t>
      </w:r>
      <w:proofErr w:type="spellEnd"/>
      <w:r>
        <w:rPr>
          <w:szCs w:val="22"/>
          <w:lang w:val="en-GB"/>
        </w:rPr>
        <w:t xml:space="preserve"> delay: Coarctation of the aorta</w:t>
      </w:r>
    </w:p>
    <w:p w14:paraId="3483C349" w14:textId="77777777" w:rsidR="007C2086" w:rsidRDefault="007C2086" w:rsidP="007C2086">
      <w:pPr>
        <w:pStyle w:val="ListParagraph"/>
        <w:numPr>
          <w:ilvl w:val="0"/>
          <w:numId w:val="1"/>
        </w:numPr>
        <w:rPr>
          <w:szCs w:val="22"/>
          <w:lang w:val="en-GB"/>
        </w:rPr>
      </w:pPr>
      <w:r>
        <w:rPr>
          <w:szCs w:val="22"/>
          <w:lang w:val="en-GB"/>
        </w:rPr>
        <w:t>Renal bruit: Renal artery stenosis</w:t>
      </w:r>
    </w:p>
    <w:p w14:paraId="3DE7A15C" w14:textId="77777777" w:rsidR="007C2086" w:rsidRDefault="007C2086" w:rsidP="007C2086">
      <w:pPr>
        <w:pStyle w:val="ListParagraph"/>
        <w:numPr>
          <w:ilvl w:val="0"/>
          <w:numId w:val="1"/>
        </w:numPr>
        <w:rPr>
          <w:szCs w:val="22"/>
          <w:lang w:val="en-GB"/>
        </w:rPr>
      </w:pPr>
      <w:r>
        <w:rPr>
          <w:szCs w:val="22"/>
          <w:lang w:val="en-GB"/>
        </w:rPr>
        <w:t>Ballotable kidneys: Polycystic kidney disease</w:t>
      </w:r>
    </w:p>
    <w:p w14:paraId="7A261817" w14:textId="7B03B69B" w:rsidR="007C2086" w:rsidRDefault="007C2086" w:rsidP="007C2086">
      <w:pPr>
        <w:pStyle w:val="ListParagraph"/>
        <w:numPr>
          <w:ilvl w:val="0"/>
          <w:numId w:val="1"/>
        </w:numPr>
        <w:rPr>
          <w:szCs w:val="22"/>
          <w:lang w:val="en-GB"/>
        </w:rPr>
      </w:pPr>
      <w:r w:rsidRPr="00762C49">
        <w:rPr>
          <w:szCs w:val="22"/>
          <w:lang w:val="en-GB"/>
        </w:rPr>
        <w:t>Pallor</w:t>
      </w:r>
      <w:r>
        <w:rPr>
          <w:szCs w:val="22"/>
          <w:lang w:val="en-GB"/>
        </w:rPr>
        <w:t>, peripheral oedema, facial oedema: Chronic kidney disease</w:t>
      </w:r>
    </w:p>
    <w:p w14:paraId="68C66EC8" w14:textId="77777777" w:rsidR="00955017" w:rsidRPr="003C0800" w:rsidRDefault="00955017" w:rsidP="00955017">
      <w:pPr>
        <w:pStyle w:val="Heading2"/>
        <w:spacing w:after="120"/>
        <w:rPr>
          <w:rFonts w:cs="Arial"/>
          <w:szCs w:val="22"/>
        </w:rPr>
      </w:pPr>
      <w:r w:rsidRPr="003C0800">
        <w:rPr>
          <w:rFonts w:cs="Arial"/>
          <w:szCs w:val="22"/>
        </w:rPr>
        <w:t>Differential diagnoses</w:t>
      </w:r>
    </w:p>
    <w:p w14:paraId="1F94E425" w14:textId="77777777" w:rsidR="00955017" w:rsidRPr="001203AE" w:rsidRDefault="00955017" w:rsidP="00955017">
      <w:pPr>
        <w:pStyle w:val="ListParagraph"/>
        <w:numPr>
          <w:ilvl w:val="0"/>
          <w:numId w:val="8"/>
        </w:numPr>
        <w:rPr>
          <w:b/>
        </w:rPr>
      </w:pPr>
      <w:r>
        <w:t>Renal disease</w:t>
      </w:r>
    </w:p>
    <w:p w14:paraId="2E013217" w14:textId="77777777" w:rsidR="00955017" w:rsidRPr="001203AE" w:rsidRDefault="00955017" w:rsidP="00955017">
      <w:pPr>
        <w:pStyle w:val="ListParagraph"/>
        <w:numPr>
          <w:ilvl w:val="0"/>
          <w:numId w:val="8"/>
        </w:numPr>
        <w:rPr>
          <w:b/>
        </w:rPr>
      </w:pPr>
      <w:r>
        <w:t>V</w:t>
      </w:r>
      <w:r w:rsidRPr="00865E0F">
        <w:t>ascular</w:t>
      </w:r>
      <w:r>
        <w:t xml:space="preserve"> disorders</w:t>
      </w:r>
    </w:p>
    <w:p w14:paraId="7EEB5D3D" w14:textId="77777777" w:rsidR="00955017" w:rsidRPr="001203AE" w:rsidRDefault="00955017" w:rsidP="00955017">
      <w:pPr>
        <w:pStyle w:val="ListParagraph"/>
        <w:numPr>
          <w:ilvl w:val="1"/>
          <w:numId w:val="8"/>
        </w:numPr>
        <w:rPr>
          <w:b/>
        </w:rPr>
      </w:pPr>
      <w:r>
        <w:t>Renal artery stenosis</w:t>
      </w:r>
    </w:p>
    <w:p w14:paraId="2664F8E7" w14:textId="77777777" w:rsidR="00955017" w:rsidRPr="001203AE" w:rsidRDefault="00955017" w:rsidP="00955017">
      <w:pPr>
        <w:pStyle w:val="ListParagraph"/>
        <w:numPr>
          <w:ilvl w:val="1"/>
          <w:numId w:val="8"/>
        </w:numPr>
        <w:rPr>
          <w:b/>
        </w:rPr>
      </w:pPr>
      <w:r>
        <w:t>Coarctation of the aorta</w:t>
      </w:r>
    </w:p>
    <w:p w14:paraId="0AAD869F" w14:textId="77777777" w:rsidR="00955017" w:rsidRPr="001203AE" w:rsidRDefault="00955017" w:rsidP="00955017">
      <w:pPr>
        <w:pStyle w:val="ListParagraph"/>
        <w:numPr>
          <w:ilvl w:val="0"/>
          <w:numId w:val="8"/>
        </w:numPr>
        <w:rPr>
          <w:b/>
        </w:rPr>
      </w:pPr>
      <w:r>
        <w:t xml:space="preserve">Endocrine disorders </w:t>
      </w:r>
    </w:p>
    <w:p w14:paraId="3E1226ED" w14:textId="77777777" w:rsidR="00955017" w:rsidRPr="001203AE" w:rsidRDefault="00955017" w:rsidP="00955017">
      <w:pPr>
        <w:pStyle w:val="ListParagraph"/>
        <w:numPr>
          <w:ilvl w:val="1"/>
          <w:numId w:val="8"/>
        </w:numPr>
        <w:rPr>
          <w:b/>
        </w:rPr>
      </w:pPr>
      <w:r>
        <w:t xml:space="preserve">Hypothyroidism </w:t>
      </w:r>
    </w:p>
    <w:p w14:paraId="596C2F88" w14:textId="77777777" w:rsidR="00955017" w:rsidRPr="001203AE" w:rsidRDefault="00955017" w:rsidP="00955017">
      <w:pPr>
        <w:pStyle w:val="ListParagraph"/>
        <w:numPr>
          <w:ilvl w:val="1"/>
          <w:numId w:val="8"/>
        </w:numPr>
        <w:rPr>
          <w:b/>
        </w:rPr>
      </w:pPr>
      <w:r>
        <w:t>Hyperthyroidism</w:t>
      </w:r>
    </w:p>
    <w:p w14:paraId="266861A7" w14:textId="77777777" w:rsidR="00955017" w:rsidRPr="001203AE" w:rsidRDefault="00955017" w:rsidP="00955017">
      <w:pPr>
        <w:pStyle w:val="ListParagraph"/>
        <w:numPr>
          <w:ilvl w:val="1"/>
          <w:numId w:val="8"/>
        </w:numPr>
        <w:rPr>
          <w:b/>
        </w:rPr>
      </w:pPr>
      <w:r>
        <w:t>Phaeochromocytoma</w:t>
      </w:r>
    </w:p>
    <w:p w14:paraId="0D771711" w14:textId="77777777" w:rsidR="00955017" w:rsidRPr="001203AE" w:rsidRDefault="00955017" w:rsidP="00955017">
      <w:pPr>
        <w:pStyle w:val="ListParagraph"/>
        <w:numPr>
          <w:ilvl w:val="1"/>
          <w:numId w:val="8"/>
        </w:numPr>
        <w:rPr>
          <w:b/>
        </w:rPr>
      </w:pPr>
      <w:r w:rsidRPr="004C4310">
        <w:t>Adrenal hypersecretion (Cushing syndrome, Conn syndrome)</w:t>
      </w:r>
    </w:p>
    <w:p w14:paraId="2CBCA106" w14:textId="77777777" w:rsidR="00955017" w:rsidRPr="001203AE" w:rsidRDefault="00955017" w:rsidP="00955017">
      <w:pPr>
        <w:pStyle w:val="ListParagraph"/>
        <w:numPr>
          <w:ilvl w:val="0"/>
          <w:numId w:val="8"/>
        </w:numPr>
        <w:rPr>
          <w:b/>
        </w:rPr>
      </w:pPr>
      <w:r>
        <w:t>Drugs:</w:t>
      </w:r>
    </w:p>
    <w:p w14:paraId="5B7A1F59" w14:textId="77777777" w:rsidR="00955017" w:rsidRPr="001203AE" w:rsidRDefault="00955017" w:rsidP="00955017">
      <w:pPr>
        <w:pStyle w:val="ListParagraph"/>
        <w:numPr>
          <w:ilvl w:val="1"/>
          <w:numId w:val="8"/>
        </w:numPr>
        <w:rPr>
          <w:b/>
        </w:rPr>
      </w:pPr>
      <w:r>
        <w:t>Steroids (including oral contraceptive pills)</w:t>
      </w:r>
    </w:p>
    <w:p w14:paraId="77116DB3" w14:textId="77777777" w:rsidR="00955017" w:rsidRPr="001203AE" w:rsidRDefault="00955017" w:rsidP="00955017">
      <w:pPr>
        <w:pStyle w:val="ListParagraph"/>
        <w:numPr>
          <w:ilvl w:val="1"/>
          <w:numId w:val="8"/>
        </w:numPr>
        <w:rPr>
          <w:b/>
        </w:rPr>
      </w:pPr>
      <w:r>
        <w:t>Non-steroidal anti-inflammatory drugs (NSAIDs)</w:t>
      </w:r>
    </w:p>
    <w:p w14:paraId="72AA5A18" w14:textId="77777777" w:rsidR="00955017" w:rsidRPr="001203AE" w:rsidRDefault="00955017" w:rsidP="00955017">
      <w:pPr>
        <w:pStyle w:val="ListParagraph"/>
        <w:numPr>
          <w:ilvl w:val="0"/>
          <w:numId w:val="8"/>
        </w:numPr>
        <w:rPr>
          <w:b/>
        </w:rPr>
      </w:pPr>
      <w:r>
        <w:t>Hypertensive disorders of pregnancy</w:t>
      </w:r>
    </w:p>
    <w:p w14:paraId="175F2021" w14:textId="77777777" w:rsidR="00955017" w:rsidRPr="00DC590C" w:rsidRDefault="00955017" w:rsidP="00955017">
      <w:pPr>
        <w:pStyle w:val="Heading2"/>
        <w:rPr>
          <w:rFonts w:cs="Arial"/>
          <w:szCs w:val="22"/>
        </w:rPr>
      </w:pPr>
      <w:r w:rsidRPr="00DC590C">
        <w:rPr>
          <w:rFonts w:cs="Arial"/>
          <w:szCs w:val="22"/>
        </w:rPr>
        <w:t>Investigations</w:t>
      </w:r>
    </w:p>
    <w:p w14:paraId="37605ABF" w14:textId="77777777" w:rsidR="00955017" w:rsidRDefault="00955017" w:rsidP="00955017">
      <w:pPr>
        <w:pStyle w:val="Heading3"/>
        <w:rPr>
          <w:lang w:val="en-GB"/>
        </w:rPr>
      </w:pPr>
      <w:r w:rsidRPr="00504E26">
        <w:rPr>
          <w:lang w:val="en-GB"/>
        </w:rPr>
        <w:t>To exclude a secondary cause</w:t>
      </w:r>
      <w:r>
        <w:rPr>
          <w:lang w:val="en-GB"/>
        </w:rPr>
        <w:t xml:space="preserve"> </w:t>
      </w:r>
    </w:p>
    <w:p w14:paraId="0686132D" w14:textId="77777777" w:rsidR="00955017" w:rsidRDefault="00955017" w:rsidP="00955017">
      <w:pPr>
        <w:rPr>
          <w:b/>
          <w:lang w:val="en-GB"/>
        </w:rPr>
      </w:pPr>
      <w:r>
        <w:rPr>
          <w:lang w:val="en-GB"/>
        </w:rPr>
        <w:t>For all patients under 30 years and others where there are signs to suggest another problem:</w:t>
      </w:r>
    </w:p>
    <w:p w14:paraId="609A6B41" w14:textId="77777777" w:rsidR="00955017" w:rsidRDefault="00955017" w:rsidP="00955017">
      <w:pPr>
        <w:pStyle w:val="ListParagraph"/>
        <w:numPr>
          <w:ilvl w:val="0"/>
          <w:numId w:val="9"/>
        </w:numPr>
        <w:rPr>
          <w:b/>
        </w:rPr>
      </w:pPr>
      <w:r w:rsidRPr="00ED402F">
        <w:t>Urinalysis</w:t>
      </w:r>
      <w:r w:rsidRPr="00ED402F">
        <w:rPr>
          <w:b/>
        </w:rPr>
        <w:t xml:space="preserve"> </w:t>
      </w:r>
    </w:p>
    <w:p w14:paraId="1F118883" w14:textId="77777777" w:rsidR="00955017" w:rsidRPr="00504E26" w:rsidRDefault="00955017" w:rsidP="00955017">
      <w:pPr>
        <w:pStyle w:val="ListParagraph"/>
        <w:numPr>
          <w:ilvl w:val="1"/>
          <w:numId w:val="9"/>
        </w:numPr>
        <w:rPr>
          <w:rFonts w:eastAsia="MS PGothic"/>
          <w:b/>
          <w:i/>
          <w:lang w:val="en-GB"/>
        </w:rPr>
      </w:pPr>
      <w:r w:rsidRPr="00504E26">
        <w:rPr>
          <w:rFonts w:eastAsia="MS PGothic"/>
          <w:lang w:val="en-GB"/>
        </w:rPr>
        <w:t>Proteinuria of 2+ or more suggests renal cause</w:t>
      </w:r>
    </w:p>
    <w:p w14:paraId="7EAED2A4" w14:textId="77777777" w:rsidR="00955017" w:rsidRPr="00ED402F" w:rsidRDefault="00955017" w:rsidP="00955017">
      <w:pPr>
        <w:pStyle w:val="ListParagraph"/>
        <w:numPr>
          <w:ilvl w:val="1"/>
          <w:numId w:val="9"/>
        </w:numPr>
        <w:rPr>
          <w:lang w:val="en-GB"/>
        </w:rPr>
      </w:pPr>
      <w:r w:rsidRPr="00ED402F">
        <w:rPr>
          <w:rFonts w:eastAsia="MS PGothic"/>
          <w:lang w:val="en-GB"/>
        </w:rPr>
        <w:t>Haematuria may indicate nephritic syndrome</w:t>
      </w:r>
    </w:p>
    <w:p w14:paraId="13D3E19B" w14:textId="77777777" w:rsidR="00955017" w:rsidRPr="00ED402F" w:rsidRDefault="00955017" w:rsidP="00955017">
      <w:pPr>
        <w:pStyle w:val="ListParagraph"/>
        <w:numPr>
          <w:ilvl w:val="0"/>
          <w:numId w:val="9"/>
        </w:numPr>
        <w:rPr>
          <w:b/>
        </w:rPr>
      </w:pPr>
      <w:r>
        <w:t xml:space="preserve">Serum </w:t>
      </w:r>
      <w:r w:rsidRPr="00504E26">
        <w:t>Electrolytes, Urea &amp; Creatinin</w:t>
      </w:r>
      <w:r>
        <w:t>e</w:t>
      </w:r>
    </w:p>
    <w:p w14:paraId="4282ACE2" w14:textId="77777777" w:rsidR="00955017" w:rsidRDefault="00955017" w:rsidP="00955017">
      <w:pPr>
        <w:pStyle w:val="ListParagraph"/>
        <w:numPr>
          <w:ilvl w:val="1"/>
          <w:numId w:val="9"/>
        </w:numPr>
      </w:pPr>
      <w:r>
        <w:t>Elevated creatinine suggests renal involvement</w:t>
      </w:r>
    </w:p>
    <w:p w14:paraId="2A2F2F12" w14:textId="77777777" w:rsidR="00955017" w:rsidRPr="00ED402F" w:rsidRDefault="00955017" w:rsidP="00955017">
      <w:pPr>
        <w:pStyle w:val="ListParagraph"/>
        <w:numPr>
          <w:ilvl w:val="1"/>
          <w:numId w:val="9"/>
        </w:numPr>
      </w:pPr>
      <w:r>
        <w:t>Derangements in potassium and bicarbonate may point to an adrenal problem</w:t>
      </w:r>
    </w:p>
    <w:p w14:paraId="6F2D9EA0" w14:textId="77777777" w:rsidR="00955017" w:rsidRDefault="00955017" w:rsidP="00955017">
      <w:pPr>
        <w:pStyle w:val="ListParagraph"/>
        <w:numPr>
          <w:ilvl w:val="0"/>
          <w:numId w:val="9"/>
        </w:numPr>
      </w:pPr>
      <w:r w:rsidRPr="00762C49">
        <w:t xml:space="preserve">Full blood </w:t>
      </w:r>
      <w:r>
        <w:t>count</w:t>
      </w:r>
    </w:p>
    <w:p w14:paraId="442B5F34" w14:textId="77777777" w:rsidR="00955017" w:rsidRPr="00762C49" w:rsidRDefault="00955017" w:rsidP="00955017">
      <w:pPr>
        <w:pStyle w:val="ListParagraph"/>
        <w:numPr>
          <w:ilvl w:val="1"/>
          <w:numId w:val="9"/>
        </w:numPr>
      </w:pPr>
      <w:r>
        <w:t>C</w:t>
      </w:r>
      <w:r w:rsidRPr="00762C49">
        <w:t>hronic kidney disease</w:t>
      </w:r>
      <w:r>
        <w:t xml:space="preserve"> causes </w:t>
      </w:r>
      <w:proofErr w:type="spellStart"/>
      <w:r>
        <w:t>anaemia</w:t>
      </w:r>
      <w:proofErr w:type="spellEnd"/>
      <w:r>
        <w:t xml:space="preserve"> (microcytic or normocytic)</w:t>
      </w:r>
    </w:p>
    <w:p w14:paraId="31A149F9" w14:textId="0EBFB247" w:rsidR="007C2086" w:rsidRPr="00955017" w:rsidRDefault="007C2086" w:rsidP="00955017">
      <w:pPr>
        <w:spacing w:after="0"/>
        <w:outlineLvl w:val="9"/>
        <w:rPr>
          <w:b/>
          <w:bCs/>
          <w:sz w:val="24"/>
          <w:szCs w:val="22"/>
          <w:u w:val="single"/>
        </w:rPr>
      </w:pPr>
      <w:r w:rsidRPr="00955017">
        <w:rPr>
          <w:b/>
          <w:bCs/>
          <w:u w:val="single"/>
          <w:lang w:val="en-GB"/>
        </w:rPr>
        <w:t>To assess other important cardiovascular risk factors</w:t>
      </w:r>
    </w:p>
    <w:p w14:paraId="139F9825" w14:textId="77777777" w:rsidR="007C2086" w:rsidRPr="00504E26" w:rsidRDefault="007C2086" w:rsidP="007C2086">
      <w:pPr>
        <w:pStyle w:val="ListParagraph"/>
        <w:numPr>
          <w:ilvl w:val="0"/>
          <w:numId w:val="10"/>
        </w:numPr>
        <w:rPr>
          <w:b/>
        </w:rPr>
      </w:pPr>
      <w:r w:rsidRPr="00504E26">
        <w:t>Fasting plasma glucose</w:t>
      </w:r>
    </w:p>
    <w:p w14:paraId="6C9C903E" w14:textId="77777777" w:rsidR="007C2086" w:rsidRPr="001203AE" w:rsidRDefault="007C2086" w:rsidP="007C2086">
      <w:pPr>
        <w:pStyle w:val="ListParagraph"/>
        <w:numPr>
          <w:ilvl w:val="0"/>
          <w:numId w:val="10"/>
        </w:numPr>
        <w:rPr>
          <w:b/>
        </w:rPr>
      </w:pPr>
      <w:r>
        <w:t xml:space="preserve">Fasting Serum Cholesterol (total and HDL only) – these should only be done if the patient does not already have a history of </w:t>
      </w:r>
      <w:proofErr w:type="spellStart"/>
      <w:r>
        <w:t>ischaemic</w:t>
      </w:r>
      <w:proofErr w:type="spellEnd"/>
      <w:r>
        <w:t xml:space="preserve"> heart disease or stroke. For such patients – estimate their cardiovascular risk using QRISK2 </w:t>
      </w:r>
      <w:hyperlink r:id="rId7" w:history="1">
        <w:r w:rsidRPr="00F80BD8">
          <w:rPr>
            <w:rStyle w:val="Hyperlink"/>
          </w:rPr>
          <w:t>https://qrisk.org/2017/</w:t>
        </w:r>
      </w:hyperlink>
      <w:r>
        <w:t xml:space="preserve"> </w:t>
      </w:r>
    </w:p>
    <w:p w14:paraId="4D567B55" w14:textId="77777777" w:rsidR="007C2086" w:rsidRDefault="007C2086" w:rsidP="007C2086">
      <w:pPr>
        <w:pStyle w:val="ListParagraph"/>
        <w:numPr>
          <w:ilvl w:val="1"/>
          <w:numId w:val="10"/>
        </w:numPr>
      </w:pPr>
      <w:r>
        <w:t xml:space="preserve">If the risk is &gt; 10%, do not check the cholesterol, but advise the patient to start taking a statin anyway. </w:t>
      </w:r>
    </w:p>
    <w:p w14:paraId="09C6396F" w14:textId="77777777" w:rsidR="007C2086" w:rsidRDefault="007C2086" w:rsidP="007C2086">
      <w:pPr>
        <w:pStyle w:val="ListParagraph"/>
        <w:numPr>
          <w:ilvl w:val="1"/>
          <w:numId w:val="10"/>
        </w:numPr>
      </w:pPr>
      <w:r>
        <w:t xml:space="preserve">If the risk is &lt; 5%, they will not need to take a statin whatever their cholesterol level. </w:t>
      </w:r>
    </w:p>
    <w:p w14:paraId="14960ABA" w14:textId="77777777" w:rsidR="007C2086" w:rsidRPr="00504E26" w:rsidRDefault="007C2086" w:rsidP="007C2086">
      <w:pPr>
        <w:pStyle w:val="ListParagraph"/>
        <w:numPr>
          <w:ilvl w:val="1"/>
          <w:numId w:val="10"/>
        </w:numPr>
        <w:rPr>
          <w:b/>
        </w:rPr>
      </w:pPr>
      <w:r>
        <w:lastRenderedPageBreak/>
        <w:t xml:space="preserve">Only check the cholesterol for those patients with risk of 5-10%, then recalculate the risk once the result is available and recommend statins for those with a risk of 10% or more. </w:t>
      </w:r>
    </w:p>
    <w:p w14:paraId="5B264C46" w14:textId="77777777" w:rsidR="007C2086" w:rsidRPr="00504E26" w:rsidRDefault="007C2086" w:rsidP="007C2086">
      <w:pPr>
        <w:pStyle w:val="Heading3"/>
        <w:rPr>
          <w:lang w:val="en-GB"/>
        </w:rPr>
      </w:pPr>
      <w:r w:rsidRPr="00504E26">
        <w:rPr>
          <w:lang w:val="en-GB"/>
        </w:rPr>
        <w:t xml:space="preserve">To detect </w:t>
      </w:r>
      <w:r>
        <w:rPr>
          <w:lang w:val="en-GB"/>
        </w:rPr>
        <w:t xml:space="preserve">subclinical </w:t>
      </w:r>
      <w:r w:rsidRPr="00504E26">
        <w:rPr>
          <w:lang w:val="en-GB"/>
        </w:rPr>
        <w:t>complications</w:t>
      </w:r>
    </w:p>
    <w:p w14:paraId="1DEA08F7" w14:textId="77777777" w:rsidR="00A65A4F" w:rsidRDefault="007C2086" w:rsidP="00955017">
      <w:pPr>
        <w:pStyle w:val="ListParagraph"/>
        <w:numPr>
          <w:ilvl w:val="0"/>
          <w:numId w:val="11"/>
        </w:numPr>
      </w:pPr>
      <w:r>
        <w:t>ECG</w:t>
      </w:r>
    </w:p>
    <w:p w14:paraId="75364966" w14:textId="50746F98" w:rsidR="007C2086" w:rsidRPr="00A65A4F" w:rsidRDefault="007C2086" w:rsidP="00A65A4F">
      <w:pPr>
        <w:rPr>
          <w:b/>
          <w:bCs/>
          <w:u w:val="single"/>
        </w:rPr>
      </w:pPr>
      <w:r w:rsidRPr="00A65A4F">
        <w:rPr>
          <w:b/>
          <w:bCs/>
          <w:szCs w:val="22"/>
          <w:u w:val="single"/>
        </w:rPr>
        <w:t>Management in Gate Clinic</w:t>
      </w:r>
    </w:p>
    <w:p w14:paraId="3EAAC3B1" w14:textId="77777777" w:rsidR="007C2086" w:rsidRPr="00F86AAC" w:rsidRDefault="007C2086" w:rsidP="007C2086">
      <w:pPr>
        <w:pStyle w:val="Heading2"/>
        <w:rPr>
          <w:rFonts w:cs="Arial"/>
          <w:b w:val="0"/>
          <w:sz w:val="22"/>
          <w:szCs w:val="22"/>
        </w:rPr>
      </w:pPr>
      <w:r w:rsidRPr="00F86AAC">
        <w:rPr>
          <w:rFonts w:cs="Arial"/>
          <w:b w:val="0"/>
          <w:sz w:val="22"/>
          <w:szCs w:val="22"/>
        </w:rPr>
        <w:t>At the first visit if the BP is &gt; 140/90, request urine dipstick and test blood glucose.</w:t>
      </w:r>
    </w:p>
    <w:p w14:paraId="38223E09" w14:textId="77777777" w:rsidR="007C2086" w:rsidRPr="00F86AAC" w:rsidRDefault="007C2086" w:rsidP="007C2086">
      <w:pPr>
        <w:rPr>
          <w:szCs w:val="22"/>
        </w:rPr>
      </w:pPr>
      <w:r w:rsidRPr="00F86AAC">
        <w:rPr>
          <w:szCs w:val="22"/>
        </w:rPr>
        <w:t>Refer to a doctor if:</w:t>
      </w:r>
    </w:p>
    <w:p w14:paraId="14B2A5DB" w14:textId="77777777" w:rsidR="007C2086" w:rsidRPr="00F86AAC" w:rsidRDefault="007C2086" w:rsidP="007C2086">
      <w:pPr>
        <w:pStyle w:val="ListParagraph"/>
        <w:numPr>
          <w:ilvl w:val="0"/>
          <w:numId w:val="12"/>
        </w:numPr>
        <w:rPr>
          <w:szCs w:val="22"/>
        </w:rPr>
      </w:pPr>
      <w:r w:rsidRPr="00F86AAC">
        <w:rPr>
          <w:szCs w:val="22"/>
        </w:rPr>
        <w:t>BP is greater than 180</w:t>
      </w:r>
      <w:r>
        <w:rPr>
          <w:szCs w:val="22"/>
        </w:rPr>
        <w:t xml:space="preserve"> mmHg (systolic) or 11</w:t>
      </w:r>
      <w:r w:rsidRPr="00F86AAC">
        <w:rPr>
          <w:szCs w:val="22"/>
        </w:rPr>
        <w:t>0</w:t>
      </w:r>
      <w:r>
        <w:rPr>
          <w:szCs w:val="22"/>
        </w:rPr>
        <w:t xml:space="preserve"> mmHg (diastolic)</w:t>
      </w:r>
    </w:p>
    <w:p w14:paraId="24917A15" w14:textId="77777777" w:rsidR="007C2086" w:rsidRPr="00F86AAC" w:rsidRDefault="007C2086" w:rsidP="007C2086">
      <w:pPr>
        <w:pStyle w:val="ListParagraph"/>
        <w:numPr>
          <w:ilvl w:val="0"/>
          <w:numId w:val="12"/>
        </w:numPr>
        <w:rPr>
          <w:szCs w:val="22"/>
        </w:rPr>
      </w:pPr>
      <w:r w:rsidRPr="00F86AAC">
        <w:rPr>
          <w:szCs w:val="22"/>
        </w:rPr>
        <w:t>protein in the urine</w:t>
      </w:r>
    </w:p>
    <w:p w14:paraId="7C0541F4" w14:textId="77777777" w:rsidR="007C2086" w:rsidRPr="00F86AAC" w:rsidRDefault="007C2086" w:rsidP="007C2086">
      <w:pPr>
        <w:pStyle w:val="ListParagraph"/>
        <w:numPr>
          <w:ilvl w:val="0"/>
          <w:numId w:val="12"/>
        </w:numPr>
        <w:rPr>
          <w:szCs w:val="22"/>
        </w:rPr>
      </w:pPr>
      <w:r w:rsidRPr="00F86AAC">
        <w:rPr>
          <w:szCs w:val="22"/>
        </w:rPr>
        <w:t>blood glucose is raised (fasting &gt; 6.9 mmol/l, random &gt; 11.1 mmol/l)</w:t>
      </w:r>
    </w:p>
    <w:p w14:paraId="70C03509" w14:textId="77777777" w:rsidR="007C2086" w:rsidRPr="00F86AAC" w:rsidRDefault="007C2086" w:rsidP="007C2086">
      <w:pPr>
        <w:pStyle w:val="ListParagraph"/>
        <w:numPr>
          <w:ilvl w:val="0"/>
          <w:numId w:val="12"/>
        </w:numPr>
        <w:rPr>
          <w:szCs w:val="22"/>
        </w:rPr>
      </w:pPr>
      <w:r w:rsidRPr="00F86AAC">
        <w:rPr>
          <w:szCs w:val="22"/>
        </w:rPr>
        <w:t xml:space="preserve">any complaints of shortness of breath, chest pain, severe </w:t>
      </w:r>
      <w:proofErr w:type="gramStart"/>
      <w:r w:rsidRPr="00F86AAC">
        <w:rPr>
          <w:szCs w:val="22"/>
        </w:rPr>
        <w:t>headaches</w:t>
      </w:r>
      <w:proofErr w:type="gramEnd"/>
      <w:r w:rsidRPr="00F86AAC">
        <w:rPr>
          <w:szCs w:val="22"/>
        </w:rPr>
        <w:t xml:space="preserve"> or visual disturbance.</w:t>
      </w:r>
    </w:p>
    <w:p w14:paraId="18BF7CCE" w14:textId="39926761" w:rsidR="007C2086" w:rsidRPr="00F86AAC" w:rsidRDefault="007C2086" w:rsidP="007C2086">
      <w:pPr>
        <w:rPr>
          <w:szCs w:val="22"/>
        </w:rPr>
      </w:pPr>
      <w:r w:rsidRPr="00F86AAC">
        <w:rPr>
          <w:szCs w:val="22"/>
        </w:rPr>
        <w:t>Otherwise</w:t>
      </w:r>
      <w:r w:rsidRPr="001F1FB1">
        <w:t xml:space="preserve">, </w:t>
      </w:r>
      <w:r w:rsidR="00A65A4F" w:rsidRPr="001F1FB1">
        <w:t xml:space="preserve">offer lifestyle modification </w:t>
      </w:r>
      <w:r w:rsidRPr="001F1FB1">
        <w:t xml:space="preserve">advise </w:t>
      </w:r>
      <w:r w:rsidR="00A65A4F" w:rsidRPr="001F1FB1">
        <w:t xml:space="preserve">to </w:t>
      </w:r>
      <w:r w:rsidRPr="001F1FB1">
        <w:t xml:space="preserve">the patient </w:t>
      </w:r>
      <w:r w:rsidR="00A65A4F" w:rsidRPr="001F1FB1">
        <w:t>as below</w:t>
      </w:r>
      <w:r w:rsidRPr="001F1FB1">
        <w:t>:</w:t>
      </w:r>
    </w:p>
    <w:p w14:paraId="052398EC" w14:textId="2611D9B1" w:rsidR="007C2086" w:rsidRPr="00F86AAC" w:rsidRDefault="00A65A4F" w:rsidP="007C2086">
      <w:pPr>
        <w:pStyle w:val="ListParagraph"/>
        <w:numPr>
          <w:ilvl w:val="0"/>
          <w:numId w:val="13"/>
        </w:numPr>
        <w:rPr>
          <w:szCs w:val="22"/>
        </w:rPr>
      </w:pPr>
      <w:r>
        <w:rPr>
          <w:szCs w:val="22"/>
        </w:rPr>
        <w:t>R</w:t>
      </w:r>
      <w:r w:rsidR="007C2086" w:rsidRPr="00F86AAC">
        <w:rPr>
          <w:szCs w:val="22"/>
        </w:rPr>
        <w:t>educe the salt in their diet</w:t>
      </w:r>
    </w:p>
    <w:p w14:paraId="41AE3E0C" w14:textId="46577497" w:rsidR="007C2086" w:rsidRPr="00F86AAC" w:rsidRDefault="00A65A4F" w:rsidP="007C2086">
      <w:pPr>
        <w:pStyle w:val="ListParagraph"/>
        <w:numPr>
          <w:ilvl w:val="0"/>
          <w:numId w:val="13"/>
        </w:numPr>
        <w:rPr>
          <w:szCs w:val="22"/>
        </w:rPr>
      </w:pPr>
      <w:r>
        <w:rPr>
          <w:szCs w:val="22"/>
        </w:rPr>
        <w:t>L</w:t>
      </w:r>
      <w:r w:rsidR="007C2086" w:rsidRPr="00F86AAC">
        <w:rPr>
          <w:szCs w:val="22"/>
        </w:rPr>
        <w:t>ose weight if they are overweight</w:t>
      </w:r>
    </w:p>
    <w:p w14:paraId="548F218F" w14:textId="12218817" w:rsidR="007C2086" w:rsidRDefault="00A65A4F" w:rsidP="007C2086">
      <w:pPr>
        <w:pStyle w:val="ListParagraph"/>
        <w:numPr>
          <w:ilvl w:val="0"/>
          <w:numId w:val="13"/>
        </w:numPr>
        <w:rPr>
          <w:szCs w:val="22"/>
        </w:rPr>
      </w:pPr>
      <w:r>
        <w:rPr>
          <w:szCs w:val="22"/>
        </w:rPr>
        <w:t>I</w:t>
      </w:r>
      <w:r w:rsidR="007C2086" w:rsidRPr="00F86AAC">
        <w:rPr>
          <w:szCs w:val="22"/>
        </w:rPr>
        <w:t>ncrease their regular exercise.</w:t>
      </w:r>
    </w:p>
    <w:p w14:paraId="12074491" w14:textId="116078CF" w:rsidR="007C2086" w:rsidRDefault="007C2086" w:rsidP="007C2086">
      <w:pPr>
        <w:pStyle w:val="ListParagraph"/>
        <w:numPr>
          <w:ilvl w:val="0"/>
          <w:numId w:val="13"/>
        </w:numPr>
        <w:rPr>
          <w:szCs w:val="22"/>
        </w:rPr>
      </w:pPr>
      <w:r>
        <w:rPr>
          <w:szCs w:val="22"/>
        </w:rPr>
        <w:t xml:space="preserve">Increase intake of fruits, </w:t>
      </w:r>
      <w:proofErr w:type="gramStart"/>
      <w:r>
        <w:rPr>
          <w:szCs w:val="22"/>
        </w:rPr>
        <w:t>vegetables</w:t>
      </w:r>
      <w:proofErr w:type="gramEnd"/>
      <w:r>
        <w:rPr>
          <w:szCs w:val="22"/>
        </w:rPr>
        <w:t xml:space="preserve"> and nuts</w:t>
      </w:r>
    </w:p>
    <w:p w14:paraId="3D07492F" w14:textId="0E119D71" w:rsidR="00A65A4F" w:rsidRPr="001F1FB1" w:rsidRDefault="00A65A4F" w:rsidP="001F1FB1">
      <w:pPr>
        <w:pStyle w:val="ListParagraph"/>
        <w:numPr>
          <w:ilvl w:val="0"/>
          <w:numId w:val="13"/>
        </w:numPr>
      </w:pPr>
      <w:r w:rsidRPr="001F1FB1">
        <w:t>Reduce coffee intake</w:t>
      </w:r>
    </w:p>
    <w:p w14:paraId="3BDE2B71" w14:textId="77777777" w:rsidR="007C2086" w:rsidRDefault="007C2086" w:rsidP="007C2086">
      <w:pPr>
        <w:pStyle w:val="ListParagraph"/>
        <w:numPr>
          <w:ilvl w:val="0"/>
          <w:numId w:val="13"/>
        </w:numPr>
        <w:rPr>
          <w:szCs w:val="22"/>
        </w:rPr>
      </w:pPr>
      <w:r w:rsidRPr="008A57BE">
        <w:rPr>
          <w:szCs w:val="22"/>
        </w:rPr>
        <w:t xml:space="preserve">Stop smoking and limit alcohol (if applicable) </w:t>
      </w:r>
    </w:p>
    <w:p w14:paraId="553573CD" w14:textId="77777777" w:rsidR="007C2086" w:rsidRDefault="007C2086" w:rsidP="007C2086">
      <w:pPr>
        <w:pStyle w:val="ListParagraph"/>
        <w:numPr>
          <w:ilvl w:val="0"/>
          <w:numId w:val="13"/>
        </w:numPr>
        <w:rPr>
          <w:szCs w:val="22"/>
        </w:rPr>
      </w:pPr>
      <w:r w:rsidRPr="008A57BE">
        <w:rPr>
          <w:szCs w:val="22"/>
        </w:rPr>
        <w:t xml:space="preserve">Ask them to return in 1-2 days. </w:t>
      </w:r>
    </w:p>
    <w:p w14:paraId="7EA872EF" w14:textId="77777777" w:rsidR="007C2086" w:rsidRPr="001203AE" w:rsidRDefault="007C2086" w:rsidP="007C2086">
      <w:pPr>
        <w:pStyle w:val="ListParagraph"/>
        <w:numPr>
          <w:ilvl w:val="1"/>
          <w:numId w:val="13"/>
        </w:numPr>
        <w:rPr>
          <w:szCs w:val="22"/>
        </w:rPr>
      </w:pPr>
      <w:r>
        <w:t>Repeat BP at the return visit. If it is greater than 140/90 mmHg on a second occasion, refer to the doctor.</w:t>
      </w:r>
    </w:p>
    <w:p w14:paraId="1F4E3782" w14:textId="77777777" w:rsidR="007C2086" w:rsidRDefault="007C2086" w:rsidP="007C2086">
      <w:pPr>
        <w:pStyle w:val="Heading2"/>
        <w:rPr>
          <w:rFonts w:cs="Arial"/>
          <w:szCs w:val="22"/>
        </w:rPr>
      </w:pPr>
      <w:r w:rsidRPr="00DC590C">
        <w:rPr>
          <w:rFonts w:cs="Arial"/>
          <w:szCs w:val="22"/>
        </w:rPr>
        <w:t>Management</w:t>
      </w:r>
      <w:r>
        <w:rPr>
          <w:rFonts w:cs="Arial"/>
          <w:szCs w:val="22"/>
        </w:rPr>
        <w:t xml:space="preserve"> in OPD</w:t>
      </w:r>
    </w:p>
    <w:p w14:paraId="16B4334C" w14:textId="77777777" w:rsidR="007C2086" w:rsidRPr="001203AE" w:rsidRDefault="007C2086" w:rsidP="007C2086">
      <w:r>
        <w:t xml:space="preserve">The target blood pressure for treating hypertension is a systolic blood pressure of 140mmHg </w:t>
      </w:r>
      <w:r w:rsidRPr="00CD2357">
        <w:rPr>
          <w:b/>
        </w:rPr>
        <w:t>and</w:t>
      </w:r>
      <w:r>
        <w:rPr>
          <w:b/>
        </w:rPr>
        <w:t xml:space="preserve"> </w:t>
      </w:r>
      <w:r>
        <w:t xml:space="preserve">a diastolic blood pressure of 90 mmHg. Drugs given once daily are preferred to improve adherence to treatment. Counsel patients adequately on the benefits of their treatment, </w:t>
      </w:r>
      <w:proofErr w:type="gramStart"/>
      <w:r>
        <w:t>side-effects</w:t>
      </w:r>
      <w:proofErr w:type="gramEnd"/>
      <w:r>
        <w:t xml:space="preserve"> and the risks of non-adherence. Remind them of the importance of avoiding salt intake and </w:t>
      </w:r>
      <w:proofErr w:type="spellStart"/>
      <w:r>
        <w:t>emphasise</w:t>
      </w:r>
      <w:proofErr w:type="spellEnd"/>
      <w:r>
        <w:t xml:space="preserve"> the need for life-long therapy.</w:t>
      </w:r>
    </w:p>
    <w:p w14:paraId="1A209F83" w14:textId="77777777" w:rsidR="007C2086" w:rsidRDefault="007C2086" w:rsidP="007C2086">
      <w:r>
        <w:t xml:space="preserve">Generally, for patients with systolic blood pressure less than 160 mmHg </w:t>
      </w:r>
      <w:r w:rsidRPr="001850FA">
        <w:rPr>
          <w:b/>
        </w:rPr>
        <w:t>and</w:t>
      </w:r>
      <w:r>
        <w:rPr>
          <w:b/>
        </w:rPr>
        <w:t xml:space="preserve"> </w:t>
      </w:r>
      <w:r>
        <w:t xml:space="preserve">diastolic blood pressure less than 100 mmHg, it is preferable to start with a </w:t>
      </w:r>
      <w:r w:rsidRPr="00194797">
        <w:rPr>
          <w:b/>
        </w:rPr>
        <w:t>single drug</w:t>
      </w:r>
      <w:r>
        <w:t>.</w:t>
      </w:r>
    </w:p>
    <w:p w14:paraId="70942134" w14:textId="77777777" w:rsidR="007C2086" w:rsidRDefault="007C2086" w:rsidP="007C2086">
      <w:pPr>
        <w:pStyle w:val="ListParagraph"/>
        <w:numPr>
          <w:ilvl w:val="0"/>
          <w:numId w:val="14"/>
        </w:numPr>
        <w:spacing w:after="0"/>
        <w:ind w:left="723"/>
        <w:rPr>
          <w:szCs w:val="22"/>
        </w:rPr>
      </w:pPr>
      <w:r>
        <w:rPr>
          <w:szCs w:val="22"/>
        </w:rPr>
        <w:t xml:space="preserve">If the patients </w:t>
      </w:r>
      <w:proofErr w:type="gramStart"/>
      <w:r>
        <w:rPr>
          <w:szCs w:val="22"/>
        </w:rPr>
        <w:t>is</w:t>
      </w:r>
      <w:proofErr w:type="gramEnd"/>
      <w:r>
        <w:rPr>
          <w:szCs w:val="22"/>
        </w:rPr>
        <w:t xml:space="preserve"> not diabetic and has no signs of kidney disease, start with a thiazide at low dose (Bendroflumethiazide 2.5 mg OD)</w:t>
      </w:r>
    </w:p>
    <w:p w14:paraId="58504F6F" w14:textId="77777777" w:rsidR="001F1FB1" w:rsidRDefault="007C2086" w:rsidP="001F1FB1">
      <w:pPr>
        <w:pStyle w:val="ListParagraph"/>
        <w:numPr>
          <w:ilvl w:val="0"/>
          <w:numId w:val="14"/>
        </w:numPr>
        <w:spacing w:after="0"/>
        <w:ind w:left="723"/>
        <w:rPr>
          <w:szCs w:val="22"/>
        </w:rPr>
      </w:pPr>
      <w:r w:rsidRPr="001850FA">
        <w:rPr>
          <w:szCs w:val="22"/>
        </w:rPr>
        <w:t>If the patient is diabetic without signs of kidney disease, start with a calcium channel blocker at low dose (Amlodipine 5</w:t>
      </w:r>
      <w:r>
        <w:rPr>
          <w:szCs w:val="22"/>
        </w:rPr>
        <w:t xml:space="preserve"> </w:t>
      </w:r>
      <w:r w:rsidRPr="001850FA">
        <w:rPr>
          <w:szCs w:val="22"/>
        </w:rPr>
        <w:t xml:space="preserve">mg </w:t>
      </w:r>
      <w:r>
        <w:rPr>
          <w:szCs w:val="22"/>
        </w:rPr>
        <w:t>OD</w:t>
      </w:r>
      <w:r w:rsidRPr="001850FA">
        <w:rPr>
          <w:szCs w:val="22"/>
        </w:rPr>
        <w:t>)</w:t>
      </w:r>
    </w:p>
    <w:p w14:paraId="0AF6A0E4" w14:textId="36182BAD" w:rsidR="001F1FB1" w:rsidRPr="001F1FB1" w:rsidRDefault="007C2086" w:rsidP="001F1FB1">
      <w:pPr>
        <w:pStyle w:val="ListParagraph"/>
        <w:numPr>
          <w:ilvl w:val="0"/>
          <w:numId w:val="14"/>
        </w:numPr>
        <w:ind w:left="723"/>
        <w:rPr>
          <w:szCs w:val="22"/>
        </w:rPr>
      </w:pPr>
      <w:r w:rsidRPr="001F1FB1">
        <w:t xml:space="preserve">If the patient has features of chronic kidney disease, place them on an ACE inhibitor (usually </w:t>
      </w:r>
      <w:r w:rsidR="001F1FB1" w:rsidRPr="001F1FB1">
        <w:t>Enalapril</w:t>
      </w:r>
      <w:r w:rsidRPr="001F1FB1">
        <w:t xml:space="preserve"> 2.5 mg OD) at the lowest effective dose after excluding contraindications.</w:t>
      </w:r>
      <w:r w:rsidR="00A65A4F" w:rsidRPr="001F1FB1">
        <w:t xml:space="preserve"> </w:t>
      </w:r>
    </w:p>
    <w:p w14:paraId="671D75E1" w14:textId="124895CB" w:rsidR="007C2086" w:rsidRPr="00A65A4F" w:rsidRDefault="00A65A4F" w:rsidP="001F1FB1">
      <w:r w:rsidRPr="00A65A4F">
        <w:t xml:space="preserve">In black Africans, Angiotensin Receptor Blockers (ARBs) is preferred to </w:t>
      </w:r>
      <w:proofErr w:type="spellStart"/>
      <w:r w:rsidRPr="00A65A4F">
        <w:t>ACEi</w:t>
      </w:r>
      <w:proofErr w:type="spellEnd"/>
      <w:r w:rsidRPr="00A65A4F">
        <w:t xml:space="preserve"> (usual Losartan starting dose is 50mg OD)</w:t>
      </w:r>
      <w:r w:rsidR="001F1FB1">
        <w:t>, but this is not available at this clinic.</w:t>
      </w:r>
    </w:p>
    <w:p w14:paraId="2D25859E" w14:textId="77777777" w:rsidR="001F1FB1" w:rsidRDefault="001F1FB1">
      <w:pPr>
        <w:spacing w:after="0"/>
        <w:outlineLvl w:val="9"/>
      </w:pPr>
      <w:r>
        <w:br w:type="page"/>
      </w:r>
    </w:p>
    <w:p w14:paraId="704034BE" w14:textId="53F30577" w:rsidR="007C2086" w:rsidRDefault="007C2086" w:rsidP="007C2086">
      <w:r>
        <w:lastRenderedPageBreak/>
        <w:t>If blood pressure is still &gt;140/90 mmHg at subsequent clinic visits:</w:t>
      </w:r>
    </w:p>
    <w:p w14:paraId="6A344E76" w14:textId="3BBDC7D4" w:rsidR="007C2086" w:rsidRDefault="007C2086" w:rsidP="007C2086">
      <w:pPr>
        <w:pStyle w:val="ListParagraph"/>
        <w:numPr>
          <w:ilvl w:val="0"/>
          <w:numId w:val="15"/>
        </w:numPr>
        <w:spacing w:after="0"/>
        <w:rPr>
          <w:szCs w:val="22"/>
        </w:rPr>
      </w:pPr>
      <w:r>
        <w:rPr>
          <w:szCs w:val="22"/>
        </w:rPr>
        <w:t>Enquire about adherence to drug therapy and lifestyle changes</w:t>
      </w:r>
      <w:r w:rsidR="00A65A4F">
        <w:rPr>
          <w:szCs w:val="22"/>
        </w:rPr>
        <w:t xml:space="preserve"> </w:t>
      </w:r>
      <w:r w:rsidR="00A65A4F" w:rsidRPr="001F1FB1">
        <w:t>(lifestyle issues listed under gate clinic treatment</w:t>
      </w:r>
      <w:proofErr w:type="gramStart"/>
      <w:r w:rsidR="00A65A4F" w:rsidRPr="001F1FB1">
        <w:t xml:space="preserve">) </w:t>
      </w:r>
      <w:r w:rsidRPr="001F1FB1">
        <w:t>.</w:t>
      </w:r>
      <w:proofErr w:type="gramEnd"/>
      <w:r w:rsidRPr="001F1FB1">
        <w:t xml:space="preserve"> Patients should be encourage</w:t>
      </w:r>
      <w:r>
        <w:rPr>
          <w:szCs w:val="22"/>
        </w:rPr>
        <w:t>d to bring their leftover/empty medication containers on clinic visits</w:t>
      </w:r>
    </w:p>
    <w:p w14:paraId="73B3055E" w14:textId="77777777" w:rsidR="007C2086" w:rsidRDefault="007C2086" w:rsidP="007C2086">
      <w:pPr>
        <w:pStyle w:val="ListParagraph"/>
        <w:numPr>
          <w:ilvl w:val="0"/>
          <w:numId w:val="15"/>
        </w:numPr>
        <w:spacing w:after="0"/>
        <w:rPr>
          <w:szCs w:val="22"/>
        </w:rPr>
      </w:pPr>
      <w:r>
        <w:rPr>
          <w:szCs w:val="22"/>
        </w:rPr>
        <w:t>If adherence appears satisfactory, increase the dose of the medication gradually with each clinic visit until target blood pressure is reached or maximum dose of the drug is achieved.</w:t>
      </w:r>
    </w:p>
    <w:p w14:paraId="35E1D4B2" w14:textId="77777777" w:rsidR="007C2086" w:rsidRDefault="007C2086" w:rsidP="007C2086">
      <w:pPr>
        <w:pStyle w:val="ListParagraph"/>
        <w:numPr>
          <w:ilvl w:val="0"/>
          <w:numId w:val="15"/>
        </w:numPr>
        <w:spacing w:after="0"/>
        <w:rPr>
          <w:szCs w:val="22"/>
        </w:rPr>
      </w:pPr>
      <w:r>
        <w:rPr>
          <w:szCs w:val="22"/>
        </w:rPr>
        <w:t>If blood pressure is not at target despite maximum dose of the drug, add a second antihypertensive from a different class to the patient’s treatment (see flow chart below).</w:t>
      </w:r>
    </w:p>
    <w:p w14:paraId="33A979B8" w14:textId="77777777" w:rsidR="007C2086" w:rsidRDefault="007C2086" w:rsidP="007C2086">
      <w:pPr>
        <w:pStyle w:val="ListParagraph"/>
        <w:numPr>
          <w:ilvl w:val="0"/>
          <w:numId w:val="15"/>
        </w:numPr>
        <w:spacing w:after="0"/>
        <w:rPr>
          <w:szCs w:val="22"/>
        </w:rPr>
      </w:pPr>
      <w:r>
        <w:rPr>
          <w:szCs w:val="22"/>
        </w:rPr>
        <w:t xml:space="preserve">Gradually increase this second drug until target blood pressure is reached or maximum dose of the drug is achieved. </w:t>
      </w:r>
    </w:p>
    <w:p w14:paraId="07AF6582" w14:textId="77777777" w:rsidR="007C2086" w:rsidRPr="001203AE" w:rsidRDefault="007C2086" w:rsidP="007C2086">
      <w:pPr>
        <w:pStyle w:val="ListParagraph"/>
        <w:numPr>
          <w:ilvl w:val="0"/>
          <w:numId w:val="15"/>
        </w:numPr>
        <w:rPr>
          <w:szCs w:val="22"/>
        </w:rPr>
      </w:pPr>
      <w:r>
        <w:rPr>
          <w:szCs w:val="22"/>
        </w:rPr>
        <w:t>Do not reduce drug doses after target blood pressure is attained unless patient has symptoms and signs of hypotension.</w:t>
      </w:r>
    </w:p>
    <w:p w14:paraId="6ED5E1A6" w14:textId="77777777" w:rsidR="007C2086" w:rsidRDefault="007C2086" w:rsidP="007C2086">
      <w:pPr>
        <w:rPr>
          <w:szCs w:val="22"/>
        </w:rPr>
      </w:pPr>
      <w:r w:rsidRPr="00194797">
        <w:rPr>
          <w:szCs w:val="22"/>
        </w:rPr>
        <w:t>For patients who present initially with systolic blood pressure ≥ 160</w:t>
      </w:r>
      <w:r>
        <w:rPr>
          <w:szCs w:val="22"/>
        </w:rPr>
        <w:t xml:space="preserve"> </w:t>
      </w:r>
      <w:proofErr w:type="gramStart"/>
      <w:r w:rsidRPr="00194797">
        <w:rPr>
          <w:szCs w:val="22"/>
        </w:rPr>
        <w:t>mmHg  or</w:t>
      </w:r>
      <w:proofErr w:type="gramEnd"/>
      <w:r w:rsidRPr="00194797">
        <w:rPr>
          <w:szCs w:val="22"/>
        </w:rPr>
        <w:t xml:space="preserve"> diastolic blood pressure ≥ 100</w:t>
      </w:r>
      <w:r>
        <w:rPr>
          <w:szCs w:val="22"/>
        </w:rPr>
        <w:t xml:space="preserve"> </w:t>
      </w:r>
      <w:r w:rsidRPr="00194797">
        <w:rPr>
          <w:szCs w:val="22"/>
        </w:rPr>
        <w:t xml:space="preserve">mmHg, </w:t>
      </w:r>
      <w:r>
        <w:rPr>
          <w:szCs w:val="22"/>
        </w:rPr>
        <w:t xml:space="preserve">or patients whose blood pressure is not at target despite maximum dose of the drug, </w:t>
      </w:r>
      <w:r w:rsidRPr="00194797">
        <w:rPr>
          <w:b/>
          <w:szCs w:val="22"/>
        </w:rPr>
        <w:t>combination therapy</w:t>
      </w:r>
      <w:r>
        <w:rPr>
          <w:b/>
          <w:szCs w:val="22"/>
        </w:rPr>
        <w:t xml:space="preserve"> </w:t>
      </w:r>
      <w:r>
        <w:rPr>
          <w:szCs w:val="22"/>
        </w:rPr>
        <w:t>is recommended.</w:t>
      </w:r>
    </w:p>
    <w:p w14:paraId="1E3E8AB4" w14:textId="77777777" w:rsidR="007C2086" w:rsidRDefault="007C2086" w:rsidP="007C2086">
      <w:pPr>
        <w:pStyle w:val="ListParagraph"/>
        <w:numPr>
          <w:ilvl w:val="0"/>
          <w:numId w:val="16"/>
        </w:numPr>
        <w:rPr>
          <w:szCs w:val="22"/>
        </w:rPr>
      </w:pPr>
      <w:r>
        <w:rPr>
          <w:szCs w:val="22"/>
        </w:rPr>
        <w:t>For patients without diabetes mellitus or kidney disease, start with a combination of a calcium channel blocker and a thiazide diuretic (Amlodipine 5 mg OD and Bendroflumethiazide 2.5 mg OD).</w:t>
      </w:r>
    </w:p>
    <w:p w14:paraId="605BD65C" w14:textId="77777777" w:rsidR="007C2086" w:rsidRDefault="007C2086" w:rsidP="007C2086">
      <w:pPr>
        <w:pStyle w:val="ListParagraph"/>
        <w:numPr>
          <w:ilvl w:val="0"/>
          <w:numId w:val="16"/>
        </w:numPr>
        <w:rPr>
          <w:szCs w:val="22"/>
        </w:rPr>
      </w:pPr>
      <w:r>
        <w:rPr>
          <w:szCs w:val="22"/>
        </w:rPr>
        <w:t>For patients with diabetes mellitus, start with a calcium channel blocker and an ACE inhibitor.</w:t>
      </w:r>
    </w:p>
    <w:p w14:paraId="3E3B5F63" w14:textId="77777777" w:rsidR="007C2086" w:rsidRDefault="007C2086" w:rsidP="007C2086">
      <w:pPr>
        <w:pStyle w:val="ListParagraph"/>
        <w:numPr>
          <w:ilvl w:val="0"/>
          <w:numId w:val="16"/>
        </w:numPr>
        <w:rPr>
          <w:szCs w:val="22"/>
        </w:rPr>
      </w:pPr>
      <w:r>
        <w:rPr>
          <w:szCs w:val="22"/>
        </w:rPr>
        <w:t>For patients with kidney disease, place the patient on a combination of an ACE inhibitor with either a calcium channel blocker or a thiazide diuretic.</w:t>
      </w:r>
    </w:p>
    <w:p w14:paraId="06C73C40" w14:textId="77777777" w:rsidR="007C2086" w:rsidRDefault="007C2086" w:rsidP="007C2086">
      <w:pPr>
        <w:pStyle w:val="ListParagraph"/>
        <w:numPr>
          <w:ilvl w:val="0"/>
          <w:numId w:val="16"/>
        </w:numPr>
        <w:rPr>
          <w:szCs w:val="22"/>
        </w:rPr>
      </w:pPr>
      <w:r>
        <w:rPr>
          <w:szCs w:val="22"/>
        </w:rPr>
        <w:t xml:space="preserve">Gradually increase the doses of individual drugs at subsequent clinic visits until either target blood pressure is achieved or the maximum doses of </w:t>
      </w:r>
      <w:r w:rsidRPr="00723211">
        <w:rPr>
          <w:b/>
          <w:szCs w:val="22"/>
        </w:rPr>
        <w:t>both</w:t>
      </w:r>
      <w:r>
        <w:rPr>
          <w:szCs w:val="22"/>
        </w:rPr>
        <w:t xml:space="preserve"> drugs are reached. </w:t>
      </w:r>
    </w:p>
    <w:p w14:paraId="245F0A37" w14:textId="77777777" w:rsidR="007C2086" w:rsidRPr="004A4C93" w:rsidRDefault="007C2086" w:rsidP="007C2086">
      <w:pPr>
        <w:rPr>
          <w:szCs w:val="22"/>
        </w:rPr>
      </w:pPr>
      <w:r w:rsidRPr="004A4C93">
        <w:rPr>
          <w:szCs w:val="22"/>
        </w:rPr>
        <w:t xml:space="preserve">Compelling indications are special conditions in which </w:t>
      </w:r>
      <w:proofErr w:type="gramStart"/>
      <w:r w:rsidRPr="004A4C93">
        <w:rPr>
          <w:szCs w:val="22"/>
        </w:rPr>
        <w:t>particular classes</w:t>
      </w:r>
      <w:proofErr w:type="gramEnd"/>
      <w:r w:rsidRPr="004A4C93">
        <w:rPr>
          <w:szCs w:val="22"/>
        </w:rPr>
        <w:t xml:space="preserve"> of hypertension drugs must be prescribed. </w:t>
      </w:r>
    </w:p>
    <w:p w14:paraId="6D17A4D6" w14:textId="77777777" w:rsidR="007C2086" w:rsidRPr="00114C5C" w:rsidRDefault="007C2086" w:rsidP="007C2086">
      <w:pPr>
        <w:pStyle w:val="ListParagraph"/>
        <w:numPr>
          <w:ilvl w:val="0"/>
          <w:numId w:val="19"/>
        </w:numPr>
        <w:rPr>
          <w:szCs w:val="22"/>
        </w:rPr>
      </w:pPr>
      <w:r>
        <w:rPr>
          <w:szCs w:val="22"/>
        </w:rPr>
        <w:t>Pregnancy: alpha-methyldopa, nifedipine, l</w:t>
      </w:r>
      <w:r w:rsidRPr="00114C5C">
        <w:rPr>
          <w:szCs w:val="22"/>
        </w:rPr>
        <w:t>abetalol or</w:t>
      </w:r>
      <w:r>
        <w:rPr>
          <w:szCs w:val="22"/>
        </w:rPr>
        <w:t xml:space="preserve"> h</w:t>
      </w:r>
      <w:r w:rsidRPr="00114C5C">
        <w:rPr>
          <w:szCs w:val="22"/>
        </w:rPr>
        <w:t>ydralazine</w:t>
      </w:r>
    </w:p>
    <w:p w14:paraId="3F1BA32C" w14:textId="77777777" w:rsidR="007C2086" w:rsidRPr="00114C5C" w:rsidRDefault="007C2086" w:rsidP="007C2086">
      <w:pPr>
        <w:pStyle w:val="ListParagraph"/>
        <w:numPr>
          <w:ilvl w:val="0"/>
          <w:numId w:val="19"/>
        </w:numPr>
        <w:rPr>
          <w:szCs w:val="22"/>
        </w:rPr>
      </w:pPr>
      <w:r>
        <w:rPr>
          <w:szCs w:val="22"/>
        </w:rPr>
        <w:t>Chronic kidney d</w:t>
      </w:r>
      <w:r w:rsidRPr="00114C5C">
        <w:rPr>
          <w:szCs w:val="22"/>
        </w:rPr>
        <w:t>isease: ACE inhibitors</w:t>
      </w:r>
    </w:p>
    <w:p w14:paraId="224FAB86" w14:textId="77777777" w:rsidR="007C2086" w:rsidRPr="00114C5C" w:rsidRDefault="007C2086" w:rsidP="007C2086">
      <w:pPr>
        <w:pStyle w:val="ListParagraph"/>
        <w:numPr>
          <w:ilvl w:val="0"/>
          <w:numId w:val="19"/>
        </w:numPr>
        <w:rPr>
          <w:szCs w:val="22"/>
        </w:rPr>
      </w:pPr>
      <w:r>
        <w:rPr>
          <w:szCs w:val="22"/>
        </w:rPr>
        <w:t>Heart f</w:t>
      </w:r>
      <w:r w:rsidRPr="00114C5C">
        <w:rPr>
          <w:szCs w:val="22"/>
        </w:rPr>
        <w:t>ailure: ACE inhibitor</w:t>
      </w:r>
      <w:r>
        <w:rPr>
          <w:szCs w:val="22"/>
        </w:rPr>
        <w:t>s + spironolactone + diuretics</w:t>
      </w:r>
      <w:r w:rsidRPr="00114C5C">
        <w:rPr>
          <w:szCs w:val="22"/>
        </w:rPr>
        <w:t xml:space="preserve"> (+ beta blocker when stable)</w:t>
      </w:r>
    </w:p>
    <w:p w14:paraId="6573F3AB" w14:textId="77777777" w:rsidR="007C2086" w:rsidRDefault="007C2086" w:rsidP="007C2086">
      <w:pPr>
        <w:pStyle w:val="ListParagraph"/>
        <w:numPr>
          <w:ilvl w:val="0"/>
          <w:numId w:val="19"/>
        </w:numPr>
        <w:rPr>
          <w:szCs w:val="22"/>
        </w:rPr>
      </w:pPr>
      <w:r w:rsidRPr="00114C5C">
        <w:rPr>
          <w:szCs w:val="22"/>
        </w:rPr>
        <w:t>Previous stroke: ACE inhibitors or thiazide diuretic</w:t>
      </w:r>
      <w:r>
        <w:rPr>
          <w:szCs w:val="22"/>
        </w:rPr>
        <w:t>.</w:t>
      </w:r>
    </w:p>
    <w:p w14:paraId="2C57C59B" w14:textId="77777777" w:rsidR="007C2086" w:rsidRPr="005638D0" w:rsidRDefault="007C2086" w:rsidP="007C2086">
      <w:pPr>
        <w:rPr>
          <w:szCs w:val="22"/>
        </w:rPr>
      </w:pPr>
    </w:p>
    <w:p w14:paraId="3E44A705" w14:textId="77777777" w:rsidR="007C2086" w:rsidRDefault="007C2086" w:rsidP="007C2086">
      <w:pPr>
        <w:spacing w:after="0"/>
        <w:outlineLvl w:val="9"/>
        <w:rPr>
          <w:sz w:val="20"/>
          <w:szCs w:val="20"/>
        </w:rPr>
      </w:pPr>
      <w:r>
        <w:rPr>
          <w:sz w:val="20"/>
          <w:szCs w:val="20"/>
        </w:rPr>
        <w:br w:type="page"/>
      </w:r>
    </w:p>
    <w:p w14:paraId="6AC8513E" w14:textId="77777777" w:rsidR="007C2086" w:rsidRDefault="007C2086" w:rsidP="007C2086">
      <w:pPr>
        <w:outlineLvl w:val="9"/>
        <w:rPr>
          <w:sz w:val="20"/>
          <w:szCs w:val="20"/>
        </w:rPr>
      </w:pPr>
      <w:r>
        <w:rPr>
          <w:noProof/>
          <w:sz w:val="20"/>
          <w:szCs w:val="20"/>
          <w:lang w:val="en-GB" w:eastAsia="en-GB"/>
        </w:rPr>
        <w:lastRenderedPageBreak/>
        <mc:AlternateContent>
          <mc:Choice Requires="wpg">
            <w:drawing>
              <wp:anchor distT="0" distB="0" distL="114300" distR="114300" simplePos="0" relativeHeight="251659264" behindDoc="0" locked="0" layoutInCell="1" allowOverlap="1" wp14:anchorId="33DF3D76" wp14:editId="7335633E">
                <wp:simplePos x="0" y="0"/>
                <wp:positionH relativeFrom="margin">
                  <wp:posOffset>-474345</wp:posOffset>
                </wp:positionH>
                <wp:positionV relativeFrom="paragraph">
                  <wp:posOffset>28575</wp:posOffset>
                </wp:positionV>
                <wp:extent cx="6118627" cy="6038850"/>
                <wp:effectExtent l="57150" t="19050" r="73025" b="95250"/>
                <wp:wrapNone/>
                <wp:docPr id="2" name="Group 2"/>
                <wp:cNvGraphicFramePr/>
                <a:graphic xmlns:a="http://schemas.openxmlformats.org/drawingml/2006/main">
                  <a:graphicData uri="http://schemas.microsoft.com/office/word/2010/wordprocessingGroup">
                    <wpg:wgp>
                      <wpg:cNvGrpSpPr/>
                      <wpg:grpSpPr>
                        <a:xfrm>
                          <a:off x="0" y="0"/>
                          <a:ext cx="6118627" cy="6038850"/>
                          <a:chOff x="0" y="0"/>
                          <a:chExt cx="6428771" cy="6345011"/>
                        </a:xfrm>
                      </wpg:grpSpPr>
                      <wpg:grpSp>
                        <wpg:cNvPr id="3" name="Group 3"/>
                        <wpg:cNvGrpSpPr/>
                        <wpg:grpSpPr>
                          <a:xfrm>
                            <a:off x="0" y="0"/>
                            <a:ext cx="6428771" cy="6345011"/>
                            <a:chOff x="0" y="0"/>
                            <a:chExt cx="6429377" cy="6345011"/>
                          </a:xfrm>
                        </wpg:grpSpPr>
                        <wpg:grpSp>
                          <wpg:cNvPr id="4" name="Group 4"/>
                          <wpg:cNvGrpSpPr/>
                          <wpg:grpSpPr>
                            <a:xfrm>
                              <a:off x="0" y="0"/>
                              <a:ext cx="6429377" cy="5943600"/>
                              <a:chOff x="0" y="0"/>
                              <a:chExt cx="6429377" cy="5943600"/>
                            </a:xfrm>
                          </wpg:grpSpPr>
                          <wpg:grpSp>
                            <wpg:cNvPr id="5" name="Group 5"/>
                            <wpg:cNvGrpSpPr/>
                            <wpg:grpSpPr>
                              <a:xfrm>
                                <a:off x="0" y="1838325"/>
                                <a:ext cx="2371726" cy="2209800"/>
                                <a:chOff x="0" y="-19050"/>
                                <a:chExt cx="2371726" cy="2209800"/>
                              </a:xfrm>
                            </wpg:grpSpPr>
                            <wps:wsp>
                              <wps:cNvPr id="6" name="Flowchart: Decision 6"/>
                              <wps:cNvSpPr/>
                              <wps:spPr>
                                <a:xfrm>
                                  <a:off x="1000126" y="-19050"/>
                                  <a:ext cx="1371600" cy="611505"/>
                                </a:xfrm>
                                <a:prstGeom prst="flowChartDecision">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206CA7A7" w14:textId="77777777" w:rsidR="007C2086" w:rsidRPr="00E34376" w:rsidRDefault="007C2086" w:rsidP="007C2086">
                                    <w:pPr>
                                      <w:jc w:val="center"/>
                                      <w:rPr>
                                        <w:color w:val="000000" w:themeColor="text1"/>
                                      </w:rPr>
                                    </w:pPr>
                                    <w:r w:rsidRPr="00E34376">
                                      <w:rPr>
                                        <w:color w:val="000000" w:themeColor="text1"/>
                                      </w:rPr>
                                      <w:t>CKD</w:t>
                                    </w:r>
                                    <w:r>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Flowchart: Terminator 7"/>
                              <wps:cNvSpPr/>
                              <wps:spPr>
                                <a:xfrm>
                                  <a:off x="0" y="1323975"/>
                                  <a:ext cx="1247775" cy="411480"/>
                                </a:xfrm>
                                <a:prstGeom prst="flowChartTerminator">
                                  <a:avLst/>
                                </a:prstGeom>
                                <a:solidFill>
                                  <a:schemeClr val="bg1">
                                    <a:lumMod val="85000"/>
                                  </a:schemeClr>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7226C6E" w14:textId="77777777" w:rsidR="007C2086" w:rsidRPr="00E34376" w:rsidRDefault="007C2086" w:rsidP="007C2086">
                                    <w:pPr>
                                      <w:jc w:val="center"/>
                                      <w:rPr>
                                        <w:color w:val="000000" w:themeColor="text1"/>
                                      </w:rPr>
                                    </w:pPr>
                                    <w:r>
                                      <w:rPr>
                                        <w:color w:val="000000" w:themeColor="text1"/>
                                      </w:rPr>
                                      <w:t>ACE Inhibi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Straight Arrow Connector 8"/>
                              <wps:cNvCnPr/>
                              <wps:spPr>
                                <a:xfrm>
                                  <a:off x="1685925" y="590550"/>
                                  <a:ext cx="0" cy="1600200"/>
                                </a:xfrm>
                                <a:prstGeom prst="straightConnector1">
                                  <a:avLst/>
                                </a:prstGeom>
                                <a:ln>
                                  <a:solidFill>
                                    <a:schemeClr val="tx1"/>
                                  </a:solidFill>
                                  <a:tailEnd type="arrow"/>
                                </a:ln>
                              </wps:spPr>
                              <wps:style>
                                <a:lnRef idx="2">
                                  <a:schemeClr val="accent1"/>
                                </a:lnRef>
                                <a:fillRef idx="0">
                                  <a:schemeClr val="accent1"/>
                                </a:fillRef>
                                <a:effectRef idx="1">
                                  <a:schemeClr val="accent1"/>
                                </a:effectRef>
                                <a:fontRef idx="minor">
                                  <a:schemeClr val="tx1"/>
                                </a:fontRef>
                              </wps:style>
                              <wps:bodyPr/>
                            </wps:wsp>
                            <wps:wsp>
                              <wps:cNvPr id="9" name="Elbow Connector 20"/>
                              <wps:cNvCnPr/>
                              <wps:spPr>
                                <a:xfrm rot="5400000">
                                  <a:off x="252412" y="576263"/>
                                  <a:ext cx="1038221" cy="457199"/>
                                </a:xfrm>
                                <a:prstGeom prst="bentConnector3">
                                  <a:avLst>
                                    <a:gd name="adj1" fmla="val 70121"/>
                                  </a:avLst>
                                </a:prstGeom>
                                <a:ln>
                                  <a:solidFill>
                                    <a:schemeClr val="tx1"/>
                                  </a:solidFill>
                                  <a:tailEnd type="arrow"/>
                                </a:ln>
                              </wps:spPr>
                              <wps:style>
                                <a:lnRef idx="2">
                                  <a:schemeClr val="accent1"/>
                                </a:lnRef>
                                <a:fillRef idx="0">
                                  <a:schemeClr val="accent1"/>
                                </a:fillRef>
                                <a:effectRef idx="1">
                                  <a:schemeClr val="accent1"/>
                                </a:effectRef>
                                <a:fontRef idx="minor">
                                  <a:schemeClr val="tx1"/>
                                </a:fontRef>
                              </wps:style>
                              <wps:bodyPr/>
                            </wps:wsp>
                            <wps:wsp>
                              <wps:cNvPr id="10" name="Rectangle 10"/>
                              <wps:cNvSpPr/>
                              <wps:spPr>
                                <a:xfrm>
                                  <a:off x="419100" y="619125"/>
                                  <a:ext cx="542925" cy="323850"/>
                                </a:xfrm>
                                <a:prstGeom prst="rect">
                                  <a:avLst/>
                                </a:prstGeom>
                                <a:solidFill>
                                  <a:sysClr val="window" lastClr="FFFFFF"/>
                                </a:solidFill>
                                <a:ln w="9525" cap="flat" cmpd="sng" algn="ctr">
                                  <a:solidFill>
                                    <a:schemeClr val="tx1"/>
                                  </a:solidFill>
                                  <a:prstDash val="solid"/>
                                </a:ln>
                                <a:effectLst>
                                  <a:outerShdw blurRad="40000" dist="23000" dir="5400000" rotWithShape="0">
                                    <a:srgbClr val="000000">
                                      <a:alpha val="35000"/>
                                    </a:srgbClr>
                                  </a:outerShdw>
                                </a:effectLst>
                              </wps:spPr>
                              <wps:txbx>
                                <w:txbxContent>
                                  <w:p w14:paraId="3A9B2FF6" w14:textId="77777777" w:rsidR="007C2086" w:rsidRPr="002907DB" w:rsidRDefault="007C2086" w:rsidP="007C2086">
                                    <w:pPr>
                                      <w:rPr>
                                        <w:color w:val="000000" w:themeColor="text1"/>
                                      </w:rPr>
                                    </w:pPr>
                                    <w:r>
                                      <w:rPr>
                                        <w:color w:val="000000" w:themeColor="text1"/>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1724025" y="619125"/>
                                  <a:ext cx="466725" cy="323850"/>
                                </a:xfrm>
                                <a:prstGeom prst="rect">
                                  <a:avLst/>
                                </a:prstGeom>
                                <a:solidFill>
                                  <a:sysClr val="window" lastClr="FFFFFF"/>
                                </a:solidFill>
                                <a:ln w="9525" cap="flat" cmpd="sng" algn="ctr">
                                  <a:solidFill>
                                    <a:schemeClr val="tx1"/>
                                  </a:solidFill>
                                  <a:prstDash val="solid"/>
                                </a:ln>
                                <a:effectLst>
                                  <a:outerShdw blurRad="40000" dist="23000" dir="5400000" rotWithShape="0">
                                    <a:srgbClr val="000000">
                                      <a:alpha val="35000"/>
                                    </a:srgbClr>
                                  </a:outerShdw>
                                </a:effectLst>
                              </wps:spPr>
                              <wps:txbx>
                                <w:txbxContent>
                                  <w:p w14:paraId="00A02A0C" w14:textId="77777777" w:rsidR="007C2086" w:rsidRPr="002907DB" w:rsidRDefault="007C2086" w:rsidP="007C2086">
                                    <w:pPr>
                                      <w:jc w:val="center"/>
                                      <w:rPr>
                                        <w:color w:val="000000" w:themeColor="text1"/>
                                      </w:rPr>
                                    </w:pPr>
                                    <w:r>
                                      <w:rPr>
                                        <w:color w:val="000000" w:themeColor="text1"/>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 name="Group 12"/>
                            <wpg:cNvGrpSpPr/>
                            <wpg:grpSpPr>
                              <a:xfrm>
                                <a:off x="1666875" y="0"/>
                                <a:ext cx="3000375" cy="1828800"/>
                                <a:chOff x="0" y="0"/>
                                <a:chExt cx="3000375" cy="1828800"/>
                              </a:xfrm>
                            </wpg:grpSpPr>
                            <wps:wsp>
                              <wps:cNvPr id="13" name="Flowchart: Decision 13"/>
                              <wps:cNvSpPr/>
                              <wps:spPr>
                                <a:xfrm>
                                  <a:off x="676275" y="0"/>
                                  <a:ext cx="1638300" cy="982345"/>
                                </a:xfrm>
                                <a:prstGeom prst="flowChartDecision">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28058C51" w14:textId="77777777" w:rsidR="007C2086" w:rsidRPr="001203AE" w:rsidRDefault="007C2086" w:rsidP="007C2086">
                                    <w:pPr>
                                      <w:jc w:val="center"/>
                                      <w:rPr>
                                        <w:color w:val="000000" w:themeColor="text1"/>
                                        <w:sz w:val="20"/>
                                        <w:szCs w:val="20"/>
                                      </w:rPr>
                                    </w:pPr>
                                    <w:r w:rsidRPr="001203AE">
                                      <w:rPr>
                                        <w:color w:val="000000" w:themeColor="text1"/>
                                        <w:sz w:val="20"/>
                                        <w:szCs w:val="20"/>
                                      </w:rPr>
                                      <w:t>BP &lt;160/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Elbow Connector 16"/>
                              <wps:cNvCnPr/>
                              <wps:spPr>
                                <a:xfrm flipH="1">
                                  <a:off x="0" y="485775"/>
                                  <a:ext cx="695325" cy="1333500"/>
                                </a:xfrm>
                                <a:prstGeom prst="bentConnector3">
                                  <a:avLst/>
                                </a:prstGeom>
                                <a:ln>
                                  <a:solidFill>
                                    <a:schemeClr val="tx1"/>
                                  </a:solidFill>
                                  <a:tailEnd type="arrow"/>
                                </a:ln>
                              </wps:spPr>
                              <wps:style>
                                <a:lnRef idx="2">
                                  <a:schemeClr val="accent1"/>
                                </a:lnRef>
                                <a:fillRef idx="0">
                                  <a:schemeClr val="accent1"/>
                                </a:fillRef>
                                <a:effectRef idx="1">
                                  <a:schemeClr val="accent1"/>
                                </a:effectRef>
                                <a:fontRef idx="minor">
                                  <a:schemeClr val="tx1"/>
                                </a:fontRef>
                              </wps:style>
                              <wps:bodyPr/>
                            </wps:wsp>
                            <wps:wsp>
                              <wps:cNvPr id="15" name="Elbow Connector 17"/>
                              <wps:cNvCnPr/>
                              <wps:spPr>
                                <a:xfrm>
                                  <a:off x="2305050" y="495300"/>
                                  <a:ext cx="695325" cy="1333500"/>
                                </a:xfrm>
                                <a:prstGeom prst="bentConnector3">
                                  <a:avLst>
                                    <a:gd name="adj1" fmla="val 50000"/>
                                  </a:avLst>
                                </a:prstGeom>
                                <a:ln>
                                  <a:solidFill>
                                    <a:schemeClr val="tx1"/>
                                  </a:solidFill>
                                  <a:tailEnd type="arrow"/>
                                </a:ln>
                              </wps:spPr>
                              <wps:style>
                                <a:lnRef idx="2">
                                  <a:schemeClr val="accent1"/>
                                </a:lnRef>
                                <a:fillRef idx="0">
                                  <a:schemeClr val="accent1"/>
                                </a:fillRef>
                                <a:effectRef idx="1">
                                  <a:schemeClr val="accent1"/>
                                </a:effectRef>
                                <a:fontRef idx="minor">
                                  <a:schemeClr val="tx1"/>
                                </a:fontRef>
                              </wps:style>
                              <wps:bodyPr/>
                            </wps:wsp>
                            <wps:wsp>
                              <wps:cNvPr id="16" name="Rectangle 16"/>
                              <wps:cNvSpPr/>
                              <wps:spPr>
                                <a:xfrm>
                                  <a:off x="171451" y="114300"/>
                                  <a:ext cx="533400" cy="32385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1CAB9E47" w14:textId="77777777" w:rsidR="007C2086" w:rsidRPr="002907DB" w:rsidRDefault="007C2086" w:rsidP="007C2086">
                                    <w:pPr>
                                      <w:rPr>
                                        <w:color w:val="000000" w:themeColor="text1"/>
                                      </w:rPr>
                                    </w:pPr>
                                    <w:r>
                                      <w:rPr>
                                        <w:color w:val="000000" w:themeColor="text1"/>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2295525" y="114300"/>
                                  <a:ext cx="466725" cy="323850"/>
                                </a:xfrm>
                                <a:prstGeom prst="rect">
                                  <a:avLst/>
                                </a:prstGeom>
                                <a:solidFill>
                                  <a:sysClr val="window" lastClr="FFFFFF"/>
                                </a:solidFill>
                                <a:ln w="9525" cap="flat" cmpd="sng" algn="ctr">
                                  <a:solidFill>
                                    <a:schemeClr val="tx1"/>
                                  </a:solidFill>
                                  <a:prstDash val="solid"/>
                                </a:ln>
                                <a:effectLst>
                                  <a:outerShdw blurRad="40000" dist="23000" dir="5400000" rotWithShape="0">
                                    <a:srgbClr val="000000">
                                      <a:alpha val="35000"/>
                                    </a:srgbClr>
                                  </a:outerShdw>
                                </a:effectLst>
                              </wps:spPr>
                              <wps:txbx>
                                <w:txbxContent>
                                  <w:p w14:paraId="02650BCB" w14:textId="77777777" w:rsidR="007C2086" w:rsidRPr="002907DB" w:rsidRDefault="007C2086" w:rsidP="007C2086">
                                    <w:pPr>
                                      <w:rPr>
                                        <w:color w:val="000000" w:themeColor="text1"/>
                                      </w:rPr>
                                    </w:pPr>
                                    <w:r>
                                      <w:rPr>
                                        <w:color w:val="000000" w:themeColor="text1"/>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8" name="Group 18"/>
                            <wpg:cNvGrpSpPr/>
                            <wpg:grpSpPr>
                              <a:xfrm>
                                <a:off x="3981450" y="1838325"/>
                                <a:ext cx="2447927" cy="2305048"/>
                                <a:chOff x="-485775" y="-19050"/>
                                <a:chExt cx="2447927" cy="2305048"/>
                              </a:xfrm>
                            </wpg:grpSpPr>
                            <wps:wsp>
                              <wps:cNvPr id="19" name="Flowchart: Decision 19"/>
                              <wps:cNvSpPr/>
                              <wps:spPr>
                                <a:xfrm>
                                  <a:off x="-485775" y="-19050"/>
                                  <a:ext cx="1371600" cy="611505"/>
                                </a:xfrm>
                                <a:prstGeom prst="flowChartDecision">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10133F48" w14:textId="77777777" w:rsidR="007C2086" w:rsidRPr="00E34376" w:rsidRDefault="007C2086" w:rsidP="007C2086">
                                    <w:pPr>
                                      <w:jc w:val="center"/>
                                      <w:rPr>
                                        <w:color w:val="000000" w:themeColor="text1"/>
                                      </w:rPr>
                                    </w:pPr>
                                    <w:r w:rsidRPr="00E34376">
                                      <w:rPr>
                                        <w:color w:val="000000" w:themeColor="text1"/>
                                      </w:rPr>
                                      <w:t>CKD</w:t>
                                    </w:r>
                                    <w:r>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Arrow Connector 20"/>
                              <wps:cNvCnPr/>
                              <wps:spPr>
                                <a:xfrm>
                                  <a:off x="200025" y="591184"/>
                                  <a:ext cx="0" cy="1600200"/>
                                </a:xfrm>
                                <a:prstGeom prst="straightConnector1">
                                  <a:avLst/>
                                </a:prstGeom>
                                <a:ln>
                                  <a:solidFill>
                                    <a:schemeClr val="tx1"/>
                                  </a:solidFill>
                                  <a:tailEnd type="arrow"/>
                                </a:ln>
                              </wps:spPr>
                              <wps:style>
                                <a:lnRef idx="2">
                                  <a:schemeClr val="accent1"/>
                                </a:lnRef>
                                <a:fillRef idx="0">
                                  <a:schemeClr val="accent1"/>
                                </a:fillRef>
                                <a:effectRef idx="1">
                                  <a:schemeClr val="accent1"/>
                                </a:effectRef>
                                <a:fontRef idx="minor">
                                  <a:schemeClr val="tx1"/>
                                </a:fontRef>
                              </wps:style>
                              <wps:bodyPr/>
                            </wps:wsp>
                            <wps:wsp>
                              <wps:cNvPr id="21" name="Rectangle 21"/>
                              <wps:cNvSpPr/>
                              <wps:spPr>
                                <a:xfrm>
                                  <a:off x="-342900" y="638809"/>
                                  <a:ext cx="466725" cy="323850"/>
                                </a:xfrm>
                                <a:prstGeom prst="rect">
                                  <a:avLst/>
                                </a:prstGeom>
                                <a:solidFill>
                                  <a:sysClr val="window" lastClr="FFFFFF"/>
                                </a:solidFill>
                                <a:ln w="9525" cap="flat" cmpd="sng" algn="ctr">
                                  <a:solidFill>
                                    <a:schemeClr val="tx1"/>
                                  </a:solidFill>
                                  <a:prstDash val="solid"/>
                                </a:ln>
                                <a:effectLst>
                                  <a:outerShdw blurRad="40000" dist="23000" dir="5400000" rotWithShape="0">
                                    <a:srgbClr val="000000">
                                      <a:alpha val="35000"/>
                                    </a:srgbClr>
                                  </a:outerShdw>
                                </a:effectLst>
                              </wps:spPr>
                              <wps:txbx>
                                <w:txbxContent>
                                  <w:p w14:paraId="44EC37BF" w14:textId="77777777" w:rsidR="007C2086" w:rsidRPr="002907DB" w:rsidRDefault="007C2086" w:rsidP="007C2086">
                                    <w:pPr>
                                      <w:jc w:val="center"/>
                                      <w:rPr>
                                        <w:color w:val="000000" w:themeColor="text1"/>
                                      </w:rPr>
                                    </w:pPr>
                                    <w:r>
                                      <w:rPr>
                                        <w:color w:val="000000" w:themeColor="text1"/>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Elbow Connector 31"/>
                              <wps:cNvCnPr/>
                              <wps:spPr>
                                <a:xfrm rot="16200000" flipH="1">
                                  <a:off x="595312" y="576897"/>
                                  <a:ext cx="1037590" cy="456565"/>
                                </a:xfrm>
                                <a:prstGeom prst="bentConnector3">
                                  <a:avLst>
                                    <a:gd name="adj1" fmla="val 70121"/>
                                  </a:avLst>
                                </a:prstGeom>
                                <a:ln>
                                  <a:solidFill>
                                    <a:schemeClr val="tx1"/>
                                  </a:solidFill>
                                  <a:tailEnd type="arrow"/>
                                </a:ln>
                              </wps:spPr>
                              <wps:style>
                                <a:lnRef idx="2">
                                  <a:schemeClr val="accent1"/>
                                </a:lnRef>
                                <a:fillRef idx="0">
                                  <a:schemeClr val="accent1"/>
                                </a:fillRef>
                                <a:effectRef idx="1">
                                  <a:schemeClr val="accent1"/>
                                </a:effectRef>
                                <a:fontRef idx="minor">
                                  <a:schemeClr val="tx1"/>
                                </a:fontRef>
                              </wps:style>
                              <wps:bodyPr/>
                            </wps:wsp>
                            <wps:wsp>
                              <wps:cNvPr id="23" name="Rectangle 23"/>
                              <wps:cNvSpPr/>
                              <wps:spPr>
                                <a:xfrm>
                                  <a:off x="923925" y="638809"/>
                                  <a:ext cx="542925" cy="323850"/>
                                </a:xfrm>
                                <a:prstGeom prst="rect">
                                  <a:avLst/>
                                </a:prstGeom>
                                <a:solidFill>
                                  <a:sysClr val="window" lastClr="FFFFFF"/>
                                </a:solidFill>
                                <a:ln w="9525" cap="flat" cmpd="sng" algn="ctr">
                                  <a:solidFill>
                                    <a:schemeClr val="tx1"/>
                                  </a:solidFill>
                                  <a:prstDash val="solid"/>
                                </a:ln>
                                <a:effectLst>
                                  <a:outerShdw blurRad="40000" dist="23000" dir="5400000" rotWithShape="0">
                                    <a:srgbClr val="000000">
                                      <a:alpha val="35000"/>
                                    </a:srgbClr>
                                  </a:outerShdw>
                                </a:effectLst>
                              </wps:spPr>
                              <wps:txbx>
                                <w:txbxContent>
                                  <w:p w14:paraId="2E288FFB" w14:textId="77777777" w:rsidR="007C2086" w:rsidRPr="002907DB" w:rsidRDefault="007C2086" w:rsidP="007C2086">
                                    <w:pPr>
                                      <w:jc w:val="center"/>
                                      <w:rPr>
                                        <w:color w:val="000000" w:themeColor="text1"/>
                                      </w:rPr>
                                    </w:pPr>
                                    <w:r>
                                      <w:rPr>
                                        <w:color w:val="000000" w:themeColor="text1"/>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Flowchart: Terminator 24"/>
                              <wps:cNvSpPr/>
                              <wps:spPr>
                                <a:xfrm>
                                  <a:off x="714377" y="1323973"/>
                                  <a:ext cx="1247775" cy="962025"/>
                                </a:xfrm>
                                <a:prstGeom prst="flowChartTerminator">
                                  <a:avLst/>
                                </a:prstGeom>
                                <a:solidFill>
                                  <a:schemeClr val="bg1">
                                    <a:lumMod val="85000"/>
                                  </a:schemeClr>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AF0F46B" w14:textId="77777777" w:rsidR="007C2086" w:rsidRDefault="007C2086" w:rsidP="007C2086">
                                    <w:pPr>
                                      <w:spacing w:after="0"/>
                                      <w:jc w:val="center"/>
                                      <w:rPr>
                                        <w:color w:val="000000" w:themeColor="text1"/>
                                      </w:rPr>
                                    </w:pPr>
                                    <w:r>
                                      <w:rPr>
                                        <w:color w:val="000000" w:themeColor="text1"/>
                                      </w:rPr>
                                      <w:t>ACE Inhibitor</w:t>
                                    </w:r>
                                  </w:p>
                                  <w:p w14:paraId="68DD98FE" w14:textId="77777777" w:rsidR="007C2086" w:rsidRDefault="007C2086" w:rsidP="007C2086">
                                    <w:pPr>
                                      <w:spacing w:after="0"/>
                                      <w:jc w:val="center"/>
                                      <w:rPr>
                                        <w:color w:val="000000" w:themeColor="text1"/>
                                      </w:rPr>
                                    </w:pPr>
                                    <w:r>
                                      <w:rPr>
                                        <w:color w:val="000000" w:themeColor="text1"/>
                                      </w:rPr>
                                      <w:t>+</w:t>
                                    </w:r>
                                  </w:p>
                                  <w:p w14:paraId="1843263C" w14:textId="77777777" w:rsidR="007C2086" w:rsidRPr="00E34376" w:rsidRDefault="007C2086" w:rsidP="007C2086">
                                    <w:pPr>
                                      <w:spacing w:after="0"/>
                                      <w:jc w:val="center"/>
                                      <w:rPr>
                                        <w:color w:val="000000" w:themeColor="text1"/>
                                      </w:rPr>
                                    </w:pPr>
                                    <w:r>
                                      <w:rPr>
                                        <w:color w:val="000000" w:themeColor="text1"/>
                                      </w:rPr>
                                      <w:t>CCB/Thiaz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 name="Group 25"/>
                            <wpg:cNvGrpSpPr/>
                            <wpg:grpSpPr>
                              <a:xfrm>
                                <a:off x="304831" y="4048125"/>
                                <a:ext cx="5714906" cy="1895475"/>
                                <a:chOff x="257206" y="-19050"/>
                                <a:chExt cx="5714906" cy="1895475"/>
                              </a:xfrm>
                            </wpg:grpSpPr>
                            <wps:wsp>
                              <wps:cNvPr id="26" name="Bent-Up Arrow 28"/>
                              <wps:cNvSpPr/>
                              <wps:spPr>
                                <a:xfrm flipH="1" flipV="1">
                                  <a:off x="800128" y="228600"/>
                                  <a:ext cx="438150" cy="704850"/>
                                </a:xfrm>
                                <a:prstGeom prst="bentUpArrow">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Flowchart: Terminator 27"/>
                              <wps:cNvSpPr/>
                              <wps:spPr>
                                <a:xfrm>
                                  <a:off x="295310" y="942975"/>
                                  <a:ext cx="1247775" cy="411480"/>
                                </a:xfrm>
                                <a:prstGeom prst="flowChartTerminator">
                                  <a:avLst/>
                                </a:prstGeom>
                                <a:solidFill>
                                  <a:schemeClr val="bg1">
                                    <a:lumMod val="85000"/>
                                  </a:schemeClr>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287D7EA2" w14:textId="77777777" w:rsidR="007C2086" w:rsidRPr="00E34376" w:rsidRDefault="007C2086" w:rsidP="007C2086">
                                    <w:pPr>
                                      <w:jc w:val="center"/>
                                      <w:rPr>
                                        <w:color w:val="000000" w:themeColor="text1"/>
                                      </w:rPr>
                                    </w:pPr>
                                    <w:r>
                                      <w:rPr>
                                        <w:color w:val="000000" w:themeColor="text1"/>
                                      </w:rPr>
                                      <w:t>CC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Flowchart: Terminator 28"/>
                              <wps:cNvSpPr/>
                              <wps:spPr>
                                <a:xfrm>
                                  <a:off x="1752571" y="942975"/>
                                  <a:ext cx="1247775" cy="411480"/>
                                </a:xfrm>
                                <a:prstGeom prst="flowChartTerminator">
                                  <a:avLst/>
                                </a:prstGeom>
                                <a:solidFill>
                                  <a:schemeClr val="bg1">
                                    <a:lumMod val="85000"/>
                                  </a:schemeClr>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688B18AB" w14:textId="77777777" w:rsidR="007C2086" w:rsidRPr="00E34376" w:rsidRDefault="007C2086" w:rsidP="007C2086">
                                    <w:pPr>
                                      <w:jc w:val="center"/>
                                      <w:rPr>
                                        <w:color w:val="000000" w:themeColor="text1"/>
                                      </w:rPr>
                                    </w:pPr>
                                    <w:r>
                                      <w:rPr>
                                        <w:color w:val="000000" w:themeColor="text1"/>
                                      </w:rPr>
                                      <w:t>Thiaz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Flowchart: Terminator 29"/>
                              <wps:cNvSpPr/>
                              <wps:spPr>
                                <a:xfrm>
                                  <a:off x="3276547" y="942975"/>
                                  <a:ext cx="1247775" cy="923925"/>
                                </a:xfrm>
                                <a:prstGeom prst="flowChartTerminator">
                                  <a:avLst/>
                                </a:prstGeom>
                                <a:solidFill>
                                  <a:schemeClr val="bg1">
                                    <a:lumMod val="85000"/>
                                  </a:schemeClr>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CA4F550" w14:textId="77777777" w:rsidR="007C2086" w:rsidRDefault="007C2086" w:rsidP="007C2086">
                                    <w:pPr>
                                      <w:spacing w:after="0"/>
                                      <w:jc w:val="center"/>
                                      <w:rPr>
                                        <w:color w:val="000000" w:themeColor="text1"/>
                                      </w:rPr>
                                    </w:pPr>
                                    <w:r>
                                      <w:rPr>
                                        <w:color w:val="000000" w:themeColor="text1"/>
                                      </w:rPr>
                                      <w:t>CCB</w:t>
                                    </w:r>
                                  </w:p>
                                  <w:p w14:paraId="3F63E756" w14:textId="77777777" w:rsidR="007C2086" w:rsidRDefault="007C2086" w:rsidP="007C2086">
                                    <w:pPr>
                                      <w:spacing w:after="0"/>
                                      <w:jc w:val="center"/>
                                      <w:rPr>
                                        <w:color w:val="000000" w:themeColor="text1"/>
                                      </w:rPr>
                                    </w:pPr>
                                    <w:r>
                                      <w:rPr>
                                        <w:color w:val="000000" w:themeColor="text1"/>
                                      </w:rPr>
                                      <w:t>+</w:t>
                                    </w:r>
                                  </w:p>
                                  <w:p w14:paraId="76AEAFF2" w14:textId="77777777" w:rsidR="007C2086" w:rsidRPr="00E34376" w:rsidRDefault="007C2086" w:rsidP="007C2086">
                                    <w:pPr>
                                      <w:spacing w:after="0"/>
                                      <w:jc w:val="center"/>
                                      <w:rPr>
                                        <w:color w:val="000000" w:themeColor="text1"/>
                                      </w:rPr>
                                    </w:pPr>
                                    <w:r>
                                      <w:rPr>
                                        <w:color w:val="000000" w:themeColor="text1"/>
                                      </w:rPr>
                                      <w:t>Thiaz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Flowchart: Terminator 30"/>
                              <wps:cNvSpPr/>
                              <wps:spPr>
                                <a:xfrm>
                                  <a:off x="4724337" y="942975"/>
                                  <a:ext cx="1247775" cy="933450"/>
                                </a:xfrm>
                                <a:prstGeom prst="flowChartTerminator">
                                  <a:avLst/>
                                </a:prstGeom>
                                <a:solidFill>
                                  <a:schemeClr val="bg1">
                                    <a:lumMod val="85000"/>
                                  </a:schemeClr>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029A74F6" w14:textId="77777777" w:rsidR="007C2086" w:rsidRDefault="007C2086" w:rsidP="007C2086">
                                    <w:pPr>
                                      <w:spacing w:after="0"/>
                                      <w:jc w:val="center"/>
                                      <w:rPr>
                                        <w:color w:val="000000" w:themeColor="text1"/>
                                      </w:rPr>
                                    </w:pPr>
                                    <w:r>
                                      <w:rPr>
                                        <w:color w:val="000000" w:themeColor="text1"/>
                                      </w:rPr>
                                      <w:t>ACE Inhibitor</w:t>
                                    </w:r>
                                  </w:p>
                                  <w:p w14:paraId="7A85B12B" w14:textId="77777777" w:rsidR="007C2086" w:rsidRDefault="007C2086" w:rsidP="007C2086">
                                    <w:pPr>
                                      <w:spacing w:after="0"/>
                                      <w:jc w:val="center"/>
                                      <w:rPr>
                                        <w:color w:val="000000" w:themeColor="text1"/>
                                      </w:rPr>
                                    </w:pPr>
                                    <w:r>
                                      <w:rPr>
                                        <w:color w:val="000000" w:themeColor="text1"/>
                                      </w:rPr>
                                      <w:t>+</w:t>
                                    </w:r>
                                  </w:p>
                                  <w:p w14:paraId="75EABA7A" w14:textId="77777777" w:rsidR="007C2086" w:rsidRPr="00E34376" w:rsidRDefault="007C2086" w:rsidP="007C2086">
                                    <w:pPr>
                                      <w:spacing w:after="0"/>
                                      <w:jc w:val="center"/>
                                      <w:rPr>
                                        <w:color w:val="000000" w:themeColor="text1"/>
                                      </w:rPr>
                                    </w:pPr>
                                    <w:r>
                                      <w:rPr>
                                        <w:color w:val="000000" w:themeColor="text1"/>
                                      </w:rPr>
                                      <w:t>CC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5420239" y="228600"/>
                                  <a:ext cx="532815" cy="32385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3FF1A241" w14:textId="77777777" w:rsidR="007C2086" w:rsidRPr="002907DB" w:rsidRDefault="007C2086" w:rsidP="007C2086">
                                    <w:pPr>
                                      <w:rPr>
                                        <w:color w:val="000000" w:themeColor="text1"/>
                                      </w:rPr>
                                    </w:pPr>
                                    <w:r>
                                      <w:rPr>
                                        <w:color w:val="000000" w:themeColor="text1"/>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Bent-Up Arrow 27"/>
                              <wps:cNvSpPr/>
                              <wps:spPr>
                                <a:xfrm flipV="1">
                                  <a:off x="2038322" y="228600"/>
                                  <a:ext cx="438150" cy="704850"/>
                                </a:xfrm>
                                <a:prstGeom prst="bentUpArrow">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257206" y="238125"/>
                                  <a:ext cx="552450" cy="32385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45FACAB3" w14:textId="77777777" w:rsidR="007C2086" w:rsidRPr="002907DB" w:rsidRDefault="007C2086" w:rsidP="007C2086">
                                    <w:pPr>
                                      <w:rPr>
                                        <w:color w:val="000000" w:themeColor="text1"/>
                                      </w:rPr>
                                    </w:pPr>
                                    <w:r>
                                      <w:rPr>
                                        <w:color w:val="000000" w:themeColor="text1"/>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2457420" y="228600"/>
                                  <a:ext cx="466725" cy="323850"/>
                                </a:xfrm>
                                <a:prstGeom prst="rect">
                                  <a:avLst/>
                                </a:prstGeom>
                                <a:solidFill>
                                  <a:sysClr val="window" lastClr="FFFFFF"/>
                                </a:solidFill>
                                <a:ln w="9525" cap="flat" cmpd="sng" algn="ctr">
                                  <a:solidFill>
                                    <a:schemeClr val="tx1"/>
                                  </a:solidFill>
                                  <a:prstDash val="solid"/>
                                </a:ln>
                                <a:effectLst>
                                  <a:outerShdw blurRad="40000" dist="23000" dir="5400000" rotWithShape="0">
                                    <a:srgbClr val="000000">
                                      <a:alpha val="35000"/>
                                    </a:srgbClr>
                                  </a:outerShdw>
                                </a:effectLst>
                              </wps:spPr>
                              <wps:txbx>
                                <w:txbxContent>
                                  <w:p w14:paraId="28F9A58A" w14:textId="77777777" w:rsidR="007C2086" w:rsidRPr="00DC1CC5" w:rsidRDefault="007C2086" w:rsidP="007C2086">
                                    <w:pPr>
                                      <w:rPr>
                                        <w:color w:val="000000" w:themeColor="text1"/>
                                        <w14:textOutline w14:w="9525" w14:cap="rnd" w14:cmpd="sng" w14:algn="ctr">
                                          <w14:solidFill>
                                            <w14:srgbClr w14:val="000000"/>
                                          </w14:solidFill>
                                          <w14:prstDash w14:val="solid"/>
                                          <w14:bevel/>
                                        </w14:textOutline>
                                      </w:rPr>
                                    </w:pPr>
                                    <w:r>
                                      <w:rPr>
                                        <w:color w:val="000000" w:themeColor="text1"/>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Bent-Up Arrow 34"/>
                              <wps:cNvSpPr/>
                              <wps:spPr>
                                <a:xfrm flipV="1">
                                  <a:off x="5010076" y="228600"/>
                                  <a:ext cx="438150" cy="704850"/>
                                </a:xfrm>
                                <a:prstGeom prst="bentUpArrow">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3333753" y="228600"/>
                                  <a:ext cx="466725" cy="323850"/>
                                </a:xfrm>
                                <a:prstGeom prst="rect">
                                  <a:avLst/>
                                </a:prstGeom>
                                <a:solidFill>
                                  <a:sysClr val="window" lastClr="FFFFFF"/>
                                </a:solidFill>
                                <a:ln w="9525" cap="flat" cmpd="sng" algn="ctr">
                                  <a:solidFill>
                                    <a:schemeClr val="tx1"/>
                                  </a:solidFill>
                                  <a:prstDash val="solid"/>
                                </a:ln>
                                <a:effectLst>
                                  <a:outerShdw blurRad="40000" dist="23000" dir="5400000" rotWithShape="0">
                                    <a:srgbClr val="000000">
                                      <a:alpha val="35000"/>
                                    </a:srgbClr>
                                  </a:outerShdw>
                                </a:effectLst>
                              </wps:spPr>
                              <wps:txbx>
                                <w:txbxContent>
                                  <w:p w14:paraId="05DEDE67" w14:textId="77777777" w:rsidR="007C2086" w:rsidRPr="002907DB" w:rsidRDefault="007C2086" w:rsidP="007C2086">
                                    <w:pPr>
                                      <w:rPr>
                                        <w:color w:val="000000" w:themeColor="text1"/>
                                      </w:rPr>
                                    </w:pPr>
                                    <w:r>
                                      <w:rPr>
                                        <w:color w:val="000000" w:themeColor="text1"/>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Bent-Up Arrow 36"/>
                              <wps:cNvSpPr/>
                              <wps:spPr>
                                <a:xfrm flipH="1" flipV="1">
                                  <a:off x="3781427" y="228600"/>
                                  <a:ext cx="438150" cy="704850"/>
                                </a:xfrm>
                                <a:prstGeom prst="bentUpArrow">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Flowchart: Decision 38"/>
                              <wps:cNvSpPr/>
                              <wps:spPr>
                                <a:xfrm>
                                  <a:off x="1152526" y="-19050"/>
                                  <a:ext cx="981074" cy="611505"/>
                                </a:xfrm>
                                <a:prstGeom prst="flowChartDecision">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66A6C9C5" w14:textId="77777777" w:rsidR="007C2086" w:rsidRPr="00E34376" w:rsidRDefault="007C2086" w:rsidP="007C2086">
                                    <w:pPr>
                                      <w:jc w:val="center"/>
                                      <w:rPr>
                                        <w:color w:val="000000" w:themeColor="text1"/>
                                      </w:rPr>
                                    </w:pPr>
                                    <w:r>
                                      <w:rPr>
                                        <w:color w:val="000000" w:themeColor="text1"/>
                                      </w:rPr>
                                      <w:t>D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9" name="Bent-Up Arrow 8"/>
                          <wps:cNvSpPr/>
                          <wps:spPr>
                            <a:xfrm rot="5400000">
                              <a:off x="2629964" y="5153818"/>
                              <a:ext cx="455293" cy="990927"/>
                            </a:xfrm>
                            <a:prstGeom prst="bentUpArrow">
                              <a:avLst>
                                <a:gd name="adj1" fmla="val 25000"/>
                                <a:gd name="adj2" fmla="val 26107"/>
                                <a:gd name="adj3" fmla="val 22907"/>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wps:spPr>
                            <a:xfrm>
                              <a:off x="2247820" y="5895640"/>
                              <a:ext cx="1104965" cy="266868"/>
                            </a:xfrm>
                            <a:prstGeom prst="rect">
                              <a:avLst/>
                            </a:prstGeom>
                            <a:solidFill>
                              <a:sysClr val="window" lastClr="FFFFFF"/>
                            </a:solidFill>
                            <a:ln w="9525" cap="flat" cmpd="sng" algn="ctr">
                              <a:solidFill>
                                <a:schemeClr val="tx1"/>
                              </a:solidFill>
                              <a:prstDash val="solid"/>
                            </a:ln>
                            <a:effectLst>
                              <a:outerShdw blurRad="40000" dist="23000" dir="5400000" rotWithShape="0">
                                <a:srgbClr val="000000">
                                  <a:alpha val="35000"/>
                                </a:srgbClr>
                              </a:outerShdw>
                            </a:effectLst>
                          </wps:spPr>
                          <wps:txbx>
                            <w:txbxContent>
                              <w:p w14:paraId="79C22F9C" w14:textId="77777777" w:rsidR="007C2086" w:rsidRPr="002907DB" w:rsidRDefault="007C2086" w:rsidP="007C2086">
                                <w:pPr>
                                  <w:rPr>
                                    <w:color w:val="000000" w:themeColor="text1"/>
                                  </w:rPr>
                                </w:pPr>
                                <w:r>
                                  <w:rPr>
                                    <w:color w:val="000000" w:themeColor="text1"/>
                                  </w:rPr>
                                  <w:t>Not controll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U-Turn Arrow 42"/>
                          <wps:cNvSpPr/>
                          <wps:spPr>
                            <a:xfrm flipV="1">
                              <a:off x="895434" y="5428706"/>
                              <a:ext cx="4724818" cy="916305"/>
                            </a:xfrm>
                            <a:prstGeom prst="uturnArrow">
                              <a:avLst>
                                <a:gd name="adj1" fmla="val 14157"/>
                                <a:gd name="adj2" fmla="val 23960"/>
                                <a:gd name="adj3" fmla="val 15198"/>
                                <a:gd name="adj4" fmla="val 43750"/>
                                <a:gd name="adj5" fmla="val 42767"/>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 name="Flowchart: Decision 42"/>
                        <wps:cNvSpPr/>
                        <wps:spPr>
                          <a:xfrm>
                            <a:off x="4171950" y="4048125"/>
                            <a:ext cx="981074" cy="611505"/>
                          </a:xfrm>
                          <a:prstGeom prst="flowChartDecision">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6259A65E" w14:textId="77777777" w:rsidR="007C2086" w:rsidRPr="00E34376" w:rsidRDefault="007C2086" w:rsidP="007C2086">
                              <w:pPr>
                                <w:jc w:val="center"/>
                                <w:rPr>
                                  <w:color w:val="000000" w:themeColor="text1"/>
                                </w:rPr>
                              </w:pPr>
                              <w:r>
                                <w:rPr>
                                  <w:color w:val="000000" w:themeColor="text1"/>
                                </w:rPr>
                                <w:t>D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3DF3D76" id="Group 2" o:spid="_x0000_s1026" style="position:absolute;margin-left:-37.35pt;margin-top:2.25pt;width:481.8pt;height:475.5pt;z-index:251659264;mso-position-horizontal-relative:margin;mso-width-relative:margin;mso-height-relative:margin" coordsize="64287,63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">
                <v:group id="Group 3" o:spid="_x0000_s1027" style="position:absolute;width:64287;height:63450" coordsize="64293,63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4" o:spid="_x0000_s1028" style="position:absolute;width:64293;height:59436" coordsize="64293,59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group id="Group 5" o:spid="_x0000_s1029" style="position:absolute;top:18383;width:23717;height:22098" coordorigin=",-190" coordsize="23717,22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110" coordsize="21600,21600" o:spt="110" path="m10800,l,10800,10800,21600,21600,10800xe">
                        <v:stroke joinstyle="miter"/>
                        <v:path gradientshapeok="t" o:connecttype="rect" textboxrect="5400,5400,16200,16200"/>
                      </v:shapetype>
                      <v:shape id="Flowchart: Decision 6" o:spid="_x0000_s1030" type="#_x0000_t110" style="position:absolute;left:10001;top:-190;width:13716;height:61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" filled="f" strokecolor="black [3213]">
                        <v:shadow on="t" color="black" opacity="22937f" origin=",.5" offset="0,.63889mm"/>
                        <v:textbox>
                          <w:txbxContent>
                            <w:p w14:paraId="206CA7A7" w14:textId="77777777" w:rsidR="007C2086" w:rsidRPr="00E34376" w:rsidRDefault="007C2086" w:rsidP="007C2086">
                              <w:pPr>
                                <w:jc w:val="center"/>
                                <w:rPr>
                                  <w:color w:val="000000" w:themeColor="text1"/>
                                </w:rPr>
                              </w:pPr>
                              <w:r w:rsidRPr="00E34376">
                                <w:rPr>
                                  <w:color w:val="000000" w:themeColor="text1"/>
                                </w:rPr>
                                <w:t>CKD</w:t>
                              </w:r>
                              <w:r>
                                <w:rPr>
                                  <w:color w:val="000000" w:themeColor="text1"/>
                                </w:rPr>
                                <w:t>?</w:t>
                              </w:r>
                            </w:p>
                          </w:txbxContent>
                        </v:textbox>
                      </v:shape>
                      <v:shapetype id="_x0000_t116" coordsize="21600,21600" o:spt="116" path="m3475,qx,10800,3475,21600l18125,21600qx21600,10800,18125,xe">
                        <v:stroke joinstyle="miter"/>
                        <v:path gradientshapeok="t" o:connecttype="rect" textboxrect="1018,3163,20582,18437"/>
                      </v:shapetype>
                      <v:shape id="Flowchart: Terminator 7" o:spid="_x0000_s1031" type="#_x0000_t116" style="position:absolute;top:13239;width:12477;height:4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" fillcolor="#d8d8d8 [2732]" strokecolor="black [3213]">
                        <v:shadow on="t" color="black" opacity="22937f" origin=",.5" offset="0,.63889mm"/>
                        <v:textbox>
                          <w:txbxContent>
                            <w:p w14:paraId="57226C6E" w14:textId="77777777" w:rsidR="007C2086" w:rsidRPr="00E34376" w:rsidRDefault="007C2086" w:rsidP="007C2086">
                              <w:pPr>
                                <w:jc w:val="center"/>
                                <w:rPr>
                                  <w:color w:val="000000" w:themeColor="text1"/>
                                </w:rPr>
                              </w:pPr>
                              <w:r>
                                <w:rPr>
                                  <w:color w:val="000000" w:themeColor="text1"/>
                                </w:rPr>
                                <w:t>ACE Inhibitor</w:t>
                              </w:r>
                            </w:p>
                          </w:txbxContent>
                        </v:textbox>
                      </v:shape>
                      <v:shapetype id="_x0000_t32" coordsize="21600,21600" o:spt="32" o:oned="t" path="m,l21600,21600e" filled="f">
                        <v:path arrowok="t" fillok="f" o:connecttype="none"/>
                        <o:lock v:ext="edit" shapetype="t"/>
                      </v:shapetype>
                      <v:shape id="Straight Arrow Connector 8" o:spid="_x0000_s1032" type="#_x0000_t32" style="position:absolute;left:16859;top:5905;width:0;height:160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" strokecolor="black [3213]" strokeweight="2pt">
                        <v:stroke endarrow="open"/>
                        <v:shadow on="t" color="black" opacity="24903f" origin=",.5" offset="0,.55556mm"/>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 o:spid="_x0000_s1033" type="#_x0000_t34" style="position:absolute;left:2524;top:5762;width:10382;height:457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" adj="15146" strokecolor="black [3213]" strokeweight="2pt">
                        <v:stroke endarrow="open"/>
                        <v:shadow on="t" color="black" opacity="24903f" origin=",.5" offset="0,.55556mm"/>
                      </v:shape>
                      <v:rect id="Rectangle 10" o:spid="_x0000_s1034" style="position:absolute;left:4191;top:6191;width:5429;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" fillcolor="window" strokecolor="black [3213]">
                        <v:shadow on="t" color="black" opacity="22937f" origin=",.5" offset="0,.63889mm"/>
                        <v:textbox>
                          <w:txbxContent>
                            <w:p w14:paraId="3A9B2FF6" w14:textId="77777777" w:rsidR="007C2086" w:rsidRPr="002907DB" w:rsidRDefault="007C2086" w:rsidP="007C2086">
                              <w:pPr>
                                <w:rPr>
                                  <w:color w:val="000000" w:themeColor="text1"/>
                                </w:rPr>
                              </w:pPr>
                              <w:r>
                                <w:rPr>
                                  <w:color w:val="000000" w:themeColor="text1"/>
                                </w:rPr>
                                <w:t>YES</w:t>
                              </w:r>
                            </w:p>
                          </w:txbxContent>
                        </v:textbox>
                      </v:rect>
                      <v:rect id="Rectangle 11" o:spid="_x0000_s1035" style="position:absolute;left:17240;top:6191;width:4667;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" fillcolor="window" strokecolor="black [3213]">
                        <v:shadow on="t" color="black" opacity="22937f" origin=",.5" offset="0,.63889mm"/>
                        <v:textbox>
                          <w:txbxContent>
                            <w:p w14:paraId="00A02A0C" w14:textId="77777777" w:rsidR="007C2086" w:rsidRPr="002907DB" w:rsidRDefault="007C2086" w:rsidP="007C2086">
                              <w:pPr>
                                <w:jc w:val="center"/>
                                <w:rPr>
                                  <w:color w:val="000000" w:themeColor="text1"/>
                                </w:rPr>
                              </w:pPr>
                              <w:r>
                                <w:rPr>
                                  <w:color w:val="000000" w:themeColor="text1"/>
                                </w:rPr>
                                <w:t>NO</w:t>
                              </w:r>
                            </w:p>
                          </w:txbxContent>
                        </v:textbox>
                      </v:rect>
                    </v:group>
                    <v:group id="Group 12" o:spid="_x0000_s1036" style="position:absolute;left:16668;width:30004;height:18288" coordsize="30003,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lowchart: Decision 13" o:spid="_x0000_s1037" type="#_x0000_t110" style="position:absolute;left:6762;width:16383;height:9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" filled="f" strokecolor="black [3213]">
                        <v:shadow on="t" color="black" opacity="22937f" origin=",.5" offset="0,.63889mm"/>
                        <v:textbox>
                          <w:txbxContent>
                            <w:p w14:paraId="28058C51" w14:textId="77777777" w:rsidR="007C2086" w:rsidRPr="001203AE" w:rsidRDefault="007C2086" w:rsidP="007C2086">
                              <w:pPr>
                                <w:jc w:val="center"/>
                                <w:rPr>
                                  <w:color w:val="000000" w:themeColor="text1"/>
                                  <w:sz w:val="20"/>
                                  <w:szCs w:val="20"/>
                                </w:rPr>
                              </w:pPr>
                              <w:r w:rsidRPr="001203AE">
                                <w:rPr>
                                  <w:color w:val="000000" w:themeColor="text1"/>
                                  <w:sz w:val="20"/>
                                  <w:szCs w:val="20"/>
                                </w:rPr>
                                <w:t>BP &lt;160/100?</w:t>
                              </w:r>
                            </w:p>
                          </w:txbxContent>
                        </v:textbox>
                      </v:shape>
                      <v:shape id="Elbow Connector 16" o:spid="_x0000_s1038" type="#_x0000_t34" style="position:absolute;top:4857;width:6953;height:13335;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" strokecolor="black [3213]" strokeweight="2pt">
                        <v:stroke endarrow="open"/>
                        <v:shadow on="t" color="black" opacity="24903f" origin=",.5" offset="0,.55556mm"/>
                      </v:shape>
                      <v:shape id="Elbow Connector 17" o:spid="_x0000_s1039" type="#_x0000_t34" style="position:absolute;left:23050;top:4953;width:6953;height:1333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" strokecolor="black [3213]" strokeweight="2pt">
                        <v:stroke endarrow="open"/>
                        <v:shadow on="t" color="black" opacity="24903f" origin=",.5" offset="0,.55556mm"/>
                      </v:shape>
                      <v:rect id="Rectangle 16" o:spid="_x0000_s1040" style="position:absolute;left:1714;top:1143;width:5334;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" fillcolor="white [3212]" strokecolor="black [3213]">
                        <v:shadow on="t" color="black" opacity="22937f" origin=",.5" offset="0,.63889mm"/>
                        <v:textbox>
                          <w:txbxContent>
                            <w:p w14:paraId="1CAB9E47" w14:textId="77777777" w:rsidR="007C2086" w:rsidRPr="002907DB" w:rsidRDefault="007C2086" w:rsidP="007C2086">
                              <w:pPr>
                                <w:rPr>
                                  <w:color w:val="000000" w:themeColor="text1"/>
                                </w:rPr>
                              </w:pPr>
                              <w:r>
                                <w:rPr>
                                  <w:color w:val="000000" w:themeColor="text1"/>
                                </w:rPr>
                                <w:t>YES</w:t>
                              </w:r>
                            </w:p>
                          </w:txbxContent>
                        </v:textbox>
                      </v:rect>
                      <v:rect id="Rectangle 17" o:spid="_x0000_s1041" style="position:absolute;left:22955;top:1143;width:4667;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" fillcolor="window" strokecolor="black [3213]">
                        <v:shadow on="t" color="black" opacity="22937f" origin=",.5" offset="0,.63889mm"/>
                        <v:textbox>
                          <w:txbxContent>
                            <w:p w14:paraId="02650BCB" w14:textId="77777777" w:rsidR="007C2086" w:rsidRPr="002907DB" w:rsidRDefault="007C2086" w:rsidP="007C2086">
                              <w:pPr>
                                <w:rPr>
                                  <w:color w:val="000000" w:themeColor="text1"/>
                                </w:rPr>
                              </w:pPr>
                              <w:r>
                                <w:rPr>
                                  <w:color w:val="000000" w:themeColor="text1"/>
                                </w:rPr>
                                <w:t>NO</w:t>
                              </w:r>
                            </w:p>
                          </w:txbxContent>
                        </v:textbox>
                      </v:rect>
                    </v:group>
                    <v:group id="Group 18" o:spid="_x0000_s1042" style="position:absolute;left:39814;top:18383;width:24479;height:23050" coordorigin="-4857,-190" coordsize="24479,23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lowchart: Decision 19" o:spid="_x0000_s1043" type="#_x0000_t110" style="position:absolute;left:-4857;top:-190;width:13715;height:61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" filled="f" strokecolor="black [3213]">
                        <v:shadow on="t" color="black" opacity="22937f" origin=",.5" offset="0,.63889mm"/>
                        <v:textbox>
                          <w:txbxContent>
                            <w:p w14:paraId="10133F48" w14:textId="77777777" w:rsidR="007C2086" w:rsidRPr="00E34376" w:rsidRDefault="007C2086" w:rsidP="007C2086">
                              <w:pPr>
                                <w:jc w:val="center"/>
                                <w:rPr>
                                  <w:color w:val="000000" w:themeColor="text1"/>
                                </w:rPr>
                              </w:pPr>
                              <w:r w:rsidRPr="00E34376">
                                <w:rPr>
                                  <w:color w:val="000000" w:themeColor="text1"/>
                                </w:rPr>
                                <w:t>CKD</w:t>
                              </w:r>
                              <w:r>
                                <w:rPr>
                                  <w:color w:val="000000" w:themeColor="text1"/>
                                </w:rPr>
                                <w:t>?</w:t>
                              </w:r>
                            </w:p>
                          </w:txbxContent>
                        </v:textbox>
                      </v:shape>
                      <v:shape id="Straight Arrow Connector 20" o:spid="_x0000_s1044" type="#_x0000_t32" style="position:absolute;left:2000;top:5911;width:0;height:160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" strokecolor="black [3213]" strokeweight="2pt">
                        <v:stroke endarrow="open"/>
                        <v:shadow on="t" color="black" opacity="24903f" origin=",.5" offset="0,.55556mm"/>
                      </v:shape>
                      <v:rect id="Rectangle 21" o:spid="_x0000_s1045" style="position:absolute;left:-3429;top:6388;width:4667;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" fillcolor="window" strokecolor="black [3213]">
                        <v:shadow on="t" color="black" opacity="22937f" origin=",.5" offset="0,.63889mm"/>
                        <v:textbox>
                          <w:txbxContent>
                            <w:p w14:paraId="44EC37BF" w14:textId="77777777" w:rsidR="007C2086" w:rsidRPr="002907DB" w:rsidRDefault="007C2086" w:rsidP="007C2086">
                              <w:pPr>
                                <w:jc w:val="center"/>
                                <w:rPr>
                                  <w:color w:val="000000" w:themeColor="text1"/>
                                </w:rPr>
                              </w:pPr>
                              <w:r>
                                <w:rPr>
                                  <w:color w:val="000000" w:themeColor="text1"/>
                                </w:rPr>
                                <w:t>NO</w:t>
                              </w:r>
                            </w:p>
                          </w:txbxContent>
                        </v:textbox>
                      </v:rect>
                      <v:shape id="Elbow Connector 31" o:spid="_x0000_s1046" type="#_x0000_t34" style="position:absolute;left:5953;top:5768;width:10376;height:456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" adj="15146" strokecolor="black [3213]" strokeweight="2pt">
                        <v:stroke endarrow="open"/>
                        <v:shadow on="t" color="black" opacity="24903f" origin=",.5" offset="0,.55556mm"/>
                      </v:shape>
                      <v:rect id="Rectangle 23" o:spid="_x0000_s1047" style="position:absolute;left:9239;top:6388;width:5429;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" fillcolor="window" strokecolor="black [3213]">
                        <v:shadow on="t" color="black" opacity="22937f" origin=",.5" offset="0,.63889mm"/>
                        <v:textbox>
                          <w:txbxContent>
                            <w:p w14:paraId="2E288FFB" w14:textId="77777777" w:rsidR="007C2086" w:rsidRPr="002907DB" w:rsidRDefault="007C2086" w:rsidP="007C2086">
                              <w:pPr>
                                <w:jc w:val="center"/>
                                <w:rPr>
                                  <w:color w:val="000000" w:themeColor="text1"/>
                                </w:rPr>
                              </w:pPr>
                              <w:r>
                                <w:rPr>
                                  <w:color w:val="000000" w:themeColor="text1"/>
                                </w:rPr>
                                <w:t>YES</w:t>
                              </w:r>
                            </w:p>
                          </w:txbxContent>
                        </v:textbox>
                      </v:rect>
                      <v:shape id="Flowchart: Terminator 24" o:spid="_x0000_s1048" type="#_x0000_t116" style="position:absolute;left:7143;top:13239;width:12478;height:9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" fillcolor="#d8d8d8 [2732]" strokecolor="black [3213]">
                        <v:shadow on="t" color="black" opacity="22937f" origin=",.5" offset="0,.63889mm"/>
                        <v:textbox>
                          <w:txbxContent>
                            <w:p w14:paraId="5AF0F46B" w14:textId="77777777" w:rsidR="007C2086" w:rsidRDefault="007C2086" w:rsidP="007C2086">
                              <w:pPr>
                                <w:spacing w:after="0"/>
                                <w:jc w:val="center"/>
                                <w:rPr>
                                  <w:color w:val="000000" w:themeColor="text1"/>
                                </w:rPr>
                              </w:pPr>
                              <w:r>
                                <w:rPr>
                                  <w:color w:val="000000" w:themeColor="text1"/>
                                </w:rPr>
                                <w:t>ACE Inhibitor</w:t>
                              </w:r>
                            </w:p>
                            <w:p w14:paraId="68DD98FE" w14:textId="77777777" w:rsidR="007C2086" w:rsidRDefault="007C2086" w:rsidP="007C2086">
                              <w:pPr>
                                <w:spacing w:after="0"/>
                                <w:jc w:val="center"/>
                                <w:rPr>
                                  <w:color w:val="000000" w:themeColor="text1"/>
                                </w:rPr>
                              </w:pPr>
                              <w:r>
                                <w:rPr>
                                  <w:color w:val="000000" w:themeColor="text1"/>
                                </w:rPr>
                                <w:t>+</w:t>
                              </w:r>
                            </w:p>
                            <w:p w14:paraId="1843263C" w14:textId="77777777" w:rsidR="007C2086" w:rsidRPr="00E34376" w:rsidRDefault="007C2086" w:rsidP="007C2086">
                              <w:pPr>
                                <w:spacing w:after="0"/>
                                <w:jc w:val="center"/>
                                <w:rPr>
                                  <w:color w:val="000000" w:themeColor="text1"/>
                                </w:rPr>
                              </w:pPr>
                              <w:r>
                                <w:rPr>
                                  <w:color w:val="000000" w:themeColor="text1"/>
                                </w:rPr>
                                <w:t>CCB/Thiazide</w:t>
                              </w:r>
                            </w:p>
                          </w:txbxContent>
                        </v:textbox>
                      </v:shape>
                    </v:group>
                    <v:group id="Group 25" o:spid="_x0000_s1049" style="position:absolute;left:3048;top:40481;width:57149;height:18955" coordorigin="2572,-190" coordsize="57149,18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Bent-Up Arrow 28" o:spid="_x0000_s1050" style="position:absolute;left:8001;top:2286;width:4381;height:7048;flip:x y;visibility:visible;mso-wrap-style:square;v-text-anchor:middle" coordsize="438150,704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" path="m,595313r273844,l273844,109538r-54769,l328613,,438150,109538r-54769,l383381,704850,,704850,,595313xe" fillcolor="white [3212]" strokecolor="black [3213]">
                        <v:shadow on="t" color="black" opacity="22937f" origin=",.5" offset="0,.63889mm"/>
                        <v:path arrowok="t" o:connecttype="custom" o:connectlocs="0,595313;273844,595313;273844,109538;219075,109538;328613,0;438150,109538;383381,109538;383381,704850;0,704850;0,595313" o:connectangles="0,0,0,0,0,0,0,0,0,0"/>
                      </v:shape>
                      <v:shape id="Flowchart: Terminator 27" o:spid="_x0000_s1051" type="#_x0000_t116" style="position:absolute;left:2953;top:9429;width:12477;height:4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" fillcolor="#d8d8d8 [2732]" strokecolor="black [3213]">
                        <v:shadow on="t" color="black" opacity="22937f" origin=",.5" offset="0,.63889mm"/>
                        <v:textbox>
                          <w:txbxContent>
                            <w:p w14:paraId="287D7EA2" w14:textId="77777777" w:rsidR="007C2086" w:rsidRPr="00E34376" w:rsidRDefault="007C2086" w:rsidP="007C2086">
                              <w:pPr>
                                <w:jc w:val="center"/>
                                <w:rPr>
                                  <w:color w:val="000000" w:themeColor="text1"/>
                                </w:rPr>
                              </w:pPr>
                              <w:r>
                                <w:rPr>
                                  <w:color w:val="000000" w:themeColor="text1"/>
                                </w:rPr>
                                <w:t>CCB</w:t>
                              </w:r>
                            </w:p>
                          </w:txbxContent>
                        </v:textbox>
                      </v:shape>
                      <v:shape id="Flowchart: Terminator 28" o:spid="_x0000_s1052" type="#_x0000_t116" style="position:absolute;left:17525;top:9429;width:12478;height:4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" fillcolor="#d8d8d8 [2732]" strokecolor="black [3213]">
                        <v:shadow on="t" color="black" opacity="22937f" origin=",.5" offset="0,.63889mm"/>
                        <v:textbox>
                          <w:txbxContent>
                            <w:p w14:paraId="688B18AB" w14:textId="77777777" w:rsidR="007C2086" w:rsidRPr="00E34376" w:rsidRDefault="007C2086" w:rsidP="007C2086">
                              <w:pPr>
                                <w:jc w:val="center"/>
                                <w:rPr>
                                  <w:color w:val="000000" w:themeColor="text1"/>
                                </w:rPr>
                              </w:pPr>
                              <w:r>
                                <w:rPr>
                                  <w:color w:val="000000" w:themeColor="text1"/>
                                </w:rPr>
                                <w:t>Thiazide</w:t>
                              </w:r>
                            </w:p>
                          </w:txbxContent>
                        </v:textbox>
                      </v:shape>
                      <v:shape id="Flowchart: Terminator 29" o:spid="_x0000_s1053" type="#_x0000_t116" style="position:absolute;left:32765;top:9429;width:12478;height:9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" fillcolor="#d8d8d8 [2732]" strokecolor="black [3213]">
                        <v:shadow on="t" color="black" opacity="22937f" origin=",.5" offset="0,.63889mm"/>
                        <v:textbox>
                          <w:txbxContent>
                            <w:p w14:paraId="5CA4F550" w14:textId="77777777" w:rsidR="007C2086" w:rsidRDefault="007C2086" w:rsidP="007C2086">
                              <w:pPr>
                                <w:spacing w:after="0"/>
                                <w:jc w:val="center"/>
                                <w:rPr>
                                  <w:color w:val="000000" w:themeColor="text1"/>
                                </w:rPr>
                              </w:pPr>
                              <w:r>
                                <w:rPr>
                                  <w:color w:val="000000" w:themeColor="text1"/>
                                </w:rPr>
                                <w:t>CCB</w:t>
                              </w:r>
                            </w:p>
                            <w:p w14:paraId="3F63E756" w14:textId="77777777" w:rsidR="007C2086" w:rsidRDefault="007C2086" w:rsidP="007C2086">
                              <w:pPr>
                                <w:spacing w:after="0"/>
                                <w:jc w:val="center"/>
                                <w:rPr>
                                  <w:color w:val="000000" w:themeColor="text1"/>
                                </w:rPr>
                              </w:pPr>
                              <w:r>
                                <w:rPr>
                                  <w:color w:val="000000" w:themeColor="text1"/>
                                </w:rPr>
                                <w:t>+</w:t>
                              </w:r>
                            </w:p>
                            <w:p w14:paraId="76AEAFF2" w14:textId="77777777" w:rsidR="007C2086" w:rsidRPr="00E34376" w:rsidRDefault="007C2086" w:rsidP="007C2086">
                              <w:pPr>
                                <w:spacing w:after="0"/>
                                <w:jc w:val="center"/>
                                <w:rPr>
                                  <w:color w:val="000000" w:themeColor="text1"/>
                                </w:rPr>
                              </w:pPr>
                              <w:r>
                                <w:rPr>
                                  <w:color w:val="000000" w:themeColor="text1"/>
                                </w:rPr>
                                <w:t>Thiazide</w:t>
                              </w:r>
                            </w:p>
                          </w:txbxContent>
                        </v:textbox>
                      </v:shape>
                      <v:shape id="Flowchart: Terminator 30" o:spid="_x0000_s1054" type="#_x0000_t116" style="position:absolute;left:47243;top:9429;width:12478;height:9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" fillcolor="#d8d8d8 [2732]" strokecolor="black [3213]">
                        <v:shadow on="t" color="black" opacity="22937f" origin=",.5" offset="0,.63889mm"/>
                        <v:textbox>
                          <w:txbxContent>
                            <w:p w14:paraId="029A74F6" w14:textId="77777777" w:rsidR="007C2086" w:rsidRDefault="007C2086" w:rsidP="007C2086">
                              <w:pPr>
                                <w:spacing w:after="0"/>
                                <w:jc w:val="center"/>
                                <w:rPr>
                                  <w:color w:val="000000" w:themeColor="text1"/>
                                </w:rPr>
                              </w:pPr>
                              <w:r>
                                <w:rPr>
                                  <w:color w:val="000000" w:themeColor="text1"/>
                                </w:rPr>
                                <w:t>ACE Inhibitor</w:t>
                              </w:r>
                            </w:p>
                            <w:p w14:paraId="7A85B12B" w14:textId="77777777" w:rsidR="007C2086" w:rsidRDefault="007C2086" w:rsidP="007C2086">
                              <w:pPr>
                                <w:spacing w:after="0"/>
                                <w:jc w:val="center"/>
                                <w:rPr>
                                  <w:color w:val="000000" w:themeColor="text1"/>
                                </w:rPr>
                              </w:pPr>
                              <w:r>
                                <w:rPr>
                                  <w:color w:val="000000" w:themeColor="text1"/>
                                </w:rPr>
                                <w:t>+</w:t>
                              </w:r>
                            </w:p>
                            <w:p w14:paraId="75EABA7A" w14:textId="77777777" w:rsidR="007C2086" w:rsidRPr="00E34376" w:rsidRDefault="007C2086" w:rsidP="007C2086">
                              <w:pPr>
                                <w:spacing w:after="0"/>
                                <w:jc w:val="center"/>
                                <w:rPr>
                                  <w:color w:val="000000" w:themeColor="text1"/>
                                </w:rPr>
                              </w:pPr>
                              <w:r>
                                <w:rPr>
                                  <w:color w:val="000000" w:themeColor="text1"/>
                                </w:rPr>
                                <w:t>CCB</w:t>
                              </w:r>
                            </w:p>
                          </w:txbxContent>
                        </v:textbox>
                      </v:shape>
                      <v:rect id="Rectangle 31" o:spid="_x0000_s1055" style="position:absolute;left:54202;top:2286;width:5328;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" fillcolor="white [3212]" strokecolor="black [3213]">
                        <v:shadow on="t" color="black" opacity="22937f" origin=",.5" offset="0,.63889mm"/>
                        <v:textbox>
                          <w:txbxContent>
                            <w:p w14:paraId="3FF1A241" w14:textId="77777777" w:rsidR="007C2086" w:rsidRPr="002907DB" w:rsidRDefault="007C2086" w:rsidP="007C2086">
                              <w:pPr>
                                <w:rPr>
                                  <w:color w:val="000000" w:themeColor="text1"/>
                                </w:rPr>
                              </w:pPr>
                              <w:r>
                                <w:rPr>
                                  <w:color w:val="000000" w:themeColor="text1"/>
                                </w:rPr>
                                <w:t>YES</w:t>
                              </w:r>
                            </w:p>
                          </w:txbxContent>
                        </v:textbox>
                      </v:rect>
                      <v:shape id="Bent-Up Arrow 27" o:spid="_x0000_s1056" style="position:absolute;left:20383;top:2286;width:4381;height:7048;flip:y;visibility:visible;mso-wrap-style:square;v-text-anchor:middle" coordsize="438150,704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" path="m,595313r273844,l273844,109538r-54769,l328613,,438150,109538r-54769,l383381,704850,,704850,,595313xe" fillcolor="white [3212]" strokecolor="black [3213]">
                        <v:shadow on="t" color="black" opacity="22937f" origin=",.5" offset="0,.63889mm"/>
                        <v:path arrowok="t" o:connecttype="custom" o:connectlocs="0,595313;273844,595313;273844,109538;219075,109538;328613,0;438150,109538;383381,109538;383381,704850;0,704850;0,595313" o:connectangles="0,0,0,0,0,0,0,0,0,0"/>
                      </v:shape>
                      <v:rect id="Rectangle 33" o:spid="_x0000_s1057" style="position:absolute;left:2572;top:2381;width:5524;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" fillcolor="white [3212]" strokecolor="black [3213]">
                        <v:shadow on="t" color="black" opacity="22937f" origin=",.5" offset="0,.63889mm"/>
                        <v:textbox>
                          <w:txbxContent>
                            <w:p w14:paraId="45FACAB3" w14:textId="77777777" w:rsidR="007C2086" w:rsidRPr="002907DB" w:rsidRDefault="007C2086" w:rsidP="007C2086">
                              <w:pPr>
                                <w:rPr>
                                  <w:color w:val="000000" w:themeColor="text1"/>
                                </w:rPr>
                              </w:pPr>
                              <w:r>
                                <w:rPr>
                                  <w:color w:val="000000" w:themeColor="text1"/>
                                </w:rPr>
                                <w:t>YES</w:t>
                              </w:r>
                            </w:p>
                          </w:txbxContent>
                        </v:textbox>
                      </v:rect>
                      <v:rect id="Rectangle 34" o:spid="_x0000_s1058" style="position:absolute;left:24574;top:2286;width:4667;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" fillcolor="window" strokecolor="black [3213]">
                        <v:shadow on="t" color="black" opacity="22937f" origin=",.5" offset="0,.63889mm"/>
                        <v:textbox>
                          <w:txbxContent>
                            <w:p w14:paraId="28F9A58A" w14:textId="77777777" w:rsidR="007C2086" w:rsidRPr="00DC1CC5" w:rsidRDefault="007C2086" w:rsidP="007C2086">
                              <w:pPr>
                                <w:rPr>
                                  <w:color w:val="000000" w:themeColor="text1"/>
                                  <w14:textOutline w14:w="9525" w14:cap="rnd" w14:cmpd="sng" w14:algn="ctr">
                                    <w14:solidFill>
                                      <w14:srgbClr w14:val="000000"/>
                                    </w14:solidFill>
                                    <w14:prstDash w14:val="solid"/>
                                    <w14:bevel/>
                                  </w14:textOutline>
                                </w:rPr>
                              </w:pPr>
                              <w:r>
                                <w:rPr>
                                  <w:color w:val="000000" w:themeColor="text1"/>
                                </w:rPr>
                                <w:t>NO</w:t>
                              </w:r>
                            </w:p>
                          </w:txbxContent>
                        </v:textbox>
                      </v:rect>
                      <v:shape id="Bent-Up Arrow 34" o:spid="_x0000_s1059" style="position:absolute;left:50100;top:2286;width:4382;height:7048;flip:y;visibility:visible;mso-wrap-style:square;v-text-anchor:middle" coordsize="438150,704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" path="m,595313r273844,l273844,109538r-54769,l328613,,438150,109538r-54769,l383381,704850,,704850,,595313xe" fillcolor="white [3212]" strokecolor="black [3213]">
                        <v:shadow on="t" color="black" opacity="22937f" origin=",.5" offset="0,.63889mm"/>
                        <v:path arrowok="t" o:connecttype="custom" o:connectlocs="0,595313;273844,595313;273844,109538;219075,109538;328613,0;438150,109538;383381,109538;383381,704850;0,704850;0,595313" o:connectangles="0,0,0,0,0,0,0,0,0,0"/>
                      </v:shape>
                      <v:rect id="Rectangle 36" o:spid="_x0000_s1060" style="position:absolute;left:33337;top:2286;width:4667;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" fillcolor="window" strokecolor="black [3213]">
                        <v:shadow on="t" color="black" opacity="22937f" origin=",.5" offset="0,.63889mm"/>
                        <v:textbox>
                          <w:txbxContent>
                            <w:p w14:paraId="05DEDE67" w14:textId="77777777" w:rsidR="007C2086" w:rsidRPr="002907DB" w:rsidRDefault="007C2086" w:rsidP="007C2086">
                              <w:pPr>
                                <w:rPr>
                                  <w:color w:val="000000" w:themeColor="text1"/>
                                </w:rPr>
                              </w:pPr>
                              <w:r>
                                <w:rPr>
                                  <w:color w:val="000000" w:themeColor="text1"/>
                                </w:rPr>
                                <w:t>NO</w:t>
                              </w:r>
                            </w:p>
                          </w:txbxContent>
                        </v:textbox>
                      </v:rect>
                      <v:shape id="Bent-Up Arrow 36" o:spid="_x0000_s1061" style="position:absolute;left:37814;top:2286;width:4381;height:7048;flip:x y;visibility:visible;mso-wrap-style:square;v-text-anchor:middle" coordsize="438150,704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" path="m,595313r273844,l273844,109538r-54769,l328613,,438150,109538r-54769,l383381,704850,,704850,,595313xe" fillcolor="white [3212]" strokecolor="black [3213]">
                        <v:shadow on="t" color="black" opacity="22937f" origin=",.5" offset="0,.63889mm"/>
                        <v:path arrowok="t" o:connecttype="custom" o:connectlocs="0,595313;273844,595313;273844,109538;219075,109538;328613,0;438150,109538;383381,109538;383381,704850;0,704850;0,595313" o:connectangles="0,0,0,0,0,0,0,0,0,0"/>
                      </v:shape>
                      <v:shape id="Flowchart: Decision 38" o:spid="_x0000_s1062" type="#_x0000_t110" style="position:absolute;left:11525;top:-190;width:9811;height:61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" fillcolor="white [3212]" strokecolor="black [3213]">
                        <v:shadow on="t" color="black" opacity="22937f" origin=",.5" offset="0,.63889mm"/>
                        <v:textbox>
                          <w:txbxContent>
                            <w:p w14:paraId="66A6C9C5" w14:textId="77777777" w:rsidR="007C2086" w:rsidRPr="00E34376" w:rsidRDefault="007C2086" w:rsidP="007C2086">
                              <w:pPr>
                                <w:jc w:val="center"/>
                                <w:rPr>
                                  <w:color w:val="000000" w:themeColor="text1"/>
                                </w:rPr>
                              </w:pPr>
                              <w:r>
                                <w:rPr>
                                  <w:color w:val="000000" w:themeColor="text1"/>
                                </w:rPr>
                                <w:t>DM?</w:t>
                              </w:r>
                            </w:p>
                          </w:txbxContent>
                        </v:textbox>
                      </v:shape>
                    </v:group>
                  </v:group>
                  <v:shape id="Bent-Up Arrow 8" o:spid="_x0000_s1063" style="position:absolute;left:26299;top:51538;width:4553;height:9909;rotation:90;visibility:visible;mso-wrap-style:square;v-text-anchor:middle" coordsize="455293,99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" path="m,877104r279518,l279518,104294r-61952,l336430,,455293,104294r-61952,l393341,990927,,990927,,877104xe" fillcolor="white [3212]" strokecolor="black [3213]">
                    <v:shadow on="t" color="black" opacity="22937f" origin=",.5" offset="0,.63889mm"/>
                    <v:path arrowok="t" o:connecttype="custom" o:connectlocs="0,877104;279518,877104;279518,104294;217566,104294;336430,0;455293,104294;393341,104294;393341,990927;0,990927;0,877104" o:connectangles="0,0,0,0,0,0,0,0,0,0"/>
                  </v:shape>
                  <v:rect id="Rectangle 40" o:spid="_x0000_s1064" style="position:absolute;left:22478;top:58956;width:11049;height:2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" fillcolor="window" strokecolor="black [3213]">
                    <v:shadow on="t" color="black" opacity="22937f" origin=",.5" offset="0,.63889mm"/>
                    <v:textbox>
                      <w:txbxContent>
                        <w:p w14:paraId="79C22F9C" w14:textId="77777777" w:rsidR="007C2086" w:rsidRPr="002907DB" w:rsidRDefault="007C2086" w:rsidP="007C2086">
                          <w:pPr>
                            <w:rPr>
                              <w:color w:val="000000" w:themeColor="text1"/>
                            </w:rPr>
                          </w:pPr>
                          <w:r>
                            <w:rPr>
                              <w:color w:val="000000" w:themeColor="text1"/>
                            </w:rPr>
                            <w:t>Not controlled</w:t>
                          </w:r>
                        </w:p>
                      </w:txbxContent>
                    </v:textbox>
                  </v:rect>
                  <v:shape id="U-Turn Arrow 42" o:spid="_x0000_s1065" style="position:absolute;left:8954;top:54287;width:47248;height:9163;flip:y;visibility:visible;mso-wrap-style:square;v-text-anchor:middle" coordsize="4724818,916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" path="m,916305l,252616c,113100,113100,,252616,l4317516,v139516,,252616,113100,252616,252616l4570132,252616r154686,l4505271,391876,4285725,252616r154686,l4440411,252616v,-67873,-55022,-122895,-122895,-122895l252616,129721v-67873,,-122895,55022,-122895,122895l129721,916305,,916305xe" fillcolor="white [3212]" strokecolor="black [3213]">
                    <v:shadow on="t" color="black" opacity="22937f" origin=",.5" offset="0,.63889mm"/>
                    <v:path arrowok="t" o:connecttype="custom" o:connectlocs="0,916305;0,252616;252616,0;4317516,0;4570132,252616;4570132,252616;4724818,252616;4505271,391876;4285725,252616;4440411,252616;4440411,252616;4317516,129721;252616,129721;129721,252616;129721,916305;0,916305" o:connectangles="0,0,0,0,0,0,0,0,0,0,0,0,0,0,0,0"/>
                  </v:shape>
                </v:group>
                <v:shape id="Flowchart: Decision 42" o:spid="_x0000_s1066" type="#_x0000_t110" style="position:absolute;left:41719;top:40481;width:9811;height:6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" fillcolor="white [3212]" strokecolor="black [3213]">
                  <v:shadow on="t" color="black" opacity="22937f" origin=",.5" offset="0,.63889mm"/>
                  <v:textbox>
                    <w:txbxContent>
                      <w:p w14:paraId="6259A65E" w14:textId="77777777" w:rsidR="007C2086" w:rsidRPr="00E34376" w:rsidRDefault="007C2086" w:rsidP="007C2086">
                        <w:pPr>
                          <w:jc w:val="center"/>
                          <w:rPr>
                            <w:color w:val="000000" w:themeColor="text1"/>
                          </w:rPr>
                        </w:pPr>
                        <w:r>
                          <w:rPr>
                            <w:color w:val="000000" w:themeColor="text1"/>
                          </w:rPr>
                          <w:t>DM?</w:t>
                        </w:r>
                      </w:p>
                    </w:txbxContent>
                  </v:textbox>
                </v:shape>
                <w10:wrap anchorx="margin"/>
              </v:group>
            </w:pict>
          </mc:Fallback>
        </mc:AlternateContent>
      </w:r>
    </w:p>
    <w:p w14:paraId="21E19CFB" w14:textId="77777777" w:rsidR="007C2086" w:rsidRDefault="007C2086" w:rsidP="007C2086">
      <w:pPr>
        <w:outlineLvl w:val="9"/>
        <w:rPr>
          <w:sz w:val="20"/>
          <w:szCs w:val="20"/>
        </w:rPr>
      </w:pPr>
    </w:p>
    <w:p w14:paraId="674FFA8F" w14:textId="77777777" w:rsidR="007C2086" w:rsidRDefault="007C2086" w:rsidP="007C2086">
      <w:pPr>
        <w:outlineLvl w:val="9"/>
        <w:rPr>
          <w:sz w:val="20"/>
          <w:szCs w:val="20"/>
        </w:rPr>
      </w:pPr>
    </w:p>
    <w:p w14:paraId="024C34B1" w14:textId="77777777" w:rsidR="007C2086" w:rsidRDefault="007C2086" w:rsidP="007C2086">
      <w:pPr>
        <w:outlineLvl w:val="9"/>
        <w:rPr>
          <w:sz w:val="20"/>
          <w:szCs w:val="20"/>
        </w:rPr>
      </w:pPr>
    </w:p>
    <w:p w14:paraId="408E1DA1" w14:textId="77777777" w:rsidR="007C2086" w:rsidRDefault="007C2086" w:rsidP="007C2086">
      <w:pPr>
        <w:outlineLvl w:val="9"/>
        <w:rPr>
          <w:sz w:val="20"/>
          <w:szCs w:val="20"/>
        </w:rPr>
      </w:pPr>
    </w:p>
    <w:p w14:paraId="27136D3A" w14:textId="77777777" w:rsidR="007C2086" w:rsidRDefault="007C2086" w:rsidP="007C2086">
      <w:pPr>
        <w:outlineLvl w:val="9"/>
        <w:rPr>
          <w:sz w:val="20"/>
          <w:szCs w:val="20"/>
        </w:rPr>
      </w:pPr>
    </w:p>
    <w:p w14:paraId="2F521C58" w14:textId="77777777" w:rsidR="007C2086" w:rsidRDefault="007C2086" w:rsidP="007C2086">
      <w:pPr>
        <w:outlineLvl w:val="9"/>
        <w:rPr>
          <w:sz w:val="20"/>
          <w:szCs w:val="20"/>
        </w:rPr>
      </w:pPr>
    </w:p>
    <w:p w14:paraId="7C162060" w14:textId="77777777" w:rsidR="007C2086" w:rsidRDefault="007C2086" w:rsidP="007C2086">
      <w:pPr>
        <w:outlineLvl w:val="9"/>
        <w:rPr>
          <w:sz w:val="20"/>
          <w:szCs w:val="20"/>
        </w:rPr>
      </w:pPr>
    </w:p>
    <w:p w14:paraId="77E4FCDB" w14:textId="77777777" w:rsidR="007C2086" w:rsidRDefault="007C2086" w:rsidP="007C2086">
      <w:pPr>
        <w:outlineLvl w:val="9"/>
        <w:rPr>
          <w:sz w:val="20"/>
          <w:szCs w:val="20"/>
        </w:rPr>
      </w:pPr>
    </w:p>
    <w:p w14:paraId="26C552AC" w14:textId="77777777" w:rsidR="007C2086" w:rsidRDefault="007C2086" w:rsidP="007C2086">
      <w:pPr>
        <w:outlineLvl w:val="9"/>
        <w:rPr>
          <w:sz w:val="20"/>
          <w:szCs w:val="20"/>
        </w:rPr>
      </w:pPr>
    </w:p>
    <w:p w14:paraId="7B0166B9" w14:textId="77777777" w:rsidR="007C2086" w:rsidRDefault="007C2086" w:rsidP="007C2086">
      <w:pPr>
        <w:outlineLvl w:val="9"/>
        <w:rPr>
          <w:sz w:val="20"/>
          <w:szCs w:val="20"/>
        </w:rPr>
      </w:pPr>
    </w:p>
    <w:p w14:paraId="7FCECA07" w14:textId="77777777" w:rsidR="007C2086" w:rsidRDefault="007C2086" w:rsidP="007C2086">
      <w:pPr>
        <w:outlineLvl w:val="9"/>
        <w:rPr>
          <w:sz w:val="20"/>
          <w:szCs w:val="20"/>
        </w:rPr>
      </w:pPr>
    </w:p>
    <w:p w14:paraId="3B297471" w14:textId="77777777" w:rsidR="007C2086" w:rsidRDefault="007C2086" w:rsidP="007C2086">
      <w:pPr>
        <w:outlineLvl w:val="9"/>
        <w:rPr>
          <w:sz w:val="20"/>
          <w:szCs w:val="20"/>
        </w:rPr>
      </w:pPr>
    </w:p>
    <w:p w14:paraId="4064DD4E" w14:textId="77777777" w:rsidR="007C2086" w:rsidRDefault="007C2086" w:rsidP="007C2086">
      <w:pPr>
        <w:outlineLvl w:val="9"/>
        <w:rPr>
          <w:sz w:val="20"/>
          <w:szCs w:val="20"/>
        </w:rPr>
      </w:pPr>
    </w:p>
    <w:p w14:paraId="788AD366" w14:textId="77777777" w:rsidR="007C2086" w:rsidRDefault="007C2086" w:rsidP="007C2086">
      <w:pPr>
        <w:outlineLvl w:val="9"/>
        <w:rPr>
          <w:sz w:val="20"/>
          <w:szCs w:val="20"/>
        </w:rPr>
      </w:pPr>
    </w:p>
    <w:p w14:paraId="00DCD6A3" w14:textId="77777777" w:rsidR="007C2086" w:rsidRDefault="007C2086" w:rsidP="007C2086">
      <w:pPr>
        <w:outlineLvl w:val="9"/>
        <w:rPr>
          <w:sz w:val="20"/>
          <w:szCs w:val="20"/>
        </w:rPr>
      </w:pPr>
    </w:p>
    <w:p w14:paraId="3322D1F4" w14:textId="77777777" w:rsidR="007C2086" w:rsidRDefault="007C2086" w:rsidP="007C2086">
      <w:pPr>
        <w:outlineLvl w:val="9"/>
        <w:rPr>
          <w:sz w:val="20"/>
          <w:szCs w:val="20"/>
        </w:rPr>
      </w:pPr>
    </w:p>
    <w:p w14:paraId="59DD53F5" w14:textId="77777777" w:rsidR="007C2086" w:rsidRDefault="007C2086" w:rsidP="007C2086">
      <w:pPr>
        <w:outlineLvl w:val="9"/>
        <w:rPr>
          <w:sz w:val="20"/>
          <w:szCs w:val="20"/>
        </w:rPr>
      </w:pPr>
    </w:p>
    <w:p w14:paraId="1AEACCF0" w14:textId="77777777" w:rsidR="007C2086" w:rsidRDefault="007C2086" w:rsidP="007C2086">
      <w:pPr>
        <w:outlineLvl w:val="9"/>
        <w:rPr>
          <w:sz w:val="20"/>
          <w:szCs w:val="20"/>
        </w:rPr>
      </w:pPr>
    </w:p>
    <w:p w14:paraId="3CC4D6C6" w14:textId="77777777" w:rsidR="007C2086" w:rsidRDefault="007C2086" w:rsidP="007C2086">
      <w:pPr>
        <w:outlineLvl w:val="9"/>
        <w:rPr>
          <w:sz w:val="20"/>
          <w:szCs w:val="20"/>
        </w:rPr>
      </w:pPr>
    </w:p>
    <w:p w14:paraId="66703D9F" w14:textId="77777777" w:rsidR="007C2086" w:rsidRDefault="007C2086" w:rsidP="007C2086">
      <w:pPr>
        <w:outlineLvl w:val="9"/>
        <w:rPr>
          <w:sz w:val="20"/>
          <w:szCs w:val="20"/>
        </w:rPr>
      </w:pPr>
    </w:p>
    <w:p w14:paraId="7AF8F8D7" w14:textId="77777777" w:rsidR="007C2086" w:rsidRDefault="007C2086" w:rsidP="007C2086">
      <w:pPr>
        <w:outlineLvl w:val="9"/>
        <w:rPr>
          <w:sz w:val="20"/>
          <w:szCs w:val="20"/>
        </w:rPr>
      </w:pPr>
    </w:p>
    <w:p w14:paraId="3C6F4884" w14:textId="77777777" w:rsidR="007C2086" w:rsidRDefault="007C2086" w:rsidP="007C2086">
      <w:pPr>
        <w:outlineLvl w:val="9"/>
        <w:rPr>
          <w:sz w:val="20"/>
          <w:szCs w:val="20"/>
        </w:rPr>
      </w:pPr>
    </w:p>
    <w:p w14:paraId="143DC5E6" w14:textId="77777777" w:rsidR="007C2086" w:rsidRDefault="007C2086" w:rsidP="007C2086">
      <w:pPr>
        <w:outlineLvl w:val="9"/>
        <w:rPr>
          <w:sz w:val="20"/>
          <w:szCs w:val="20"/>
        </w:rPr>
      </w:pPr>
    </w:p>
    <w:p w14:paraId="20DDC925" w14:textId="77777777" w:rsidR="007C2086" w:rsidRDefault="007C2086" w:rsidP="007C2086">
      <w:pPr>
        <w:outlineLvl w:val="9"/>
        <w:rPr>
          <w:sz w:val="20"/>
          <w:szCs w:val="20"/>
        </w:rPr>
      </w:pPr>
    </w:p>
    <w:p w14:paraId="777A59F1" w14:textId="77777777" w:rsidR="007C2086" w:rsidRDefault="007C2086" w:rsidP="007C2086">
      <w:pPr>
        <w:outlineLvl w:val="9"/>
        <w:rPr>
          <w:sz w:val="20"/>
          <w:szCs w:val="20"/>
        </w:rPr>
      </w:pPr>
    </w:p>
    <w:p w14:paraId="2BD97A06" w14:textId="77777777" w:rsidR="007C2086" w:rsidRDefault="007C2086" w:rsidP="007C2086">
      <w:pPr>
        <w:outlineLvl w:val="9"/>
        <w:rPr>
          <w:sz w:val="20"/>
          <w:szCs w:val="20"/>
        </w:rPr>
      </w:pPr>
    </w:p>
    <w:p w14:paraId="512AFB3D" w14:textId="77777777" w:rsidR="007C2086" w:rsidRDefault="007C2086" w:rsidP="007C2086">
      <w:pPr>
        <w:outlineLvl w:val="9"/>
        <w:rPr>
          <w:sz w:val="20"/>
          <w:szCs w:val="20"/>
        </w:rPr>
      </w:pPr>
    </w:p>
    <w:p w14:paraId="3D984022" w14:textId="77777777" w:rsidR="007C2086" w:rsidRPr="005638D0" w:rsidRDefault="007C2086" w:rsidP="007C2086">
      <w:r w:rsidRPr="005638D0">
        <w:t>Patients who do not have adequate control after following this flow chart:</w:t>
      </w:r>
    </w:p>
    <w:p w14:paraId="14E1278E" w14:textId="77777777" w:rsidR="007C2086" w:rsidRDefault="007C2086" w:rsidP="007C2086">
      <w:pPr>
        <w:pStyle w:val="ListParagraph"/>
        <w:numPr>
          <w:ilvl w:val="0"/>
          <w:numId w:val="16"/>
        </w:numPr>
        <w:rPr>
          <w:szCs w:val="22"/>
        </w:rPr>
      </w:pPr>
      <w:r>
        <w:rPr>
          <w:szCs w:val="22"/>
        </w:rPr>
        <w:t>Those who are not at target despite a combination of two drugs at maximum doses should have a third drug from an unused class added (ACEI +CCB +Thiazide).</w:t>
      </w:r>
    </w:p>
    <w:p w14:paraId="1CB725D7" w14:textId="6418B5C5" w:rsidR="007C2086" w:rsidRPr="001F1FB1" w:rsidRDefault="007C2086" w:rsidP="001E44BC">
      <w:pPr>
        <w:pStyle w:val="ListParagraph"/>
        <w:numPr>
          <w:ilvl w:val="0"/>
          <w:numId w:val="16"/>
        </w:numPr>
        <w:jc w:val="both"/>
      </w:pPr>
      <w:r>
        <w:rPr>
          <w:szCs w:val="22"/>
        </w:rPr>
        <w:t>Those</w:t>
      </w:r>
      <w:r w:rsidRPr="004A4C93">
        <w:rPr>
          <w:szCs w:val="22"/>
        </w:rPr>
        <w:t xml:space="preserve"> who remain uncontrolled at maximal doses of three drugs should be re-evaluated for </w:t>
      </w:r>
      <w:r w:rsidRPr="001F1FB1">
        <w:t xml:space="preserve">secondary hypertension. A fourth drug (spironolactone or a beta blocker) can be added. </w:t>
      </w:r>
      <w:r w:rsidR="00A65A4F" w:rsidRPr="001F1FB1">
        <w:t>In deciding which of the above to use, check potassium level of the patient: If it is 4.5 mmol/L or less, use low dose spironolactone at 25mg. Beta blockers preferred in those with potassium level of 4.5 mmol/L or more. Specialist advice (cardiology</w:t>
      </w:r>
      <w:r w:rsidR="001E44BC" w:rsidRPr="001F1FB1">
        <w:t xml:space="preserve"> in Gambia </w:t>
      </w:r>
      <w:r w:rsidR="00A65A4F" w:rsidRPr="001F1FB1">
        <w:t>/</w:t>
      </w:r>
      <w:r w:rsidR="001E44BC" w:rsidRPr="001F1FB1">
        <w:t xml:space="preserve">nephrology in Dakar) </w:t>
      </w:r>
      <w:r w:rsidR="00A65A4F" w:rsidRPr="001F1FB1">
        <w:t>necessary if there is still no BP control after this.</w:t>
      </w:r>
    </w:p>
    <w:p w14:paraId="03D801C5" w14:textId="23FE4707" w:rsidR="007C2086" w:rsidRPr="00A65A4F" w:rsidRDefault="007C2086" w:rsidP="00A65A4F">
      <w:pPr>
        <w:spacing w:after="0"/>
        <w:outlineLvl w:val="9"/>
        <w:rPr>
          <w:b/>
          <w:bCs/>
          <w:u w:val="single"/>
        </w:rPr>
      </w:pPr>
      <w:r w:rsidRPr="00A65A4F">
        <w:rPr>
          <w:b/>
          <w:bCs/>
          <w:u w:val="single"/>
        </w:rPr>
        <w:lastRenderedPageBreak/>
        <w:t>Considerations for individual drugs</w:t>
      </w:r>
    </w:p>
    <w:p w14:paraId="6CF79D4C" w14:textId="77777777" w:rsidR="00A65A4F" w:rsidRPr="00A65A4F" w:rsidRDefault="00A65A4F" w:rsidP="00A65A4F">
      <w:pPr>
        <w:spacing w:after="0"/>
        <w:outlineLvl w:val="9"/>
        <w:rPr>
          <w:sz w:val="20"/>
          <w:szCs w:val="20"/>
        </w:rPr>
      </w:pPr>
    </w:p>
    <w:tbl>
      <w:tblPr>
        <w:tblStyle w:val="TableGrid"/>
        <w:tblW w:w="0" w:type="auto"/>
        <w:tblLook w:val="04A0" w:firstRow="1" w:lastRow="0" w:firstColumn="1" w:lastColumn="0" w:noHBand="0" w:noVBand="1"/>
      </w:tblPr>
      <w:tblGrid>
        <w:gridCol w:w="2222"/>
        <w:gridCol w:w="3186"/>
        <w:gridCol w:w="3228"/>
      </w:tblGrid>
      <w:tr w:rsidR="007C2086" w:rsidRPr="00F03F25" w14:paraId="5DB47F6B" w14:textId="77777777" w:rsidTr="00CF5893">
        <w:tc>
          <w:tcPr>
            <w:tcW w:w="1980" w:type="dxa"/>
          </w:tcPr>
          <w:p w14:paraId="10C8894F" w14:textId="77777777" w:rsidR="007C2086" w:rsidRPr="00F03F25" w:rsidRDefault="007C2086" w:rsidP="00CF5893">
            <w:pPr>
              <w:rPr>
                <w:b/>
                <w:szCs w:val="22"/>
              </w:rPr>
            </w:pPr>
            <w:r w:rsidRPr="00F03F25">
              <w:rPr>
                <w:b/>
                <w:szCs w:val="22"/>
              </w:rPr>
              <w:t>Drug group</w:t>
            </w:r>
          </w:p>
        </w:tc>
        <w:tc>
          <w:tcPr>
            <w:tcW w:w="3325" w:type="dxa"/>
          </w:tcPr>
          <w:p w14:paraId="78484BA6" w14:textId="77777777" w:rsidR="007C2086" w:rsidRPr="00F03F25" w:rsidRDefault="007C2086" w:rsidP="00CF5893">
            <w:pPr>
              <w:rPr>
                <w:b/>
                <w:szCs w:val="22"/>
              </w:rPr>
            </w:pPr>
            <w:r w:rsidRPr="00F03F25">
              <w:rPr>
                <w:b/>
                <w:szCs w:val="22"/>
              </w:rPr>
              <w:t>Indications</w:t>
            </w:r>
          </w:p>
        </w:tc>
        <w:tc>
          <w:tcPr>
            <w:tcW w:w="3325" w:type="dxa"/>
          </w:tcPr>
          <w:p w14:paraId="088B291A" w14:textId="77777777" w:rsidR="007C2086" w:rsidRPr="00F03F25" w:rsidRDefault="007C2086" w:rsidP="00CF5893">
            <w:pPr>
              <w:rPr>
                <w:b/>
                <w:szCs w:val="22"/>
              </w:rPr>
            </w:pPr>
            <w:r w:rsidRPr="00F03F25">
              <w:rPr>
                <w:b/>
                <w:szCs w:val="22"/>
              </w:rPr>
              <w:t>Contraindications and monitoring</w:t>
            </w:r>
          </w:p>
        </w:tc>
      </w:tr>
      <w:tr w:rsidR="007C2086" w14:paraId="6274AF98" w14:textId="77777777" w:rsidTr="00CF5893">
        <w:tc>
          <w:tcPr>
            <w:tcW w:w="1980" w:type="dxa"/>
          </w:tcPr>
          <w:p w14:paraId="708915D1" w14:textId="77777777" w:rsidR="007C2086" w:rsidRPr="005638D0" w:rsidRDefault="007C2086" w:rsidP="00CF5893">
            <w:pPr>
              <w:rPr>
                <w:b/>
                <w:szCs w:val="22"/>
              </w:rPr>
            </w:pPr>
            <w:r w:rsidRPr="005638D0">
              <w:rPr>
                <w:b/>
                <w:szCs w:val="22"/>
              </w:rPr>
              <w:t>Thiazides</w:t>
            </w:r>
          </w:p>
          <w:p w14:paraId="5616ECFC" w14:textId="77777777" w:rsidR="007C2086" w:rsidRPr="00F03F25" w:rsidRDefault="007C2086" w:rsidP="00CF5893">
            <w:pPr>
              <w:rPr>
                <w:i/>
                <w:szCs w:val="22"/>
              </w:rPr>
            </w:pPr>
            <w:r w:rsidRPr="00F03F25">
              <w:rPr>
                <w:i/>
                <w:szCs w:val="22"/>
              </w:rPr>
              <w:t>Bendroflumethiazide 2.5 mg OD</w:t>
            </w:r>
          </w:p>
        </w:tc>
        <w:tc>
          <w:tcPr>
            <w:tcW w:w="3325" w:type="dxa"/>
          </w:tcPr>
          <w:p w14:paraId="488E5557" w14:textId="77777777" w:rsidR="007C2086" w:rsidRDefault="007C2086" w:rsidP="00CF5893">
            <w:pPr>
              <w:rPr>
                <w:szCs w:val="22"/>
              </w:rPr>
            </w:pPr>
            <w:r>
              <w:rPr>
                <w:szCs w:val="22"/>
              </w:rPr>
              <w:t>First line if no DM or heart failure.</w:t>
            </w:r>
          </w:p>
          <w:p w14:paraId="176CC3A0" w14:textId="77777777" w:rsidR="007C2086" w:rsidRDefault="007C2086" w:rsidP="00CF5893">
            <w:pPr>
              <w:rPr>
                <w:szCs w:val="22"/>
              </w:rPr>
            </w:pPr>
            <w:r>
              <w:rPr>
                <w:szCs w:val="22"/>
              </w:rPr>
              <w:t xml:space="preserve">Add to </w:t>
            </w:r>
            <w:proofErr w:type="spellStart"/>
            <w:r>
              <w:rPr>
                <w:szCs w:val="22"/>
              </w:rPr>
              <w:t>ACEi</w:t>
            </w:r>
            <w:proofErr w:type="spellEnd"/>
            <w:r>
              <w:rPr>
                <w:szCs w:val="22"/>
              </w:rPr>
              <w:t xml:space="preserve"> / CCB to improve control.</w:t>
            </w:r>
          </w:p>
          <w:p w14:paraId="42997C82" w14:textId="77777777" w:rsidR="007C2086" w:rsidRDefault="007C2086" w:rsidP="00CF5893">
            <w:pPr>
              <w:rPr>
                <w:szCs w:val="22"/>
              </w:rPr>
            </w:pPr>
            <w:r>
              <w:rPr>
                <w:szCs w:val="22"/>
              </w:rPr>
              <w:t>Do not increase dose – it increases the side effects without improving effectiveness.</w:t>
            </w:r>
          </w:p>
        </w:tc>
        <w:tc>
          <w:tcPr>
            <w:tcW w:w="3325" w:type="dxa"/>
          </w:tcPr>
          <w:p w14:paraId="154A6796" w14:textId="77777777" w:rsidR="007C2086" w:rsidRPr="00F03F25" w:rsidRDefault="007C2086" w:rsidP="00CF5893">
            <w:pPr>
              <w:rPr>
                <w:b/>
                <w:szCs w:val="22"/>
              </w:rPr>
            </w:pPr>
            <w:r w:rsidRPr="00C6149D">
              <w:rPr>
                <w:rFonts w:cs="Tahoma"/>
              </w:rPr>
              <w:t xml:space="preserve">Ensure that patients are counseled regarding risks of diuretic use and necessity to omit medications when having an intercurrent </w:t>
            </w:r>
            <w:proofErr w:type="spellStart"/>
            <w:r w:rsidRPr="00C6149D">
              <w:rPr>
                <w:rFonts w:cs="Tahoma"/>
              </w:rPr>
              <w:t>diarrhoeal</w:t>
            </w:r>
            <w:proofErr w:type="spellEnd"/>
            <w:r w:rsidRPr="00C6149D">
              <w:rPr>
                <w:rFonts w:cs="Tahoma"/>
              </w:rPr>
              <w:t xml:space="preserve"> illness</w:t>
            </w:r>
            <w:r>
              <w:rPr>
                <w:rFonts w:cs="Tahoma"/>
              </w:rPr>
              <w:t>.</w:t>
            </w:r>
          </w:p>
        </w:tc>
      </w:tr>
      <w:tr w:rsidR="007C2086" w14:paraId="50D506FB" w14:textId="77777777" w:rsidTr="00CF5893">
        <w:tc>
          <w:tcPr>
            <w:tcW w:w="1980" w:type="dxa"/>
          </w:tcPr>
          <w:p w14:paraId="31814CB6" w14:textId="77777777" w:rsidR="007C2086" w:rsidRPr="005638D0" w:rsidRDefault="007C2086" w:rsidP="00CF5893">
            <w:pPr>
              <w:rPr>
                <w:b/>
                <w:szCs w:val="22"/>
              </w:rPr>
            </w:pPr>
            <w:r w:rsidRPr="005638D0">
              <w:rPr>
                <w:b/>
                <w:szCs w:val="22"/>
              </w:rPr>
              <w:t>Calcium channel blockers (CCB)</w:t>
            </w:r>
          </w:p>
          <w:p w14:paraId="4868AA93" w14:textId="77777777" w:rsidR="007C2086" w:rsidRPr="00F03F25" w:rsidRDefault="007C2086" w:rsidP="00CF5893">
            <w:pPr>
              <w:rPr>
                <w:i/>
                <w:szCs w:val="22"/>
              </w:rPr>
            </w:pPr>
            <w:r w:rsidRPr="00F03F25">
              <w:rPr>
                <w:i/>
                <w:szCs w:val="22"/>
              </w:rPr>
              <w:t>Amlodipine 5-10 mg OD</w:t>
            </w:r>
          </w:p>
        </w:tc>
        <w:tc>
          <w:tcPr>
            <w:tcW w:w="3325" w:type="dxa"/>
          </w:tcPr>
          <w:p w14:paraId="726495AD" w14:textId="77777777" w:rsidR="007C2086" w:rsidRDefault="007C2086" w:rsidP="00CF5893">
            <w:pPr>
              <w:rPr>
                <w:szCs w:val="22"/>
              </w:rPr>
            </w:pPr>
            <w:r>
              <w:rPr>
                <w:szCs w:val="22"/>
              </w:rPr>
              <w:t xml:space="preserve">First line for co-existing DM. </w:t>
            </w:r>
          </w:p>
          <w:p w14:paraId="17CF0A9B" w14:textId="77777777" w:rsidR="007C2086" w:rsidRDefault="007C2086" w:rsidP="00CF5893">
            <w:pPr>
              <w:rPr>
                <w:szCs w:val="22"/>
              </w:rPr>
            </w:pPr>
            <w:r>
              <w:rPr>
                <w:szCs w:val="22"/>
              </w:rPr>
              <w:t>Second line in pregnancy (but use nifedipine not amlodipine).</w:t>
            </w:r>
          </w:p>
        </w:tc>
        <w:tc>
          <w:tcPr>
            <w:tcW w:w="3325" w:type="dxa"/>
          </w:tcPr>
          <w:p w14:paraId="7CD6A06A" w14:textId="77777777" w:rsidR="007C2086" w:rsidRDefault="007C2086" w:rsidP="00CF5893">
            <w:pPr>
              <w:rPr>
                <w:szCs w:val="22"/>
              </w:rPr>
            </w:pPr>
          </w:p>
        </w:tc>
      </w:tr>
      <w:tr w:rsidR="007C2086" w14:paraId="6EBD10F3" w14:textId="77777777" w:rsidTr="00CF5893">
        <w:tc>
          <w:tcPr>
            <w:tcW w:w="1980" w:type="dxa"/>
          </w:tcPr>
          <w:p w14:paraId="1779AA6C" w14:textId="77777777" w:rsidR="007C2086" w:rsidRPr="005638D0" w:rsidRDefault="007C2086" w:rsidP="00CF5893">
            <w:pPr>
              <w:rPr>
                <w:b/>
                <w:szCs w:val="22"/>
              </w:rPr>
            </w:pPr>
            <w:r w:rsidRPr="005638D0">
              <w:rPr>
                <w:b/>
                <w:szCs w:val="22"/>
              </w:rPr>
              <w:t>ACE inhibitors (</w:t>
            </w:r>
            <w:proofErr w:type="spellStart"/>
            <w:r w:rsidRPr="005638D0">
              <w:rPr>
                <w:b/>
                <w:szCs w:val="22"/>
              </w:rPr>
              <w:t>ACEi</w:t>
            </w:r>
            <w:proofErr w:type="spellEnd"/>
            <w:r w:rsidRPr="005638D0">
              <w:rPr>
                <w:b/>
                <w:szCs w:val="22"/>
              </w:rPr>
              <w:t>)</w:t>
            </w:r>
          </w:p>
          <w:p w14:paraId="318B9F8B" w14:textId="028C1AF6" w:rsidR="007C2086" w:rsidRPr="00F03F25" w:rsidRDefault="001F1FB1" w:rsidP="00CF5893">
            <w:pPr>
              <w:rPr>
                <w:i/>
                <w:szCs w:val="22"/>
              </w:rPr>
            </w:pPr>
            <w:r>
              <w:rPr>
                <w:i/>
                <w:szCs w:val="22"/>
              </w:rPr>
              <w:t>Enalapril</w:t>
            </w:r>
            <w:r w:rsidR="007C2086" w:rsidRPr="00F03F25">
              <w:rPr>
                <w:i/>
                <w:szCs w:val="22"/>
              </w:rPr>
              <w:t xml:space="preserve"> 2.5-10 mg </w:t>
            </w:r>
            <w:r>
              <w:rPr>
                <w:i/>
                <w:szCs w:val="22"/>
              </w:rPr>
              <w:t>OD or B</w:t>
            </w:r>
            <w:r w:rsidR="007C2086" w:rsidRPr="00F03F25">
              <w:rPr>
                <w:i/>
                <w:szCs w:val="22"/>
              </w:rPr>
              <w:t>D</w:t>
            </w:r>
          </w:p>
        </w:tc>
        <w:tc>
          <w:tcPr>
            <w:tcW w:w="3325" w:type="dxa"/>
          </w:tcPr>
          <w:p w14:paraId="547454B6" w14:textId="77777777" w:rsidR="007C2086" w:rsidRDefault="007C2086" w:rsidP="00CF5893">
            <w:pPr>
              <w:rPr>
                <w:szCs w:val="22"/>
              </w:rPr>
            </w:pPr>
            <w:r>
              <w:rPr>
                <w:szCs w:val="22"/>
              </w:rPr>
              <w:t>First line for co-existing heart failure.</w:t>
            </w:r>
          </w:p>
        </w:tc>
        <w:tc>
          <w:tcPr>
            <w:tcW w:w="3325" w:type="dxa"/>
          </w:tcPr>
          <w:p w14:paraId="0DE2B352" w14:textId="77777777" w:rsidR="007C2086" w:rsidRDefault="007C2086" w:rsidP="00CF5893">
            <w:r>
              <w:t>Check K and Creatinine one month after start of treatment and stop if creatinine rises by &gt; 30%.</w:t>
            </w:r>
          </w:p>
          <w:p w14:paraId="4D06052A" w14:textId="77777777" w:rsidR="007C2086" w:rsidRPr="00F03F25" w:rsidRDefault="007C2086" w:rsidP="00CF5893">
            <w:r w:rsidRPr="00F03F25">
              <w:t>ACE inhibitors can cause a chronic dry cough. All patients should watch out for angioedema</w:t>
            </w:r>
            <w:r>
              <w:t>.</w:t>
            </w:r>
          </w:p>
          <w:p w14:paraId="7B00F4D2" w14:textId="77777777" w:rsidR="007C2086" w:rsidRPr="00F03F25" w:rsidRDefault="007C2086" w:rsidP="00CF5893">
            <w:r w:rsidRPr="00F03F25">
              <w:t xml:space="preserve">Female patients on ACE inhibitors should be counseled on the danger of using them in pregnancy. </w:t>
            </w:r>
          </w:p>
        </w:tc>
      </w:tr>
      <w:tr w:rsidR="007C2086" w14:paraId="1B68C5A3" w14:textId="77777777" w:rsidTr="00CF5893">
        <w:tc>
          <w:tcPr>
            <w:tcW w:w="1980" w:type="dxa"/>
          </w:tcPr>
          <w:p w14:paraId="6640336F" w14:textId="77777777" w:rsidR="007C2086" w:rsidRPr="005638D0" w:rsidRDefault="007C2086" w:rsidP="00CF5893">
            <w:pPr>
              <w:rPr>
                <w:b/>
                <w:szCs w:val="22"/>
              </w:rPr>
            </w:pPr>
            <w:r w:rsidRPr="005638D0">
              <w:rPr>
                <w:b/>
                <w:szCs w:val="22"/>
              </w:rPr>
              <w:t>Spironolactone</w:t>
            </w:r>
          </w:p>
          <w:p w14:paraId="48021E96" w14:textId="77777777" w:rsidR="007C2086" w:rsidRPr="004A4C93" w:rsidRDefault="007C2086" w:rsidP="00CF5893">
            <w:pPr>
              <w:rPr>
                <w:i/>
                <w:szCs w:val="22"/>
              </w:rPr>
            </w:pPr>
            <w:r w:rsidRPr="004A4C93">
              <w:rPr>
                <w:i/>
                <w:szCs w:val="22"/>
              </w:rPr>
              <w:t>25-100 mg OD</w:t>
            </w:r>
          </w:p>
        </w:tc>
        <w:tc>
          <w:tcPr>
            <w:tcW w:w="3325" w:type="dxa"/>
          </w:tcPr>
          <w:p w14:paraId="145C4499" w14:textId="77777777" w:rsidR="007C2086" w:rsidRDefault="007C2086" w:rsidP="00CF5893">
            <w:pPr>
              <w:rPr>
                <w:szCs w:val="22"/>
              </w:rPr>
            </w:pPr>
            <w:r>
              <w:rPr>
                <w:szCs w:val="22"/>
              </w:rPr>
              <w:t>Fourth line for patients with uncontrolled BP despite being on 3 other medications.</w:t>
            </w:r>
          </w:p>
        </w:tc>
        <w:tc>
          <w:tcPr>
            <w:tcW w:w="3325" w:type="dxa"/>
          </w:tcPr>
          <w:p w14:paraId="32C06ED6" w14:textId="77777777" w:rsidR="007C2086" w:rsidRDefault="007C2086" w:rsidP="00CF5893">
            <w:pPr>
              <w:rPr>
                <w:szCs w:val="22"/>
              </w:rPr>
            </w:pPr>
            <w:r w:rsidRPr="004A4C93">
              <w:rPr>
                <w:szCs w:val="22"/>
              </w:rPr>
              <w:t>Avoid if serum potassium is &gt; 4.5 mmol/l.</w:t>
            </w:r>
          </w:p>
        </w:tc>
      </w:tr>
      <w:tr w:rsidR="007C2086" w14:paraId="6E64BBFE" w14:textId="77777777" w:rsidTr="00CF5893">
        <w:tc>
          <w:tcPr>
            <w:tcW w:w="1980" w:type="dxa"/>
          </w:tcPr>
          <w:p w14:paraId="1D72B30B" w14:textId="77777777" w:rsidR="007C2086" w:rsidRPr="005638D0" w:rsidRDefault="007C2086" w:rsidP="00CF5893">
            <w:pPr>
              <w:rPr>
                <w:b/>
                <w:szCs w:val="22"/>
              </w:rPr>
            </w:pPr>
            <w:r w:rsidRPr="005638D0">
              <w:rPr>
                <w:b/>
                <w:szCs w:val="22"/>
              </w:rPr>
              <w:t>Beta blockers</w:t>
            </w:r>
          </w:p>
          <w:p w14:paraId="544B62A5" w14:textId="77777777" w:rsidR="007C2086" w:rsidRPr="004A4C93" w:rsidRDefault="007C2086" w:rsidP="00CF5893">
            <w:pPr>
              <w:rPr>
                <w:i/>
                <w:szCs w:val="22"/>
              </w:rPr>
            </w:pPr>
            <w:r w:rsidRPr="004A4C93">
              <w:rPr>
                <w:i/>
                <w:szCs w:val="22"/>
              </w:rPr>
              <w:t>Bisoprolol 1.25-10 mg OD</w:t>
            </w:r>
          </w:p>
        </w:tc>
        <w:tc>
          <w:tcPr>
            <w:tcW w:w="3325" w:type="dxa"/>
          </w:tcPr>
          <w:p w14:paraId="6B142FE0" w14:textId="77777777" w:rsidR="007C2086" w:rsidRDefault="007C2086" w:rsidP="00CF5893">
            <w:pPr>
              <w:rPr>
                <w:szCs w:val="22"/>
              </w:rPr>
            </w:pPr>
            <w:r>
              <w:rPr>
                <w:szCs w:val="22"/>
              </w:rPr>
              <w:t xml:space="preserve">Fourth line for stable heart failure or for patients with uncontrolled BP despite being on 3 other medications. </w:t>
            </w:r>
          </w:p>
        </w:tc>
        <w:tc>
          <w:tcPr>
            <w:tcW w:w="3325" w:type="dxa"/>
          </w:tcPr>
          <w:p w14:paraId="007D9FB6" w14:textId="77777777" w:rsidR="007C2086" w:rsidRDefault="007C2086" w:rsidP="00CF5893">
            <w:pPr>
              <w:rPr>
                <w:szCs w:val="22"/>
              </w:rPr>
            </w:pPr>
          </w:p>
        </w:tc>
      </w:tr>
      <w:tr w:rsidR="007C2086" w14:paraId="0B2455B4" w14:textId="77777777" w:rsidTr="00A65A4F">
        <w:trPr>
          <w:trHeight w:val="730"/>
        </w:trPr>
        <w:tc>
          <w:tcPr>
            <w:tcW w:w="1980" w:type="dxa"/>
          </w:tcPr>
          <w:p w14:paraId="298CE5EE" w14:textId="77777777" w:rsidR="007C2086" w:rsidRPr="005638D0" w:rsidRDefault="007C2086" w:rsidP="00CF5893">
            <w:pPr>
              <w:rPr>
                <w:b/>
                <w:szCs w:val="22"/>
              </w:rPr>
            </w:pPr>
            <w:r w:rsidRPr="005638D0">
              <w:rPr>
                <w:b/>
                <w:szCs w:val="22"/>
              </w:rPr>
              <w:t>Methyldopa</w:t>
            </w:r>
          </w:p>
          <w:p w14:paraId="1D5D94A2" w14:textId="77777777" w:rsidR="007C2086" w:rsidRDefault="007C2086" w:rsidP="00CF5893">
            <w:pPr>
              <w:rPr>
                <w:szCs w:val="22"/>
              </w:rPr>
            </w:pPr>
            <w:r>
              <w:rPr>
                <w:szCs w:val="22"/>
              </w:rPr>
              <w:t>250 mg BD – 500 mg TDS</w:t>
            </w:r>
          </w:p>
        </w:tc>
        <w:tc>
          <w:tcPr>
            <w:tcW w:w="3325" w:type="dxa"/>
          </w:tcPr>
          <w:p w14:paraId="2A1BD508" w14:textId="77777777" w:rsidR="007C2086" w:rsidRDefault="007C2086" w:rsidP="00CF5893">
            <w:pPr>
              <w:rPr>
                <w:szCs w:val="22"/>
              </w:rPr>
            </w:pPr>
            <w:r>
              <w:rPr>
                <w:szCs w:val="22"/>
              </w:rPr>
              <w:t>First line for pregnancy.</w:t>
            </w:r>
          </w:p>
        </w:tc>
        <w:tc>
          <w:tcPr>
            <w:tcW w:w="3325" w:type="dxa"/>
          </w:tcPr>
          <w:p w14:paraId="08C86701" w14:textId="77777777" w:rsidR="007C2086" w:rsidRDefault="007C2086" w:rsidP="00CF5893">
            <w:pPr>
              <w:rPr>
                <w:szCs w:val="22"/>
              </w:rPr>
            </w:pPr>
          </w:p>
        </w:tc>
      </w:tr>
    </w:tbl>
    <w:p w14:paraId="0BF880AF" w14:textId="2FD145BC" w:rsidR="007C2086" w:rsidRDefault="007C2086" w:rsidP="007C2086">
      <w:pPr>
        <w:rPr>
          <w:szCs w:val="22"/>
        </w:rPr>
      </w:pPr>
    </w:p>
    <w:p w14:paraId="649D0A1C" w14:textId="77777777" w:rsidR="00666908" w:rsidRPr="001F1FB1" w:rsidRDefault="007C2086" w:rsidP="007C2086">
      <w:pPr>
        <w:rPr>
          <w:rFonts w:cs="Tahoma"/>
          <w:bCs/>
        </w:rPr>
      </w:pPr>
      <w:r w:rsidRPr="001F1FB1">
        <w:rPr>
          <w:rFonts w:cs="Tahoma"/>
          <w:bCs/>
        </w:rPr>
        <w:t xml:space="preserve">For patients seen at Fajara, discharge to local care once stable on medication. </w:t>
      </w:r>
      <w:r w:rsidRPr="001F1FB1">
        <w:rPr>
          <w:rFonts w:cs="Tahoma"/>
          <w:bCs/>
        </w:rPr>
        <w:br/>
        <w:t xml:space="preserve">For patients seen at Keneba, continue care at the Gate Clinic once stable on medication. </w:t>
      </w:r>
    </w:p>
    <w:p w14:paraId="3858CA78" w14:textId="77777777" w:rsidR="00A65A4F" w:rsidRDefault="007C2086" w:rsidP="00A65A4F">
      <w:pPr>
        <w:rPr>
          <w:szCs w:val="22"/>
        </w:rPr>
      </w:pPr>
      <w:r w:rsidRPr="00C6149D">
        <w:rPr>
          <w:rFonts w:cs="Tahoma"/>
        </w:rPr>
        <w:t>Recommend patient remains on medication and has annual blood</w:t>
      </w:r>
      <w:r>
        <w:rPr>
          <w:rFonts w:cs="Tahoma"/>
        </w:rPr>
        <w:t xml:space="preserve"> test</w:t>
      </w:r>
      <w:r w:rsidRPr="00C6149D">
        <w:rPr>
          <w:rFonts w:cs="Tahoma"/>
        </w:rPr>
        <w:t xml:space="preserve">s. </w:t>
      </w:r>
    </w:p>
    <w:p w14:paraId="79DB355F" w14:textId="77777777" w:rsidR="001F1FB1" w:rsidRDefault="001F1FB1">
      <w:pPr>
        <w:spacing w:after="0"/>
        <w:outlineLvl w:val="9"/>
        <w:rPr>
          <w:b/>
          <w:bCs/>
          <w:szCs w:val="22"/>
          <w:u w:val="single"/>
        </w:rPr>
      </w:pPr>
      <w:r>
        <w:rPr>
          <w:b/>
          <w:bCs/>
          <w:szCs w:val="22"/>
          <w:u w:val="single"/>
        </w:rPr>
        <w:br w:type="page"/>
      </w:r>
    </w:p>
    <w:p w14:paraId="52604D40" w14:textId="622D2B18" w:rsidR="007C2086" w:rsidRPr="00A65A4F" w:rsidRDefault="007C2086" w:rsidP="00A65A4F">
      <w:pPr>
        <w:rPr>
          <w:rFonts w:cs="Tahoma"/>
          <w:b/>
          <w:bCs/>
          <w:u w:val="single"/>
        </w:rPr>
      </w:pPr>
      <w:r w:rsidRPr="00A65A4F">
        <w:rPr>
          <w:b/>
          <w:bCs/>
          <w:szCs w:val="22"/>
          <w:u w:val="single"/>
        </w:rPr>
        <w:lastRenderedPageBreak/>
        <w:t>Key Issues for Nursing care</w:t>
      </w:r>
    </w:p>
    <w:p w14:paraId="538061FF" w14:textId="77777777" w:rsidR="007C2086" w:rsidRPr="00445CFE" w:rsidRDefault="007C2086" w:rsidP="007C2086">
      <w:pPr>
        <w:rPr>
          <w:szCs w:val="22"/>
        </w:rPr>
      </w:pPr>
      <w:r w:rsidRPr="00445CFE">
        <w:rPr>
          <w:szCs w:val="22"/>
        </w:rPr>
        <w:t>How to measure blood pressure correctly</w:t>
      </w:r>
      <w:r>
        <w:rPr>
          <w:szCs w:val="22"/>
        </w:rPr>
        <w:t>:</w:t>
      </w:r>
    </w:p>
    <w:p w14:paraId="7F3C53FE" w14:textId="77777777" w:rsidR="007C2086" w:rsidRPr="00175153" w:rsidRDefault="007C2086" w:rsidP="007C2086">
      <w:pPr>
        <w:pStyle w:val="ListParagraph"/>
        <w:numPr>
          <w:ilvl w:val="0"/>
          <w:numId w:val="23"/>
        </w:numPr>
        <w:rPr>
          <w:b/>
        </w:rPr>
      </w:pPr>
      <w:r w:rsidRPr="00445CFE">
        <w:t xml:space="preserve">The patient should be relaxed, comfortably seated with back supported, legs </w:t>
      </w:r>
      <w:proofErr w:type="gramStart"/>
      <w:r w:rsidRPr="00445CFE">
        <w:t>uncrossed</w:t>
      </w:r>
      <w:proofErr w:type="gramEnd"/>
      <w:r w:rsidRPr="00445CFE">
        <w:t xml:space="preserve"> and measured arm supported at heart level.</w:t>
      </w:r>
    </w:p>
    <w:p w14:paraId="486F27BE" w14:textId="77777777" w:rsidR="007C2086" w:rsidRPr="00175153" w:rsidRDefault="007C2086" w:rsidP="007C2086">
      <w:pPr>
        <w:pStyle w:val="ListParagraph"/>
        <w:numPr>
          <w:ilvl w:val="0"/>
          <w:numId w:val="23"/>
        </w:numPr>
        <w:rPr>
          <w:b/>
        </w:rPr>
      </w:pPr>
      <w:r w:rsidRPr="00445CFE">
        <w:t>Radial or brachial pulse should be assessed for rhythm</w:t>
      </w:r>
      <w:r w:rsidRPr="00175153">
        <w:rPr>
          <w:b/>
        </w:rPr>
        <w:t>.</w:t>
      </w:r>
    </w:p>
    <w:p w14:paraId="6B547039" w14:textId="77777777" w:rsidR="007C2086" w:rsidRPr="00175153" w:rsidRDefault="007C2086" w:rsidP="007C2086">
      <w:pPr>
        <w:pStyle w:val="ListParagraph"/>
        <w:numPr>
          <w:ilvl w:val="0"/>
          <w:numId w:val="23"/>
        </w:numPr>
        <w:rPr>
          <w:b/>
        </w:rPr>
      </w:pPr>
      <w:r w:rsidRPr="00445CFE">
        <w:t>If irregular, do not use the automatic blood pressure machine. Use a manual sphygmomanometer instead.</w:t>
      </w:r>
    </w:p>
    <w:p w14:paraId="2162307F" w14:textId="77777777" w:rsidR="007C2086" w:rsidRPr="00175153" w:rsidRDefault="007C2086" w:rsidP="007C2086">
      <w:pPr>
        <w:pStyle w:val="ListParagraph"/>
        <w:numPr>
          <w:ilvl w:val="0"/>
          <w:numId w:val="23"/>
        </w:numPr>
        <w:rPr>
          <w:b/>
        </w:rPr>
      </w:pPr>
      <w:r w:rsidRPr="00445CFE">
        <w:t xml:space="preserve">An appropriate cuff size </w:t>
      </w:r>
      <w:r>
        <w:t xml:space="preserve">should be selected and applied </w:t>
      </w:r>
      <w:r w:rsidRPr="00445CFE">
        <w:t>mid-arm (about 2 cm above the elbow)</w:t>
      </w:r>
    </w:p>
    <w:p w14:paraId="4EEB404B" w14:textId="77777777" w:rsidR="007C2086" w:rsidRPr="00175153" w:rsidRDefault="007C2086" w:rsidP="007C2086">
      <w:pPr>
        <w:pStyle w:val="ListParagraph"/>
        <w:numPr>
          <w:ilvl w:val="0"/>
          <w:numId w:val="23"/>
        </w:numPr>
        <w:rPr>
          <w:b/>
        </w:rPr>
      </w:pPr>
      <w:r w:rsidRPr="00445CFE">
        <w:t>The patient should not speak during blood pressure measurement.</w:t>
      </w:r>
    </w:p>
    <w:p w14:paraId="320E5404" w14:textId="77777777" w:rsidR="007C2086" w:rsidRPr="00175153" w:rsidRDefault="007C2086" w:rsidP="007C2086">
      <w:pPr>
        <w:pStyle w:val="ListParagraph"/>
        <w:numPr>
          <w:ilvl w:val="0"/>
          <w:numId w:val="23"/>
        </w:numPr>
        <w:rPr>
          <w:b/>
        </w:rPr>
      </w:pPr>
      <w:r w:rsidRPr="00445CFE">
        <w:t>Measure the blood pressure in both arms. If the difference is more than 20</w:t>
      </w:r>
      <w:r>
        <w:t xml:space="preserve"> </w:t>
      </w:r>
      <w:r w:rsidRPr="00445CFE">
        <w:t>mmHg between both arms, document the arm with higher reading and use this arm for all future measurements in the patient.</w:t>
      </w:r>
    </w:p>
    <w:p w14:paraId="6AB9DDF7" w14:textId="77777777" w:rsidR="007C2086" w:rsidRPr="00175153" w:rsidRDefault="007C2086" w:rsidP="007C2086">
      <w:pPr>
        <w:pStyle w:val="ListParagraph"/>
        <w:numPr>
          <w:ilvl w:val="0"/>
          <w:numId w:val="23"/>
        </w:numPr>
        <w:rPr>
          <w:b/>
        </w:rPr>
      </w:pPr>
      <w:r w:rsidRPr="00445CFE">
        <w:t>If the blood pressure reading is higher than 140/90 mmHg, repeat the measurement. If second measurement is significantly different, take a third reading and keep the lower of the last two values.</w:t>
      </w:r>
    </w:p>
    <w:p w14:paraId="778535A1" w14:textId="77777777" w:rsidR="007C2086" w:rsidRPr="003C0800" w:rsidRDefault="007C2086" w:rsidP="007C2086">
      <w:pPr>
        <w:pStyle w:val="Heading2"/>
        <w:rPr>
          <w:rFonts w:cs="Arial"/>
          <w:szCs w:val="22"/>
        </w:rPr>
      </w:pPr>
      <w:r>
        <w:rPr>
          <w:rFonts w:cs="Arial"/>
          <w:szCs w:val="22"/>
        </w:rPr>
        <w:t>References</w:t>
      </w:r>
    </w:p>
    <w:p w14:paraId="4C6746B7" w14:textId="77777777" w:rsidR="007C2086" w:rsidRPr="005638D0" w:rsidRDefault="007C2086" w:rsidP="007C2086">
      <w:pPr>
        <w:rPr>
          <w:sz w:val="20"/>
          <w:szCs w:val="20"/>
        </w:rPr>
      </w:pPr>
      <w:r w:rsidRPr="005638D0">
        <w:rPr>
          <w:sz w:val="20"/>
          <w:szCs w:val="20"/>
        </w:rPr>
        <w:t xml:space="preserve">Flack JM, </w:t>
      </w:r>
      <w:proofErr w:type="spellStart"/>
      <w:r w:rsidRPr="005638D0">
        <w:rPr>
          <w:sz w:val="20"/>
          <w:szCs w:val="20"/>
        </w:rPr>
        <w:t>Sica</w:t>
      </w:r>
      <w:proofErr w:type="spellEnd"/>
      <w:r w:rsidRPr="005638D0">
        <w:rPr>
          <w:sz w:val="20"/>
          <w:szCs w:val="20"/>
        </w:rPr>
        <w:t xml:space="preserve"> DA, </w:t>
      </w:r>
      <w:proofErr w:type="spellStart"/>
      <w:r w:rsidRPr="005638D0">
        <w:rPr>
          <w:sz w:val="20"/>
          <w:szCs w:val="20"/>
        </w:rPr>
        <w:t>Bakris</w:t>
      </w:r>
      <w:proofErr w:type="spellEnd"/>
      <w:r w:rsidRPr="005638D0">
        <w:rPr>
          <w:sz w:val="20"/>
          <w:szCs w:val="20"/>
        </w:rPr>
        <w:t xml:space="preserve"> G, Brown AL, Ferdinand KC, Grimm RH Jr et al. Management of High Blood Pressure in Blacks: An Update of the International Society on Hypertension in Blacks Consensus Statement. Hypertension. </w:t>
      </w:r>
      <w:proofErr w:type="gramStart"/>
      <w:r w:rsidRPr="005638D0">
        <w:rPr>
          <w:sz w:val="20"/>
          <w:szCs w:val="20"/>
        </w:rPr>
        <w:t>2010;56:780</w:t>
      </w:r>
      <w:proofErr w:type="gramEnd"/>
      <w:r w:rsidRPr="005638D0">
        <w:rPr>
          <w:sz w:val="20"/>
          <w:szCs w:val="20"/>
        </w:rPr>
        <w:t>-800.</w:t>
      </w:r>
    </w:p>
    <w:p w14:paraId="3110C39B" w14:textId="77777777" w:rsidR="007C2086" w:rsidRPr="001F1FB1" w:rsidRDefault="007C2086" w:rsidP="001F1FB1">
      <w:pPr>
        <w:rPr>
          <w:sz w:val="20"/>
          <w:szCs w:val="20"/>
        </w:rPr>
      </w:pPr>
      <w:r w:rsidRPr="005638D0">
        <w:t xml:space="preserve">National Institute for Health and Care Excellence (NICE). Hypertension in adults: diagnosis and </w:t>
      </w:r>
      <w:r w:rsidRPr="001F1FB1">
        <w:rPr>
          <w:sz w:val="20"/>
          <w:szCs w:val="20"/>
        </w:rPr>
        <w:t xml:space="preserve">management. NICE; 2011. Available from: </w:t>
      </w:r>
      <w:hyperlink r:id="rId8" w:history="1">
        <w:r w:rsidRPr="001F1FB1">
          <w:rPr>
            <w:rStyle w:val="Hyperlink"/>
            <w:sz w:val="20"/>
            <w:szCs w:val="20"/>
          </w:rPr>
          <w:t>www.nice.org.uk/guidance/cg127/chapter/1-Guidance</w:t>
        </w:r>
      </w:hyperlink>
    </w:p>
    <w:p w14:paraId="4EDE9B0F" w14:textId="2DD78D4A" w:rsidR="00346070" w:rsidRPr="001F1FB1" w:rsidRDefault="00346070" w:rsidP="001F1FB1">
      <w:pPr>
        <w:rPr>
          <w:sz w:val="20"/>
          <w:szCs w:val="20"/>
        </w:rPr>
      </w:pPr>
      <w:r w:rsidRPr="001F1FB1">
        <w:rPr>
          <w:sz w:val="20"/>
          <w:szCs w:val="20"/>
        </w:rPr>
        <w:t xml:space="preserve">National Institute for Health and Care Excellence (NICE). Hypertension in adults: diagnosis and management. NICE; 2020. Available from: </w:t>
      </w:r>
      <w:hyperlink r:id="rId9" w:history="1">
        <w:r w:rsidRPr="001F1FB1">
          <w:rPr>
            <w:rStyle w:val="Hyperlink"/>
            <w:sz w:val="20"/>
            <w:szCs w:val="20"/>
          </w:rPr>
          <w:t>www.nice.org.uk/guidance/</w:t>
        </w:r>
      </w:hyperlink>
      <w:r w:rsidRPr="001F1FB1">
        <w:rPr>
          <w:sz w:val="20"/>
          <w:szCs w:val="20"/>
        </w:rPr>
        <w:t>ng136</w:t>
      </w:r>
    </w:p>
    <w:p w14:paraId="6B2CE513" w14:textId="14DBC9EF" w:rsidR="007C2086" w:rsidRPr="005638D0" w:rsidRDefault="007C2086" w:rsidP="007C2086">
      <w:pPr>
        <w:rPr>
          <w:b/>
          <w:sz w:val="20"/>
          <w:szCs w:val="20"/>
        </w:rPr>
      </w:pPr>
      <w:r w:rsidRPr="005638D0">
        <w:rPr>
          <w:sz w:val="20"/>
          <w:szCs w:val="20"/>
        </w:rPr>
        <w:t xml:space="preserve">James PA, </w:t>
      </w:r>
      <w:proofErr w:type="spellStart"/>
      <w:r w:rsidRPr="005638D0">
        <w:rPr>
          <w:sz w:val="20"/>
          <w:szCs w:val="20"/>
        </w:rPr>
        <w:t>Oparil</w:t>
      </w:r>
      <w:proofErr w:type="spellEnd"/>
      <w:r w:rsidRPr="005638D0">
        <w:rPr>
          <w:sz w:val="20"/>
          <w:szCs w:val="20"/>
        </w:rPr>
        <w:t xml:space="preserve"> S, Carter BL, Cushman WC, Dennison-Himmelfarb C, Handler J.2014 evidence-based guideline for the management of high blood pressure in adults: report from the panel members appointed to the Eighth Joint National Committee (JNC 8).JAMA. 2014 Feb 5;311(5):507-20. </w:t>
      </w:r>
      <w:proofErr w:type="spellStart"/>
      <w:r w:rsidRPr="005638D0">
        <w:rPr>
          <w:sz w:val="20"/>
          <w:szCs w:val="20"/>
        </w:rPr>
        <w:t>doi</w:t>
      </w:r>
      <w:proofErr w:type="spellEnd"/>
      <w:r w:rsidRPr="005638D0">
        <w:rPr>
          <w:sz w:val="20"/>
          <w:szCs w:val="20"/>
        </w:rPr>
        <w:t>: 10.1001/jama.2013.284427.</w:t>
      </w:r>
    </w:p>
    <w:p w14:paraId="345D0CF4" w14:textId="77777777" w:rsidR="007C2086" w:rsidRPr="005638D0" w:rsidRDefault="007C2086" w:rsidP="007C2086">
      <w:pPr>
        <w:rPr>
          <w:sz w:val="20"/>
          <w:szCs w:val="20"/>
        </w:rPr>
      </w:pPr>
      <w:r w:rsidRPr="005638D0">
        <w:rPr>
          <w:sz w:val="20"/>
          <w:szCs w:val="20"/>
        </w:rPr>
        <w:t xml:space="preserve">Armstrong C; Joint National Committee.JNC8 guidelines for the management of hypertension in </w:t>
      </w:r>
      <w:proofErr w:type="spellStart"/>
      <w:proofErr w:type="gramStart"/>
      <w:r w:rsidRPr="005638D0">
        <w:rPr>
          <w:sz w:val="20"/>
          <w:szCs w:val="20"/>
        </w:rPr>
        <w:t>adults.Am</w:t>
      </w:r>
      <w:proofErr w:type="spellEnd"/>
      <w:proofErr w:type="gramEnd"/>
      <w:r w:rsidRPr="005638D0">
        <w:rPr>
          <w:sz w:val="20"/>
          <w:szCs w:val="20"/>
        </w:rPr>
        <w:t xml:space="preserve"> Fam Physician. 2014 Oct 1;90(7):503-4.</w:t>
      </w:r>
    </w:p>
    <w:p w14:paraId="70C6BAA3" w14:textId="77777777" w:rsidR="007C2086" w:rsidRPr="005638D0" w:rsidRDefault="007C2086" w:rsidP="007C2086">
      <w:pPr>
        <w:rPr>
          <w:sz w:val="20"/>
          <w:szCs w:val="20"/>
        </w:rPr>
      </w:pPr>
      <w:r w:rsidRPr="005638D0">
        <w:rPr>
          <w:sz w:val="20"/>
          <w:szCs w:val="20"/>
        </w:rPr>
        <w:t xml:space="preserve">Williams SK, </w:t>
      </w:r>
      <w:proofErr w:type="spellStart"/>
      <w:r w:rsidRPr="005638D0">
        <w:rPr>
          <w:sz w:val="20"/>
          <w:szCs w:val="20"/>
        </w:rPr>
        <w:t>Ravenell</w:t>
      </w:r>
      <w:proofErr w:type="spellEnd"/>
      <w:r w:rsidRPr="005638D0">
        <w:rPr>
          <w:sz w:val="20"/>
          <w:szCs w:val="20"/>
        </w:rPr>
        <w:t xml:space="preserve"> J, </w:t>
      </w:r>
      <w:proofErr w:type="spellStart"/>
      <w:r w:rsidRPr="005638D0">
        <w:rPr>
          <w:sz w:val="20"/>
          <w:szCs w:val="20"/>
        </w:rPr>
        <w:t>Seyedali</w:t>
      </w:r>
      <w:proofErr w:type="spellEnd"/>
      <w:r w:rsidRPr="005638D0">
        <w:rPr>
          <w:sz w:val="20"/>
          <w:szCs w:val="20"/>
        </w:rPr>
        <w:t xml:space="preserve"> S, Nayef S, </w:t>
      </w:r>
      <w:proofErr w:type="spellStart"/>
      <w:r w:rsidRPr="005638D0">
        <w:rPr>
          <w:sz w:val="20"/>
          <w:szCs w:val="20"/>
        </w:rPr>
        <w:t>Ogedegbe</w:t>
      </w:r>
      <w:proofErr w:type="spellEnd"/>
      <w:r w:rsidRPr="005638D0">
        <w:rPr>
          <w:sz w:val="20"/>
          <w:szCs w:val="20"/>
        </w:rPr>
        <w:t xml:space="preserve"> G. Hypertension Treatment in Blacks: Discussion of the U.S. Clinical Practice Guidelines. Prog Cardiovasc Dis. 2016 Nov-Dec; 59(3): 282–288.</w:t>
      </w:r>
    </w:p>
    <w:p w14:paraId="12F302CB" w14:textId="77777777" w:rsidR="007C2086" w:rsidRPr="005638D0" w:rsidRDefault="007C2086" w:rsidP="007C2086">
      <w:pPr>
        <w:rPr>
          <w:sz w:val="20"/>
          <w:szCs w:val="20"/>
        </w:rPr>
      </w:pPr>
      <w:r w:rsidRPr="005638D0">
        <w:rPr>
          <w:sz w:val="20"/>
          <w:szCs w:val="20"/>
        </w:rPr>
        <w:t xml:space="preserve">World Health Organization (WHO). Raised blood pressure. Geneva: WHO; 2018. Available from: </w:t>
      </w:r>
      <w:hyperlink r:id="rId10" w:history="1">
        <w:r w:rsidRPr="005638D0">
          <w:rPr>
            <w:rStyle w:val="Hyperlink"/>
            <w:sz w:val="20"/>
            <w:szCs w:val="20"/>
          </w:rPr>
          <w:t>http://www.who.int/gho/ncd/risk_factors/blood_pressure_prevalence_text/en/</w:t>
        </w:r>
      </w:hyperlink>
    </w:p>
    <w:p w14:paraId="0FBED7BA" w14:textId="26AD26B6" w:rsidR="007C2086" w:rsidRDefault="007C2086" w:rsidP="007C2086">
      <w:pPr>
        <w:rPr>
          <w:rStyle w:val="Hyperlink"/>
          <w:sz w:val="20"/>
          <w:szCs w:val="20"/>
        </w:rPr>
      </w:pPr>
      <w:r w:rsidRPr="005638D0">
        <w:rPr>
          <w:sz w:val="20"/>
          <w:szCs w:val="20"/>
        </w:rPr>
        <w:t xml:space="preserve">Alexander MR. Hypertension. Medscape; 2018. Available from: </w:t>
      </w:r>
      <w:hyperlink r:id="rId11" w:history="1">
        <w:r w:rsidRPr="005638D0">
          <w:rPr>
            <w:rStyle w:val="Hyperlink"/>
            <w:sz w:val="20"/>
            <w:szCs w:val="20"/>
          </w:rPr>
          <w:t>https://emedicine.medscape.com/article/241381</w:t>
        </w:r>
      </w:hyperlink>
    </w:p>
    <w:p w14:paraId="5BB2DC0C" w14:textId="77B0A095" w:rsidR="00420478" w:rsidRDefault="00420478">
      <w:pPr>
        <w:spacing w:after="0"/>
        <w:outlineLvl w:val="9"/>
        <w:rPr>
          <w:rStyle w:val="Hyperlink"/>
        </w:rPr>
      </w:pPr>
      <w:r>
        <w:rPr>
          <w:rStyle w:val="Hyperlink"/>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7C2086" w:rsidRPr="00515546" w14:paraId="5B98C1DA" w14:textId="77777777" w:rsidTr="00CF5893">
        <w:trPr>
          <w:trHeight w:val="20"/>
        </w:trPr>
        <w:tc>
          <w:tcPr>
            <w:tcW w:w="2139" w:type="dxa"/>
            <w:shd w:val="clear" w:color="auto" w:fill="auto"/>
            <w:vAlign w:val="bottom"/>
          </w:tcPr>
          <w:p w14:paraId="2766B3F8" w14:textId="77777777" w:rsidR="007C2086" w:rsidRPr="00515546" w:rsidRDefault="007C2086" w:rsidP="00CF5893">
            <w:pPr>
              <w:spacing w:after="0"/>
              <w:rPr>
                <w:b/>
                <w:szCs w:val="22"/>
              </w:rPr>
            </w:pPr>
            <w:r w:rsidRPr="00515546">
              <w:rPr>
                <w:b/>
                <w:szCs w:val="22"/>
              </w:rPr>
              <w:lastRenderedPageBreak/>
              <w:t>Written by:</w:t>
            </w:r>
          </w:p>
        </w:tc>
        <w:tc>
          <w:tcPr>
            <w:tcW w:w="3622" w:type="dxa"/>
            <w:shd w:val="clear" w:color="auto" w:fill="auto"/>
            <w:vAlign w:val="bottom"/>
          </w:tcPr>
          <w:p w14:paraId="2A12E9D1" w14:textId="77777777" w:rsidR="007C2086" w:rsidRPr="00515546" w:rsidRDefault="007C2086" w:rsidP="00CF5893">
            <w:pPr>
              <w:spacing w:after="0"/>
              <w:rPr>
                <w:szCs w:val="22"/>
              </w:rPr>
            </w:pPr>
            <w:r w:rsidRPr="00515546">
              <w:rPr>
                <w:szCs w:val="22"/>
              </w:rPr>
              <w:t>Name</w:t>
            </w:r>
            <w:r>
              <w:rPr>
                <w:szCs w:val="22"/>
              </w:rPr>
              <w:t>: Fatai Momodu Akemokwe</w:t>
            </w:r>
          </w:p>
        </w:tc>
        <w:tc>
          <w:tcPr>
            <w:tcW w:w="2869" w:type="dxa"/>
            <w:shd w:val="clear" w:color="auto" w:fill="auto"/>
            <w:vAlign w:val="bottom"/>
          </w:tcPr>
          <w:p w14:paraId="32A0BDA9" w14:textId="2C148C69" w:rsidR="007C2086" w:rsidRPr="00515546" w:rsidRDefault="007C2086" w:rsidP="00CF5893">
            <w:pPr>
              <w:spacing w:after="0"/>
              <w:rPr>
                <w:szCs w:val="22"/>
              </w:rPr>
            </w:pPr>
            <w:r w:rsidRPr="00515546">
              <w:rPr>
                <w:szCs w:val="22"/>
              </w:rPr>
              <w:t xml:space="preserve">Date: </w:t>
            </w:r>
            <w:r>
              <w:rPr>
                <w:szCs w:val="22"/>
              </w:rPr>
              <w:t>22 May 2018</w:t>
            </w:r>
          </w:p>
        </w:tc>
      </w:tr>
      <w:tr w:rsidR="007C2086" w:rsidRPr="00515546" w14:paraId="60E88550" w14:textId="77777777" w:rsidTr="00CF5893">
        <w:trPr>
          <w:trHeight w:val="20"/>
        </w:trPr>
        <w:tc>
          <w:tcPr>
            <w:tcW w:w="2139" w:type="dxa"/>
            <w:shd w:val="clear" w:color="auto" w:fill="auto"/>
            <w:vAlign w:val="bottom"/>
          </w:tcPr>
          <w:p w14:paraId="0E51B0A6" w14:textId="77777777" w:rsidR="007C2086" w:rsidRPr="00515546" w:rsidRDefault="007C2086" w:rsidP="00CF5893">
            <w:pPr>
              <w:spacing w:after="0"/>
              <w:rPr>
                <w:b/>
                <w:szCs w:val="22"/>
              </w:rPr>
            </w:pPr>
            <w:r w:rsidRPr="00515546">
              <w:rPr>
                <w:b/>
                <w:szCs w:val="22"/>
              </w:rPr>
              <w:t>Reviewed by:</w:t>
            </w:r>
          </w:p>
        </w:tc>
        <w:tc>
          <w:tcPr>
            <w:tcW w:w="3622" w:type="dxa"/>
            <w:shd w:val="clear" w:color="auto" w:fill="auto"/>
            <w:vAlign w:val="bottom"/>
          </w:tcPr>
          <w:p w14:paraId="6EF28BB8" w14:textId="77777777" w:rsidR="007C2086" w:rsidRPr="00515546" w:rsidRDefault="007C2086" w:rsidP="00CF5893">
            <w:pPr>
              <w:spacing w:after="0"/>
              <w:rPr>
                <w:szCs w:val="22"/>
              </w:rPr>
            </w:pPr>
            <w:r w:rsidRPr="00515546">
              <w:rPr>
                <w:szCs w:val="22"/>
              </w:rPr>
              <w:t xml:space="preserve">Name: </w:t>
            </w:r>
            <w:r>
              <w:rPr>
                <w:szCs w:val="22"/>
              </w:rPr>
              <w:t>Karen Forrest</w:t>
            </w:r>
          </w:p>
        </w:tc>
        <w:tc>
          <w:tcPr>
            <w:tcW w:w="2869" w:type="dxa"/>
            <w:shd w:val="clear" w:color="auto" w:fill="auto"/>
            <w:vAlign w:val="bottom"/>
          </w:tcPr>
          <w:p w14:paraId="69E7139E" w14:textId="0836BF1D" w:rsidR="007C2086" w:rsidRPr="00515546" w:rsidRDefault="007C2086" w:rsidP="00CF5893">
            <w:pPr>
              <w:spacing w:after="0"/>
              <w:rPr>
                <w:szCs w:val="22"/>
              </w:rPr>
            </w:pPr>
            <w:r w:rsidRPr="00515546">
              <w:rPr>
                <w:szCs w:val="22"/>
              </w:rPr>
              <w:t xml:space="preserve">Date: </w:t>
            </w:r>
            <w:r>
              <w:rPr>
                <w:szCs w:val="22"/>
              </w:rPr>
              <w:t>25 June 2018</w:t>
            </w:r>
          </w:p>
        </w:tc>
      </w:tr>
      <w:tr w:rsidR="009C1F15" w:rsidRPr="00515546" w14:paraId="6F04F4E6" w14:textId="77777777" w:rsidTr="00CF5893">
        <w:trPr>
          <w:trHeight w:val="20"/>
        </w:trPr>
        <w:tc>
          <w:tcPr>
            <w:tcW w:w="2139" w:type="dxa"/>
            <w:shd w:val="clear" w:color="auto" w:fill="auto"/>
            <w:vAlign w:val="bottom"/>
          </w:tcPr>
          <w:p w14:paraId="26B57726" w14:textId="69BBE724" w:rsidR="009C1F15" w:rsidRPr="00515546" w:rsidRDefault="009C1F15" w:rsidP="00CF5893">
            <w:pPr>
              <w:spacing w:after="0"/>
              <w:rPr>
                <w:b/>
                <w:szCs w:val="22"/>
              </w:rPr>
            </w:pPr>
            <w:r>
              <w:rPr>
                <w:b/>
                <w:szCs w:val="22"/>
              </w:rPr>
              <w:t>Reviewed by:</w:t>
            </w:r>
          </w:p>
        </w:tc>
        <w:tc>
          <w:tcPr>
            <w:tcW w:w="3622" w:type="dxa"/>
            <w:shd w:val="clear" w:color="auto" w:fill="auto"/>
            <w:vAlign w:val="bottom"/>
          </w:tcPr>
          <w:p w14:paraId="1AA8B530" w14:textId="5477535C" w:rsidR="009C1F15" w:rsidRPr="00515546" w:rsidRDefault="009C1F15" w:rsidP="00CF5893">
            <w:pPr>
              <w:spacing w:after="0"/>
              <w:rPr>
                <w:szCs w:val="22"/>
              </w:rPr>
            </w:pPr>
            <w:r>
              <w:rPr>
                <w:szCs w:val="22"/>
              </w:rPr>
              <w:t>Name: Babatunde Awokola</w:t>
            </w:r>
          </w:p>
        </w:tc>
        <w:tc>
          <w:tcPr>
            <w:tcW w:w="2869" w:type="dxa"/>
            <w:shd w:val="clear" w:color="auto" w:fill="auto"/>
            <w:vAlign w:val="bottom"/>
          </w:tcPr>
          <w:p w14:paraId="553BB7BF" w14:textId="01DF3F8F" w:rsidR="009C1F15" w:rsidRPr="00515546" w:rsidRDefault="009C1F15" w:rsidP="00CF5893">
            <w:pPr>
              <w:spacing w:after="0"/>
              <w:rPr>
                <w:szCs w:val="22"/>
              </w:rPr>
            </w:pPr>
            <w:r>
              <w:rPr>
                <w:szCs w:val="22"/>
              </w:rPr>
              <w:t>Date: 24 June 2020</w:t>
            </w:r>
          </w:p>
        </w:tc>
      </w:tr>
      <w:tr w:rsidR="007C2086" w:rsidRPr="00515546" w14:paraId="5A13F726" w14:textId="77777777" w:rsidTr="00CF5893">
        <w:trPr>
          <w:trHeight w:val="20"/>
        </w:trPr>
        <w:tc>
          <w:tcPr>
            <w:tcW w:w="2139" w:type="dxa"/>
            <w:shd w:val="clear" w:color="auto" w:fill="auto"/>
            <w:vAlign w:val="bottom"/>
          </w:tcPr>
          <w:p w14:paraId="534F4400" w14:textId="77777777" w:rsidR="007C2086" w:rsidRPr="00515546" w:rsidRDefault="007C2086" w:rsidP="00CF5893">
            <w:pPr>
              <w:spacing w:after="0"/>
              <w:rPr>
                <w:szCs w:val="22"/>
              </w:rPr>
            </w:pPr>
            <w:r w:rsidRPr="00515546">
              <w:rPr>
                <w:b/>
                <w:szCs w:val="22"/>
              </w:rPr>
              <w:t>Version:</w:t>
            </w:r>
          </w:p>
        </w:tc>
        <w:tc>
          <w:tcPr>
            <w:tcW w:w="3622" w:type="dxa"/>
            <w:shd w:val="clear" w:color="auto" w:fill="auto"/>
            <w:vAlign w:val="bottom"/>
          </w:tcPr>
          <w:p w14:paraId="22F08A18" w14:textId="77777777" w:rsidR="007C2086" w:rsidRPr="00515546" w:rsidRDefault="007C2086" w:rsidP="00CF5893">
            <w:pPr>
              <w:spacing w:after="0"/>
              <w:rPr>
                <w:szCs w:val="22"/>
              </w:rPr>
            </w:pPr>
            <w:r w:rsidRPr="00515546">
              <w:rPr>
                <w:b/>
                <w:szCs w:val="22"/>
              </w:rPr>
              <w:t>Change history:</w:t>
            </w:r>
          </w:p>
        </w:tc>
        <w:tc>
          <w:tcPr>
            <w:tcW w:w="2869" w:type="dxa"/>
            <w:shd w:val="clear" w:color="auto" w:fill="auto"/>
            <w:vAlign w:val="bottom"/>
          </w:tcPr>
          <w:p w14:paraId="00EE893F" w14:textId="77777777" w:rsidR="007C2086" w:rsidRPr="00515546" w:rsidRDefault="007C2086" w:rsidP="00CF5893">
            <w:pPr>
              <w:spacing w:after="0"/>
              <w:rPr>
                <w:b/>
                <w:szCs w:val="22"/>
              </w:rPr>
            </w:pPr>
            <w:r w:rsidRPr="00515546">
              <w:rPr>
                <w:b/>
                <w:szCs w:val="22"/>
              </w:rPr>
              <w:t>Review due date:</w:t>
            </w:r>
          </w:p>
        </w:tc>
      </w:tr>
      <w:tr w:rsidR="007C2086" w:rsidRPr="00515546" w14:paraId="6B4A53DD" w14:textId="77777777" w:rsidTr="00CF5893">
        <w:trPr>
          <w:trHeight w:val="20"/>
        </w:trPr>
        <w:tc>
          <w:tcPr>
            <w:tcW w:w="2139" w:type="dxa"/>
            <w:shd w:val="clear" w:color="auto" w:fill="auto"/>
            <w:vAlign w:val="bottom"/>
          </w:tcPr>
          <w:p w14:paraId="4AFD4EA9" w14:textId="77777777" w:rsidR="007C2086" w:rsidRPr="00515546" w:rsidRDefault="007C2086" w:rsidP="00CF5893">
            <w:pPr>
              <w:spacing w:after="0"/>
              <w:rPr>
                <w:szCs w:val="22"/>
              </w:rPr>
            </w:pPr>
            <w:r w:rsidRPr="00515546">
              <w:rPr>
                <w:szCs w:val="22"/>
              </w:rPr>
              <w:t>1.0</w:t>
            </w:r>
          </w:p>
        </w:tc>
        <w:tc>
          <w:tcPr>
            <w:tcW w:w="3622" w:type="dxa"/>
            <w:shd w:val="clear" w:color="auto" w:fill="auto"/>
            <w:vAlign w:val="bottom"/>
          </w:tcPr>
          <w:p w14:paraId="72BF973D" w14:textId="77777777" w:rsidR="007C2086" w:rsidRPr="00515546" w:rsidRDefault="007C2086" w:rsidP="00CF5893">
            <w:pPr>
              <w:spacing w:after="0"/>
              <w:rPr>
                <w:szCs w:val="22"/>
              </w:rPr>
            </w:pPr>
            <w:r w:rsidRPr="00515546">
              <w:rPr>
                <w:szCs w:val="22"/>
              </w:rPr>
              <w:t>New document</w:t>
            </w:r>
          </w:p>
        </w:tc>
        <w:tc>
          <w:tcPr>
            <w:tcW w:w="2869" w:type="dxa"/>
            <w:shd w:val="clear" w:color="auto" w:fill="auto"/>
            <w:vAlign w:val="bottom"/>
          </w:tcPr>
          <w:p w14:paraId="3B19E3F0" w14:textId="77777777" w:rsidR="007C2086" w:rsidRPr="00515546" w:rsidRDefault="007C2086" w:rsidP="00CF5893">
            <w:pPr>
              <w:spacing w:after="0"/>
              <w:rPr>
                <w:szCs w:val="22"/>
              </w:rPr>
            </w:pPr>
          </w:p>
        </w:tc>
      </w:tr>
      <w:tr w:rsidR="007C2086" w:rsidRPr="00515546" w14:paraId="5E98D9B6" w14:textId="77777777" w:rsidTr="00CF5893">
        <w:trPr>
          <w:trHeight w:val="20"/>
        </w:trPr>
        <w:tc>
          <w:tcPr>
            <w:tcW w:w="2139" w:type="dxa"/>
            <w:shd w:val="clear" w:color="auto" w:fill="auto"/>
            <w:vAlign w:val="bottom"/>
          </w:tcPr>
          <w:p w14:paraId="1D8031C9" w14:textId="77777777" w:rsidR="007C2086" w:rsidRPr="00515546" w:rsidRDefault="007C2086" w:rsidP="00CF5893">
            <w:pPr>
              <w:spacing w:after="0"/>
              <w:rPr>
                <w:szCs w:val="22"/>
              </w:rPr>
            </w:pPr>
            <w:r>
              <w:rPr>
                <w:szCs w:val="22"/>
              </w:rPr>
              <w:t>2.0</w:t>
            </w:r>
          </w:p>
        </w:tc>
        <w:tc>
          <w:tcPr>
            <w:tcW w:w="3622" w:type="dxa"/>
            <w:shd w:val="clear" w:color="auto" w:fill="auto"/>
            <w:vAlign w:val="bottom"/>
          </w:tcPr>
          <w:p w14:paraId="5A02A018" w14:textId="77777777" w:rsidR="007C2086" w:rsidRPr="00515546" w:rsidRDefault="007C2086" w:rsidP="00CF5893">
            <w:pPr>
              <w:spacing w:after="0"/>
              <w:rPr>
                <w:szCs w:val="22"/>
              </w:rPr>
            </w:pPr>
            <w:r>
              <w:rPr>
                <w:szCs w:val="22"/>
              </w:rPr>
              <w:t>Rewritten on new template and to address differences between Fajara and Keneba</w:t>
            </w:r>
          </w:p>
        </w:tc>
        <w:tc>
          <w:tcPr>
            <w:tcW w:w="2869" w:type="dxa"/>
            <w:shd w:val="clear" w:color="auto" w:fill="auto"/>
            <w:vAlign w:val="bottom"/>
          </w:tcPr>
          <w:p w14:paraId="31C49BC6" w14:textId="799D5769" w:rsidR="007C2086" w:rsidRPr="00515546" w:rsidRDefault="008C5775" w:rsidP="00CF5893">
            <w:pPr>
              <w:spacing w:after="0"/>
              <w:rPr>
                <w:szCs w:val="22"/>
              </w:rPr>
            </w:pPr>
            <w:r>
              <w:rPr>
                <w:szCs w:val="22"/>
              </w:rPr>
              <w:t>31 July 2020</w:t>
            </w:r>
          </w:p>
        </w:tc>
      </w:tr>
      <w:tr w:rsidR="008C5775" w:rsidRPr="00515546" w14:paraId="719150E2" w14:textId="77777777" w:rsidTr="00CF5893">
        <w:trPr>
          <w:trHeight w:val="20"/>
        </w:trPr>
        <w:tc>
          <w:tcPr>
            <w:tcW w:w="2139" w:type="dxa"/>
            <w:shd w:val="clear" w:color="auto" w:fill="auto"/>
            <w:vAlign w:val="bottom"/>
          </w:tcPr>
          <w:p w14:paraId="5725DBED" w14:textId="43225EA3" w:rsidR="008C5775" w:rsidRDefault="008C5775" w:rsidP="00CF5893">
            <w:pPr>
              <w:spacing w:after="0"/>
              <w:rPr>
                <w:szCs w:val="22"/>
              </w:rPr>
            </w:pPr>
            <w:r>
              <w:rPr>
                <w:szCs w:val="22"/>
              </w:rPr>
              <w:t>2.1</w:t>
            </w:r>
          </w:p>
        </w:tc>
        <w:tc>
          <w:tcPr>
            <w:tcW w:w="3622" w:type="dxa"/>
            <w:shd w:val="clear" w:color="auto" w:fill="auto"/>
            <w:vAlign w:val="bottom"/>
          </w:tcPr>
          <w:p w14:paraId="6273006B" w14:textId="772F4156" w:rsidR="008C5775" w:rsidRDefault="008C5775" w:rsidP="00CF5893">
            <w:pPr>
              <w:spacing w:after="0"/>
              <w:rPr>
                <w:szCs w:val="22"/>
              </w:rPr>
            </w:pPr>
            <w:r>
              <w:rPr>
                <w:szCs w:val="22"/>
              </w:rPr>
              <w:t>Executive summary added</w:t>
            </w:r>
          </w:p>
        </w:tc>
        <w:tc>
          <w:tcPr>
            <w:tcW w:w="2869" w:type="dxa"/>
            <w:shd w:val="clear" w:color="auto" w:fill="auto"/>
            <w:vAlign w:val="bottom"/>
          </w:tcPr>
          <w:p w14:paraId="70E3E33B" w14:textId="242F522E" w:rsidR="008C5775" w:rsidRDefault="008C5775" w:rsidP="00CF5893">
            <w:pPr>
              <w:spacing w:after="0"/>
              <w:rPr>
                <w:szCs w:val="22"/>
              </w:rPr>
            </w:pPr>
            <w:r>
              <w:rPr>
                <w:szCs w:val="22"/>
              </w:rPr>
              <w:t>31 July 2020</w:t>
            </w:r>
          </w:p>
        </w:tc>
      </w:tr>
      <w:tr w:rsidR="001F1FB1" w:rsidRPr="00515546" w14:paraId="7B3B1403" w14:textId="77777777" w:rsidTr="00CF5893">
        <w:trPr>
          <w:trHeight w:val="20"/>
        </w:trPr>
        <w:tc>
          <w:tcPr>
            <w:tcW w:w="2139" w:type="dxa"/>
            <w:shd w:val="clear" w:color="auto" w:fill="auto"/>
            <w:vAlign w:val="bottom"/>
          </w:tcPr>
          <w:p w14:paraId="67E8F314" w14:textId="1739AFE7" w:rsidR="001F1FB1" w:rsidRDefault="001F1FB1" w:rsidP="001F1FB1">
            <w:pPr>
              <w:spacing w:after="0"/>
              <w:rPr>
                <w:szCs w:val="22"/>
              </w:rPr>
            </w:pPr>
            <w:r>
              <w:rPr>
                <w:szCs w:val="22"/>
              </w:rPr>
              <w:t>3.0</w:t>
            </w:r>
          </w:p>
        </w:tc>
        <w:tc>
          <w:tcPr>
            <w:tcW w:w="3622" w:type="dxa"/>
            <w:shd w:val="clear" w:color="auto" w:fill="auto"/>
            <w:vAlign w:val="bottom"/>
          </w:tcPr>
          <w:p w14:paraId="6EC22D37" w14:textId="16D4EF23" w:rsidR="001F1FB1" w:rsidRDefault="001F1FB1" w:rsidP="001F1FB1">
            <w:pPr>
              <w:spacing w:after="0"/>
              <w:rPr>
                <w:szCs w:val="22"/>
              </w:rPr>
            </w:pPr>
            <w:r>
              <w:rPr>
                <w:szCs w:val="22"/>
              </w:rPr>
              <w:t>Amendments have been made to examination findings, management in gate clinic, management in OPD. Reference list has been updated with NICE guidelines 2020</w:t>
            </w:r>
          </w:p>
        </w:tc>
        <w:tc>
          <w:tcPr>
            <w:tcW w:w="2869" w:type="dxa"/>
            <w:shd w:val="clear" w:color="auto" w:fill="auto"/>
            <w:vAlign w:val="bottom"/>
          </w:tcPr>
          <w:p w14:paraId="2A4D86DA" w14:textId="520A3BA4" w:rsidR="001F1FB1" w:rsidRDefault="001F1FB1" w:rsidP="001F1FB1">
            <w:pPr>
              <w:spacing w:after="0"/>
              <w:rPr>
                <w:szCs w:val="22"/>
              </w:rPr>
            </w:pPr>
            <w:r>
              <w:rPr>
                <w:szCs w:val="22"/>
              </w:rPr>
              <w:t>01 November 2022</w:t>
            </w:r>
          </w:p>
        </w:tc>
      </w:tr>
      <w:tr w:rsidR="001F1FB1" w:rsidRPr="00515546" w14:paraId="014CCD0A" w14:textId="77777777" w:rsidTr="00CF5893">
        <w:trPr>
          <w:trHeight w:val="20"/>
        </w:trPr>
        <w:tc>
          <w:tcPr>
            <w:tcW w:w="2139" w:type="dxa"/>
            <w:shd w:val="clear" w:color="auto" w:fill="auto"/>
            <w:vAlign w:val="bottom"/>
          </w:tcPr>
          <w:p w14:paraId="28E512B4" w14:textId="77777777" w:rsidR="001F1FB1" w:rsidRPr="00515546" w:rsidRDefault="001F1FB1" w:rsidP="001F1FB1">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770B5955" w14:textId="503CB877" w:rsidR="001F1FB1" w:rsidRPr="00515546" w:rsidRDefault="001F1FB1" w:rsidP="001F1FB1">
            <w:pPr>
              <w:spacing w:after="0"/>
              <w:rPr>
                <w:szCs w:val="22"/>
              </w:rPr>
            </w:pPr>
          </w:p>
        </w:tc>
        <w:tc>
          <w:tcPr>
            <w:tcW w:w="2869" w:type="dxa"/>
            <w:shd w:val="clear" w:color="auto" w:fill="auto"/>
            <w:vAlign w:val="bottom"/>
          </w:tcPr>
          <w:p w14:paraId="096EF8D6" w14:textId="01E6C81E" w:rsidR="001F1FB1" w:rsidRPr="00515546" w:rsidRDefault="001F1FB1" w:rsidP="001F1FB1">
            <w:pPr>
              <w:spacing w:after="0"/>
              <w:rPr>
                <w:b/>
                <w:szCs w:val="22"/>
              </w:rPr>
            </w:pPr>
          </w:p>
        </w:tc>
      </w:tr>
    </w:tbl>
    <w:p w14:paraId="7A629AF2" w14:textId="77777777" w:rsidR="007C2086" w:rsidRPr="00CC3CF5" w:rsidRDefault="007C2086" w:rsidP="00EC0A22">
      <w:pPr>
        <w:rPr>
          <w:szCs w:val="22"/>
        </w:rPr>
      </w:pPr>
    </w:p>
    <w:sectPr w:rsidR="007C2086" w:rsidRPr="00CC3CF5" w:rsidSect="00A65A4F">
      <w:headerReference w:type="even" r:id="rId12"/>
      <w:headerReference w:type="default" r:id="rId13"/>
      <w:footerReference w:type="even" r:id="rId14"/>
      <w:footerReference w:type="default" r:id="rId15"/>
      <w:headerReference w:type="first" r:id="rId16"/>
      <w:footerReference w:type="first" r:id="rId17"/>
      <w:pgSz w:w="12240" w:h="15840"/>
      <w:pgMar w:top="1247" w:right="1797" w:bottom="1440" w:left="1797"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11C857" w14:textId="77777777" w:rsidR="00062875" w:rsidRDefault="00062875" w:rsidP="00975A60">
      <w:pPr>
        <w:spacing w:after="0"/>
      </w:pPr>
      <w:r>
        <w:separator/>
      </w:r>
    </w:p>
  </w:endnote>
  <w:endnote w:type="continuationSeparator" w:id="0">
    <w:p w14:paraId="7096D6F8" w14:textId="77777777" w:rsidR="00062875" w:rsidRDefault="00062875"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F736"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0D79AD9"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5216E"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6E128D">
      <w:rPr>
        <w:rStyle w:val="PageNumber"/>
        <w:noProof/>
      </w:rPr>
      <w:t>9</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6E128D">
      <w:rPr>
        <w:rStyle w:val="PageNumber"/>
        <w:noProof/>
      </w:rPr>
      <w:t>9</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A1B9B4"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6E128D">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6E128D">
      <w:rPr>
        <w:rStyle w:val="PageNumber"/>
        <w:noProof/>
      </w:rPr>
      <w:t>9</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CB6C49" w14:textId="77777777" w:rsidR="00062875" w:rsidRDefault="00062875" w:rsidP="00975A60">
      <w:pPr>
        <w:spacing w:after="0"/>
      </w:pPr>
      <w:r>
        <w:separator/>
      </w:r>
    </w:p>
  </w:footnote>
  <w:footnote w:type="continuationSeparator" w:id="0">
    <w:p w14:paraId="09209541" w14:textId="77777777" w:rsidR="00062875" w:rsidRDefault="00062875"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90AF2" w14:textId="77777777" w:rsidR="001F1FB1" w:rsidRDefault="001F1F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26A15" w14:textId="77777777" w:rsidR="007C2086" w:rsidRPr="00F87812" w:rsidRDefault="007C2086" w:rsidP="007C2086">
    <w:pPr>
      <w:pStyle w:val="Header"/>
    </w:pPr>
    <w:r w:rsidRPr="00F87812">
      <w:t>Identification code: MeG-CLS-</w:t>
    </w:r>
    <w:r>
      <w:t>010</w:t>
    </w:r>
    <w:r w:rsidRPr="00F87812">
      <w:tab/>
    </w:r>
  </w:p>
  <w:p w14:paraId="3E8C6A64" w14:textId="50D7F54E" w:rsidR="007C2086" w:rsidRPr="007C2086" w:rsidRDefault="007C2086" w:rsidP="007C2086">
    <w:pPr>
      <w:pStyle w:val="Header"/>
    </w:pPr>
    <w:r w:rsidRPr="007C2086">
      <w:t xml:space="preserve">Version: </w:t>
    </w:r>
    <w:r w:rsidR="001F1FB1">
      <w:t>3.0 01 November 2020</w:t>
    </w:r>
  </w:p>
  <w:p w14:paraId="14242524" w14:textId="274C4792" w:rsidR="005D1877" w:rsidRPr="007C2086" w:rsidRDefault="005D1877" w:rsidP="007C20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57981"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60288" behindDoc="1" locked="0" layoutInCell="1" allowOverlap="1" wp14:anchorId="67D42156" wp14:editId="500FC339">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5E531E4E"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35BE8B60" w14:textId="77777777" w:rsidR="00D13825" w:rsidRPr="003C0800" w:rsidRDefault="00D13825" w:rsidP="00D13825">
    <w:pPr>
      <w:pStyle w:val="Header"/>
      <w:ind w:firstLine="2880"/>
      <w:rPr>
        <w:rFonts w:cs="Arial"/>
        <w:b/>
      </w:rPr>
    </w:pPr>
  </w:p>
  <w:p w14:paraId="69F5B112" w14:textId="71959962" w:rsidR="00D13825" w:rsidRPr="00F87812" w:rsidRDefault="00D13825" w:rsidP="00D13825">
    <w:pPr>
      <w:pStyle w:val="Header"/>
    </w:pPr>
    <w:r w:rsidRPr="00F87812">
      <w:t>Identification code: MeG-CLS-</w:t>
    </w:r>
    <w:r w:rsidR="007C2086">
      <w:t>010</w:t>
    </w:r>
    <w:r w:rsidRPr="00F87812">
      <w:tab/>
    </w:r>
  </w:p>
  <w:p w14:paraId="4B3AB6E8" w14:textId="77777777" w:rsidR="001F1FB1" w:rsidRPr="007C2086" w:rsidRDefault="001F1FB1" w:rsidP="001F1FB1">
    <w:pPr>
      <w:pStyle w:val="Header"/>
    </w:pPr>
    <w:r w:rsidRPr="007C2086">
      <w:t xml:space="preserve">Version: </w:t>
    </w:r>
    <w:r>
      <w:t>3.0 01 November 2020</w:t>
    </w:r>
  </w:p>
  <w:p w14:paraId="68D54E15"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51369B"/>
    <w:multiLevelType w:val="hybridMultilevel"/>
    <w:tmpl w:val="13A05E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6" w15:restartNumberingAfterBreak="0">
    <w:nsid w:val="5CC410F9"/>
    <w:multiLevelType w:val="hybridMultilevel"/>
    <w:tmpl w:val="8272C8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FF43D4"/>
    <w:multiLevelType w:val="hybridMultilevel"/>
    <w:tmpl w:val="46522A34"/>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F0A20B6"/>
    <w:multiLevelType w:val="hybridMultilevel"/>
    <w:tmpl w:val="D4F69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9"/>
  </w:num>
  <w:num w:numId="3">
    <w:abstractNumId w:val="8"/>
  </w:num>
  <w:num w:numId="4">
    <w:abstractNumId w:val="1"/>
  </w:num>
  <w:num w:numId="5">
    <w:abstractNumId w:val="0"/>
  </w:num>
  <w:num w:numId="6">
    <w:abstractNumId w:val="5"/>
  </w:num>
  <w:num w:numId="7">
    <w:abstractNumId w:val="14"/>
  </w:num>
  <w:num w:numId="8">
    <w:abstractNumId w:val="2"/>
  </w:num>
  <w:num w:numId="9">
    <w:abstractNumId w:val="26"/>
  </w:num>
  <w:num w:numId="10">
    <w:abstractNumId w:val="4"/>
  </w:num>
  <w:num w:numId="11">
    <w:abstractNumId w:val="9"/>
  </w:num>
  <w:num w:numId="12">
    <w:abstractNumId w:val="18"/>
  </w:num>
  <w:num w:numId="13">
    <w:abstractNumId w:val="23"/>
  </w:num>
  <w:num w:numId="14">
    <w:abstractNumId w:val="21"/>
  </w:num>
  <w:num w:numId="15">
    <w:abstractNumId w:val="25"/>
  </w:num>
  <w:num w:numId="16">
    <w:abstractNumId w:val="10"/>
  </w:num>
  <w:num w:numId="17">
    <w:abstractNumId w:val="6"/>
  </w:num>
  <w:num w:numId="18">
    <w:abstractNumId w:val="22"/>
  </w:num>
  <w:num w:numId="19">
    <w:abstractNumId w:val="11"/>
  </w:num>
  <w:num w:numId="20">
    <w:abstractNumId w:val="24"/>
  </w:num>
  <w:num w:numId="21">
    <w:abstractNumId w:val="13"/>
  </w:num>
  <w:num w:numId="22">
    <w:abstractNumId w:val="7"/>
  </w:num>
  <w:num w:numId="23">
    <w:abstractNumId w:val="17"/>
  </w:num>
  <w:num w:numId="24">
    <w:abstractNumId w:val="20"/>
  </w:num>
  <w:num w:numId="25">
    <w:abstractNumId w:val="15"/>
  </w:num>
  <w:num w:numId="26">
    <w:abstractNumId w:val="16"/>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sDQ3NrS0MDMzMDVR0lEKTi0uzszPAykwrAUAy+pqBCwAAAA="/>
  </w:docVars>
  <w:rsids>
    <w:rsidRoot w:val="007C2086"/>
    <w:rsid w:val="000039D9"/>
    <w:rsid w:val="00062875"/>
    <w:rsid w:val="0007147C"/>
    <w:rsid w:val="00081642"/>
    <w:rsid w:val="00114AAF"/>
    <w:rsid w:val="001203AE"/>
    <w:rsid w:val="001721D7"/>
    <w:rsid w:val="00175153"/>
    <w:rsid w:val="001C1450"/>
    <w:rsid w:val="001D2574"/>
    <w:rsid w:val="001E44BC"/>
    <w:rsid w:val="001F1FB1"/>
    <w:rsid w:val="00223920"/>
    <w:rsid w:val="002366FD"/>
    <w:rsid w:val="00252A11"/>
    <w:rsid w:val="0029357D"/>
    <w:rsid w:val="002A2856"/>
    <w:rsid w:val="002B033E"/>
    <w:rsid w:val="003020A2"/>
    <w:rsid w:val="003038D3"/>
    <w:rsid w:val="003225CD"/>
    <w:rsid w:val="00346070"/>
    <w:rsid w:val="003C0800"/>
    <w:rsid w:val="003F70CA"/>
    <w:rsid w:val="00400A5E"/>
    <w:rsid w:val="00420478"/>
    <w:rsid w:val="004A25F0"/>
    <w:rsid w:val="004A4C93"/>
    <w:rsid w:val="004C4442"/>
    <w:rsid w:val="005151D8"/>
    <w:rsid w:val="00515546"/>
    <w:rsid w:val="005638D0"/>
    <w:rsid w:val="00586178"/>
    <w:rsid w:val="005D1877"/>
    <w:rsid w:val="00633320"/>
    <w:rsid w:val="00666908"/>
    <w:rsid w:val="0068755A"/>
    <w:rsid w:val="006D4164"/>
    <w:rsid w:val="006E128D"/>
    <w:rsid w:val="007067BE"/>
    <w:rsid w:val="0071725D"/>
    <w:rsid w:val="007B26B1"/>
    <w:rsid w:val="007C2086"/>
    <w:rsid w:val="00857027"/>
    <w:rsid w:val="008C5775"/>
    <w:rsid w:val="009165E9"/>
    <w:rsid w:val="009325A7"/>
    <w:rsid w:val="009414E2"/>
    <w:rsid w:val="00955017"/>
    <w:rsid w:val="0096165F"/>
    <w:rsid w:val="00975A60"/>
    <w:rsid w:val="009956F9"/>
    <w:rsid w:val="009B44BE"/>
    <w:rsid w:val="009C1F15"/>
    <w:rsid w:val="009F5B1B"/>
    <w:rsid w:val="00A312D8"/>
    <w:rsid w:val="00A41080"/>
    <w:rsid w:val="00A57D77"/>
    <w:rsid w:val="00A65A4F"/>
    <w:rsid w:val="00A827EF"/>
    <w:rsid w:val="00B31AC4"/>
    <w:rsid w:val="00B844E8"/>
    <w:rsid w:val="00B84778"/>
    <w:rsid w:val="00BD08AB"/>
    <w:rsid w:val="00C219AD"/>
    <w:rsid w:val="00C67021"/>
    <w:rsid w:val="00C850F2"/>
    <w:rsid w:val="00CC3CF5"/>
    <w:rsid w:val="00CD4A1D"/>
    <w:rsid w:val="00D03AB2"/>
    <w:rsid w:val="00D13825"/>
    <w:rsid w:val="00DA20ED"/>
    <w:rsid w:val="00DC1CC5"/>
    <w:rsid w:val="00DC3503"/>
    <w:rsid w:val="00DC590C"/>
    <w:rsid w:val="00DE3D6D"/>
    <w:rsid w:val="00DF345F"/>
    <w:rsid w:val="00E162DA"/>
    <w:rsid w:val="00E56B79"/>
    <w:rsid w:val="00EC0A22"/>
    <w:rsid w:val="00F03F25"/>
    <w:rsid w:val="00F530D8"/>
    <w:rsid w:val="00F53968"/>
    <w:rsid w:val="00F651E0"/>
    <w:rsid w:val="00F71F11"/>
    <w:rsid w:val="00F857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C89F07"/>
  <w15:docId w15:val="{E856DBB9-A71E-4443-969E-5796327D4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1" w:uiPriority="9" w:qFormat="1"/>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ice.org.uk/guidance/cg127/chapter/1-Guidance"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qrisk.org/2017/"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medicine.medscape.com/article/241381"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who.int/gho/ncd/risk_factors/blood_pressure_prevalence_text/en/"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nice.org.uk/guidance/cg127/chapter/1-Guidance"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8</TotalTime>
  <Pages>9</Pages>
  <Words>2407</Words>
  <Characters>13722</Characters>
  <Application>Microsoft Office Word</Application>
  <DocSecurity>4</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rest Karen</dc:creator>
  <cp:lastModifiedBy>Karen Forrest</cp:lastModifiedBy>
  <cp:revision>2</cp:revision>
  <cp:lastPrinted>2019-04-08T09:17:00Z</cp:lastPrinted>
  <dcterms:created xsi:type="dcterms:W3CDTF">2020-10-27T16:36:00Z</dcterms:created>
  <dcterms:modified xsi:type="dcterms:W3CDTF">2020-10-27T16:36:00Z</dcterms:modified>
</cp:coreProperties>
</file>